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EE3DC0" w14:textId="29C48590" w:rsidR="002F1631" w:rsidRPr="007B6A69" w:rsidRDefault="002F1631" w:rsidP="00093E73">
      <w:pPr>
        <w:ind w:left="1080" w:hanging="720"/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  <w:noProof/>
        </w:rPr>
        <w:drawing>
          <wp:inline distT="0" distB="0" distL="0" distR="0" wp14:anchorId="7344AB71" wp14:editId="74066EAD">
            <wp:extent cx="5943600" cy="3088640"/>
            <wp:effectExtent l="0" t="0" r="0" b="0"/>
            <wp:docPr id="1261972277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972277" name="Picture 1" descr="A diagram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2A785" w14:textId="00D6F83F" w:rsidR="006B439E" w:rsidRPr="002B1DED" w:rsidRDefault="002B0F8B" w:rsidP="00B34C4B">
      <w:pPr>
        <w:pStyle w:val="Heading1"/>
        <w:numPr>
          <w:ilvl w:val="0"/>
          <w:numId w:val="27"/>
        </w:numPr>
        <w:rPr>
          <w:rFonts w:ascii="Times New Roman" w:eastAsiaTheme="minorHAnsi" w:hAnsi="Times New Roman" w:cs="Times New Roman"/>
          <w:b/>
          <w:bCs/>
          <w:color w:val="FF0000"/>
          <w:sz w:val="40"/>
          <w:szCs w:val="40"/>
        </w:rPr>
      </w:pPr>
      <w:r w:rsidRPr="002B1DED">
        <w:rPr>
          <w:rFonts w:ascii="Times New Roman" w:eastAsiaTheme="minorHAnsi" w:hAnsi="Times New Roman" w:cs="Times New Roman"/>
          <w:b/>
          <w:bCs/>
          <w:color w:val="FF0000"/>
          <w:sz w:val="40"/>
          <w:szCs w:val="40"/>
        </w:rPr>
        <w:t>Setup</w:t>
      </w:r>
      <w:r w:rsidR="006B439E" w:rsidRPr="002B1DED">
        <w:rPr>
          <w:rFonts w:ascii="Times New Roman" w:eastAsiaTheme="minorHAnsi" w:hAnsi="Times New Roman" w:cs="Times New Roman"/>
          <w:b/>
          <w:bCs/>
          <w:color w:val="FF0000"/>
          <w:sz w:val="40"/>
          <w:szCs w:val="40"/>
        </w:rPr>
        <w:t xml:space="preserve"> system</w:t>
      </w:r>
    </w:p>
    <w:p w14:paraId="2E14FA33" w14:textId="77777777" w:rsidR="002758F1" w:rsidRDefault="00500618" w:rsidP="002758F1">
      <w:pPr>
        <w:pStyle w:val="Heading2"/>
        <w:ind w:firstLine="360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I.1 </w:t>
      </w:r>
      <w:r w:rsidR="00B34C4B"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>Setup</w:t>
      </w:r>
      <w:r w:rsidR="002F1631"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 </w:t>
      </w:r>
      <w:r w:rsidR="002F1631" w:rsidRPr="004031E4">
        <w:rPr>
          <w:rFonts w:ascii="Times New Roman" w:eastAsiaTheme="minorHAnsi" w:hAnsi="Times New Roman" w:cs="Times New Roman"/>
          <w:b/>
          <w:bCs/>
          <w:color w:val="FF0000"/>
          <w:sz w:val="32"/>
          <w:szCs w:val="32"/>
        </w:rPr>
        <w:t xml:space="preserve">Manager </w:t>
      </w:r>
      <w:r w:rsidR="002F1631"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>Node</w:t>
      </w:r>
      <w:r w:rsidR="002F1631" w:rsidRPr="002B1DED">
        <w:rPr>
          <w:rFonts w:ascii="Times New Roman" w:eastAsiaTheme="minorHAnsi" w:hAnsi="Times New Roman" w:cs="Times New Roman"/>
          <w:b/>
          <w:bCs/>
          <w:sz w:val="32"/>
          <w:szCs w:val="32"/>
        </w:rPr>
        <w:t>.</w:t>
      </w:r>
    </w:p>
    <w:p w14:paraId="080455A7" w14:textId="210F2352" w:rsidR="00CC5FC6" w:rsidRPr="002758F1" w:rsidRDefault="00CC5FC6" w:rsidP="002758F1">
      <w:pPr>
        <w:ind w:firstLine="360"/>
        <w:rPr>
          <w:rFonts w:ascii="Times New Roman" w:hAnsi="Times New Roman" w:cs="Times New Roman"/>
        </w:rPr>
      </w:pPr>
      <w:r w:rsidRPr="002758F1">
        <w:rPr>
          <w:rFonts w:ascii="Times New Roman" w:hAnsi="Times New Roman" w:cs="Times New Roman"/>
        </w:rPr>
        <w:t>Requirement:</w:t>
      </w:r>
      <w:r w:rsidR="002758F1">
        <w:rPr>
          <w:rFonts w:ascii="Times New Roman" w:hAnsi="Times New Roman" w:cs="Times New Roman"/>
        </w:rPr>
        <w:t xml:space="preserve"> </w:t>
      </w:r>
      <w:r w:rsidR="00E8797F">
        <w:rPr>
          <w:rFonts w:ascii="Times New Roman" w:hAnsi="Times New Roman" w:cs="Times New Roman"/>
        </w:rPr>
        <w:t>Install</w:t>
      </w:r>
      <w:r w:rsidR="002758F1">
        <w:rPr>
          <w:rFonts w:ascii="Times New Roman" w:hAnsi="Times New Roman" w:cs="Times New Roman"/>
        </w:rPr>
        <w:t xml:space="preserve"> 5GC Core and LISP</w:t>
      </w:r>
    </w:p>
    <w:p w14:paraId="37FE15E3" w14:textId="7A8B2A26" w:rsidR="003F6972" w:rsidRPr="00B333A4" w:rsidRDefault="00B333A4" w:rsidP="00B333A4">
      <w:pPr>
        <w:pStyle w:val="Heading3"/>
        <w:ind w:firstLine="360"/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</w:pPr>
      <w:r w:rsidRPr="00B333A4"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  <w:t xml:space="preserve">I.1.1 </w:t>
      </w:r>
      <w:r w:rsidR="003F6972" w:rsidRPr="00B333A4"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  <w:t>Install 5GC core.</w:t>
      </w:r>
    </w:p>
    <w:p w14:paraId="6C8D9A87" w14:textId="7954574D" w:rsidR="002F1631" w:rsidRPr="004031E4" w:rsidRDefault="002F1631" w:rsidP="002F1631">
      <w:pPr>
        <w:ind w:left="360"/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 xml:space="preserve">Following document on </w:t>
      </w:r>
      <w:r w:rsidR="00274314" w:rsidRPr="004031E4">
        <w:rPr>
          <w:rFonts w:ascii="Times New Roman" w:hAnsi="Times New Roman" w:cs="Times New Roman"/>
          <w:b/>
          <w:bCs/>
        </w:rPr>
        <w:t>https://free5gc.org/guide/3-install-free5gc/</w:t>
      </w:r>
      <w:r w:rsidR="00274314" w:rsidRPr="004031E4">
        <w:rPr>
          <w:rFonts w:ascii="Times New Roman" w:hAnsi="Times New Roman" w:cs="Times New Roman"/>
        </w:rPr>
        <w:t xml:space="preserve"> :</w:t>
      </w:r>
    </w:p>
    <w:p w14:paraId="3CE5BC08" w14:textId="6C7A184B" w:rsidR="002F1631" w:rsidRPr="004031E4" w:rsidRDefault="002F1631" w:rsidP="002F16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4031E4">
        <w:rPr>
          <w:rFonts w:ascii="Times New Roman" w:hAnsi="Times New Roman" w:cs="Times New Roman"/>
          <w:shd w:val="clear" w:color="auto" w:fill="FFFFFF"/>
        </w:rPr>
        <w:t>Install Golang Version 1.18.10</w:t>
      </w:r>
    </w:p>
    <w:p w14:paraId="2C069234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# remove go</w:t>
      </w:r>
    </w:p>
    <w:p w14:paraId="13239854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rm -rf /</w:t>
      </w:r>
      <w:proofErr w:type="spellStart"/>
      <w:r w:rsidRPr="004031E4">
        <w:rPr>
          <w:rFonts w:ascii="Times New Roman" w:hAnsi="Times New Roman" w:cs="Times New Roman"/>
        </w:rPr>
        <w:t>usr</w:t>
      </w:r>
      <w:proofErr w:type="spellEnd"/>
      <w:r w:rsidRPr="004031E4">
        <w:rPr>
          <w:rFonts w:ascii="Times New Roman" w:hAnsi="Times New Roman" w:cs="Times New Roman"/>
        </w:rPr>
        <w:t>/local/go</w:t>
      </w:r>
    </w:p>
    <w:p w14:paraId="57979446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dpkg</w:t>
      </w:r>
      <w:proofErr w:type="spellEnd"/>
      <w:r w:rsidRPr="004031E4">
        <w:rPr>
          <w:rFonts w:ascii="Times New Roman" w:hAnsi="Times New Roman" w:cs="Times New Roman"/>
        </w:rPr>
        <w:t xml:space="preserve"> -l | grep </w:t>
      </w:r>
      <w:proofErr w:type="spellStart"/>
      <w:r w:rsidRPr="004031E4">
        <w:rPr>
          <w:rFonts w:ascii="Times New Roman" w:hAnsi="Times New Roman" w:cs="Times New Roman"/>
        </w:rPr>
        <w:t>golang</w:t>
      </w:r>
      <w:proofErr w:type="spellEnd"/>
    </w:p>
    <w:p w14:paraId="6D201F63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-get remove </w:t>
      </w:r>
      <w:proofErr w:type="spellStart"/>
      <w:r w:rsidRPr="004031E4">
        <w:rPr>
          <w:rFonts w:ascii="Times New Roman" w:hAnsi="Times New Roman" w:cs="Times New Roman"/>
        </w:rPr>
        <w:t>golang</w:t>
      </w:r>
      <w:proofErr w:type="spellEnd"/>
      <w:r w:rsidRPr="004031E4">
        <w:rPr>
          <w:rFonts w:ascii="Times New Roman" w:hAnsi="Times New Roman" w:cs="Times New Roman"/>
        </w:rPr>
        <w:t>*</w:t>
      </w:r>
    </w:p>
    <w:p w14:paraId="046110A1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# install go 1.18</w:t>
      </w:r>
    </w:p>
    <w:p w14:paraId="1AC7A71D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wget</w:t>
      </w:r>
      <w:proofErr w:type="spellEnd"/>
      <w:r w:rsidRPr="004031E4">
        <w:rPr>
          <w:rFonts w:ascii="Times New Roman" w:hAnsi="Times New Roman" w:cs="Times New Roman"/>
        </w:rPr>
        <w:t xml:space="preserve"> https://dl.google.com/go/go1.18.10.linux-amd64.tar.gz</w:t>
      </w:r>
    </w:p>
    <w:p w14:paraId="7862C6F8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tar -C /</w:t>
      </w:r>
      <w:proofErr w:type="spellStart"/>
      <w:r w:rsidRPr="004031E4">
        <w:rPr>
          <w:rFonts w:ascii="Times New Roman" w:hAnsi="Times New Roman" w:cs="Times New Roman"/>
        </w:rPr>
        <w:t>usr</w:t>
      </w:r>
      <w:proofErr w:type="spellEnd"/>
      <w:r w:rsidRPr="004031E4">
        <w:rPr>
          <w:rFonts w:ascii="Times New Roman" w:hAnsi="Times New Roman" w:cs="Times New Roman"/>
        </w:rPr>
        <w:t>/local -</w:t>
      </w:r>
      <w:proofErr w:type="spellStart"/>
      <w:r w:rsidRPr="004031E4">
        <w:rPr>
          <w:rFonts w:ascii="Times New Roman" w:hAnsi="Times New Roman" w:cs="Times New Roman"/>
        </w:rPr>
        <w:t>zxvf</w:t>
      </w:r>
      <w:proofErr w:type="spellEnd"/>
      <w:r w:rsidRPr="004031E4">
        <w:rPr>
          <w:rFonts w:ascii="Times New Roman" w:hAnsi="Times New Roman" w:cs="Times New Roman"/>
        </w:rPr>
        <w:t xml:space="preserve"> go1.18.10.linux-amd64.tar.gz</w:t>
      </w:r>
    </w:p>
    <w:p w14:paraId="00780438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mkdir</w:t>
      </w:r>
      <w:proofErr w:type="spellEnd"/>
      <w:r w:rsidRPr="004031E4">
        <w:rPr>
          <w:rFonts w:ascii="Times New Roman" w:hAnsi="Times New Roman" w:cs="Times New Roman"/>
        </w:rPr>
        <w:t xml:space="preserve"> -p ~/go/{</w:t>
      </w:r>
      <w:proofErr w:type="spellStart"/>
      <w:r w:rsidRPr="004031E4">
        <w:rPr>
          <w:rFonts w:ascii="Times New Roman" w:hAnsi="Times New Roman" w:cs="Times New Roman"/>
        </w:rPr>
        <w:t>bin,pkg,src</w:t>
      </w:r>
      <w:proofErr w:type="spellEnd"/>
      <w:r w:rsidRPr="004031E4">
        <w:rPr>
          <w:rFonts w:ascii="Times New Roman" w:hAnsi="Times New Roman" w:cs="Times New Roman"/>
        </w:rPr>
        <w:t>}</w:t>
      </w:r>
    </w:p>
    <w:p w14:paraId="17469005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# The following assume that your shell is bash:</w:t>
      </w:r>
    </w:p>
    <w:p w14:paraId="090FC1B9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echo 'export GOPATH=$HOME/go' &gt;&gt; ~/.</w:t>
      </w:r>
      <w:proofErr w:type="spellStart"/>
      <w:r w:rsidRPr="004031E4">
        <w:rPr>
          <w:rFonts w:ascii="Times New Roman" w:hAnsi="Times New Roman" w:cs="Times New Roman"/>
        </w:rPr>
        <w:t>bashrc</w:t>
      </w:r>
      <w:proofErr w:type="spellEnd"/>
    </w:p>
    <w:p w14:paraId="3C879423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echo 'export GOROOT=/</w:t>
      </w:r>
      <w:proofErr w:type="spellStart"/>
      <w:r w:rsidRPr="004031E4">
        <w:rPr>
          <w:rFonts w:ascii="Times New Roman" w:hAnsi="Times New Roman" w:cs="Times New Roman"/>
        </w:rPr>
        <w:t>usr</w:t>
      </w:r>
      <w:proofErr w:type="spellEnd"/>
      <w:r w:rsidRPr="004031E4">
        <w:rPr>
          <w:rFonts w:ascii="Times New Roman" w:hAnsi="Times New Roman" w:cs="Times New Roman"/>
        </w:rPr>
        <w:t>/local/go' &gt;&gt; ~/.</w:t>
      </w:r>
      <w:proofErr w:type="spellStart"/>
      <w:r w:rsidRPr="004031E4">
        <w:rPr>
          <w:rFonts w:ascii="Times New Roman" w:hAnsi="Times New Roman" w:cs="Times New Roman"/>
        </w:rPr>
        <w:t>bashrc</w:t>
      </w:r>
      <w:proofErr w:type="spellEnd"/>
    </w:p>
    <w:p w14:paraId="384ACE35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echo 'export PATH=$PATH:$GOPATH/bin:$GOROOT/bin' &gt;&gt; ~/.</w:t>
      </w:r>
      <w:proofErr w:type="spellStart"/>
      <w:r w:rsidRPr="004031E4">
        <w:rPr>
          <w:rFonts w:ascii="Times New Roman" w:hAnsi="Times New Roman" w:cs="Times New Roman"/>
        </w:rPr>
        <w:t>bashrc</w:t>
      </w:r>
      <w:proofErr w:type="spellEnd"/>
    </w:p>
    <w:p w14:paraId="28D58DFD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echo 'export GO111MODULE=auto' &gt;&gt; ~/.</w:t>
      </w:r>
      <w:proofErr w:type="spellStart"/>
      <w:r w:rsidRPr="004031E4">
        <w:rPr>
          <w:rFonts w:ascii="Times New Roman" w:hAnsi="Times New Roman" w:cs="Times New Roman"/>
        </w:rPr>
        <w:t>bashrc</w:t>
      </w:r>
      <w:proofErr w:type="spellEnd"/>
    </w:p>
    <w:p w14:paraId="23B4E85F" w14:textId="77777777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source ~/.</w:t>
      </w:r>
      <w:proofErr w:type="spellStart"/>
      <w:r w:rsidRPr="004031E4">
        <w:rPr>
          <w:rFonts w:ascii="Times New Roman" w:hAnsi="Times New Roman" w:cs="Times New Roman"/>
        </w:rPr>
        <w:t>bashrc</w:t>
      </w:r>
      <w:proofErr w:type="spellEnd"/>
    </w:p>
    <w:p w14:paraId="4208201D" w14:textId="6E434699" w:rsidR="00274314" w:rsidRPr="004031E4" w:rsidRDefault="00274314" w:rsidP="002743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go version</w:t>
      </w:r>
    </w:p>
    <w:p w14:paraId="6BEF704D" w14:textId="3D21F5D2" w:rsidR="002F1631" w:rsidRPr="004031E4" w:rsidRDefault="002F1631" w:rsidP="002F16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4031E4">
        <w:rPr>
          <w:rFonts w:ascii="Times New Roman" w:hAnsi="Times New Roman" w:cs="Times New Roman"/>
          <w:shd w:val="clear" w:color="auto" w:fill="FFFFFF"/>
        </w:rPr>
        <w:t>Control-plane Supporting Packages</w:t>
      </w:r>
      <w:r w:rsidR="00955A1B" w:rsidRPr="004031E4">
        <w:rPr>
          <w:rFonts w:ascii="Times New Roman" w:hAnsi="Times New Roman" w:cs="Times New Roman"/>
          <w:shd w:val="clear" w:color="auto" w:fill="FFFFFF"/>
        </w:rPr>
        <w:t xml:space="preserve"> (</w:t>
      </w:r>
      <w:proofErr w:type="spellStart"/>
      <w:r w:rsidR="00955A1B" w:rsidRPr="004031E4">
        <w:rPr>
          <w:rFonts w:ascii="Times New Roman" w:hAnsi="Times New Roman" w:cs="Times New Roman"/>
          <w:shd w:val="clear" w:color="auto" w:fill="FFFFFF"/>
        </w:rPr>
        <w:t>mongodb</w:t>
      </w:r>
      <w:proofErr w:type="spellEnd"/>
      <w:r w:rsidR="00274314" w:rsidRPr="004031E4">
        <w:rPr>
          <w:rFonts w:ascii="Times New Roman" w:hAnsi="Times New Roman" w:cs="Times New Roman"/>
          <w:shd w:val="clear" w:color="auto" w:fill="FFFFFF"/>
        </w:rPr>
        <w:t xml:space="preserve"> version 4.4</w:t>
      </w:r>
      <w:r w:rsidR="00955A1B" w:rsidRPr="004031E4">
        <w:rPr>
          <w:rFonts w:ascii="Times New Roman" w:hAnsi="Times New Roman" w:cs="Times New Roman"/>
          <w:shd w:val="clear" w:color="auto" w:fill="FFFFFF"/>
        </w:rPr>
        <w:t>)</w:t>
      </w:r>
    </w:p>
    <w:p w14:paraId="1ACD641B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 xml:space="preserve"># Install </w:t>
      </w:r>
      <w:proofErr w:type="spellStart"/>
      <w:r w:rsidRPr="004031E4">
        <w:rPr>
          <w:rFonts w:ascii="Times New Roman" w:hAnsi="Times New Roman" w:cs="Times New Roman"/>
        </w:rPr>
        <w:t>mongodb</w:t>
      </w:r>
      <w:proofErr w:type="spellEnd"/>
      <w:r w:rsidRPr="004031E4">
        <w:rPr>
          <w:rFonts w:ascii="Times New Roman" w:hAnsi="Times New Roman" w:cs="Times New Roman"/>
        </w:rPr>
        <w:t xml:space="preserve"> 4.4 for control-plane</w:t>
      </w:r>
    </w:p>
    <w:p w14:paraId="54861382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 -y update</w:t>
      </w:r>
    </w:p>
    <w:p w14:paraId="36A748CE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wget</w:t>
      </w:r>
      <w:proofErr w:type="spellEnd"/>
      <w:r w:rsidRPr="004031E4">
        <w:rPr>
          <w:rFonts w:ascii="Times New Roman" w:hAnsi="Times New Roman" w:cs="Times New Roman"/>
        </w:rPr>
        <w:t xml:space="preserve"> -</w:t>
      </w:r>
      <w:proofErr w:type="spellStart"/>
      <w:r w:rsidRPr="004031E4">
        <w:rPr>
          <w:rFonts w:ascii="Times New Roman" w:hAnsi="Times New Roman" w:cs="Times New Roman"/>
        </w:rPr>
        <w:t>qO</w:t>
      </w:r>
      <w:proofErr w:type="spellEnd"/>
      <w:r w:rsidRPr="004031E4">
        <w:rPr>
          <w:rFonts w:ascii="Times New Roman" w:hAnsi="Times New Roman" w:cs="Times New Roman"/>
        </w:rPr>
        <w:t xml:space="preserve"> - https://www.mongodb.org/static/pgp/server-4.4.asc | </w:t>
      </w: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-key add -</w:t>
      </w:r>
    </w:p>
    <w:p w14:paraId="4AA0D3DD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lastRenderedPageBreak/>
        <w:t>echo "deb [ arch=amd64,arm64 ] https://repo.mongodb.org/apt/ubuntu $(</w:t>
      </w:r>
      <w:proofErr w:type="spellStart"/>
      <w:r w:rsidRPr="004031E4">
        <w:rPr>
          <w:rFonts w:ascii="Times New Roman" w:hAnsi="Times New Roman" w:cs="Times New Roman"/>
        </w:rPr>
        <w:t>lsb_release</w:t>
      </w:r>
      <w:proofErr w:type="spellEnd"/>
      <w:r w:rsidRPr="004031E4">
        <w:rPr>
          <w:rFonts w:ascii="Times New Roman" w:hAnsi="Times New Roman" w:cs="Times New Roman"/>
        </w:rPr>
        <w:t xml:space="preserve"> -cs)/</w:t>
      </w:r>
      <w:proofErr w:type="spellStart"/>
      <w:r w:rsidRPr="004031E4">
        <w:rPr>
          <w:rFonts w:ascii="Times New Roman" w:hAnsi="Times New Roman" w:cs="Times New Roman"/>
        </w:rPr>
        <w:t>mongodb</w:t>
      </w:r>
      <w:proofErr w:type="spellEnd"/>
      <w:r w:rsidRPr="004031E4">
        <w:rPr>
          <w:rFonts w:ascii="Times New Roman" w:hAnsi="Times New Roman" w:cs="Times New Roman"/>
        </w:rPr>
        <w:t xml:space="preserve">-org/4.4 multiverse" | </w:t>
      </w: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tee /</w:t>
      </w:r>
      <w:proofErr w:type="spellStart"/>
      <w:r w:rsidRPr="004031E4">
        <w:rPr>
          <w:rFonts w:ascii="Times New Roman" w:hAnsi="Times New Roman" w:cs="Times New Roman"/>
        </w:rPr>
        <w:t>etc</w:t>
      </w:r>
      <w:proofErr w:type="spellEnd"/>
      <w:r w:rsidRPr="004031E4">
        <w:rPr>
          <w:rFonts w:ascii="Times New Roman" w:hAnsi="Times New Roman" w:cs="Times New Roman"/>
        </w:rPr>
        <w:t>/apt/</w:t>
      </w:r>
      <w:proofErr w:type="spellStart"/>
      <w:r w:rsidRPr="004031E4">
        <w:rPr>
          <w:rFonts w:ascii="Times New Roman" w:hAnsi="Times New Roman" w:cs="Times New Roman"/>
        </w:rPr>
        <w:t>sources.list.d</w:t>
      </w:r>
      <w:proofErr w:type="spellEnd"/>
      <w:r w:rsidRPr="004031E4">
        <w:rPr>
          <w:rFonts w:ascii="Times New Roman" w:hAnsi="Times New Roman" w:cs="Times New Roman"/>
        </w:rPr>
        <w:t>/mongodb-org-4.4.list</w:t>
      </w:r>
    </w:p>
    <w:p w14:paraId="16EC94A3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-get update</w:t>
      </w:r>
    </w:p>
    <w:p w14:paraId="0D0EF268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-get install -y </w:t>
      </w:r>
      <w:proofErr w:type="spellStart"/>
      <w:r w:rsidRPr="004031E4">
        <w:rPr>
          <w:rFonts w:ascii="Times New Roman" w:hAnsi="Times New Roman" w:cs="Times New Roman"/>
        </w:rPr>
        <w:t>mongodb</w:t>
      </w:r>
      <w:proofErr w:type="spellEnd"/>
      <w:r w:rsidRPr="004031E4">
        <w:rPr>
          <w:rFonts w:ascii="Times New Roman" w:hAnsi="Times New Roman" w:cs="Times New Roman"/>
        </w:rPr>
        <w:t>-org</w:t>
      </w:r>
    </w:p>
    <w:p w14:paraId="1176344F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</w:t>
      </w:r>
      <w:proofErr w:type="spellStart"/>
      <w:r w:rsidRPr="004031E4">
        <w:rPr>
          <w:rFonts w:ascii="Times New Roman" w:hAnsi="Times New Roman" w:cs="Times New Roman"/>
        </w:rPr>
        <w:t>systemctl</w:t>
      </w:r>
      <w:proofErr w:type="spellEnd"/>
      <w:r w:rsidRPr="004031E4">
        <w:rPr>
          <w:rFonts w:ascii="Times New Roman" w:hAnsi="Times New Roman" w:cs="Times New Roman"/>
        </w:rPr>
        <w:t xml:space="preserve"> start </w:t>
      </w:r>
      <w:proofErr w:type="spellStart"/>
      <w:r w:rsidRPr="004031E4">
        <w:rPr>
          <w:rFonts w:ascii="Times New Roman" w:hAnsi="Times New Roman" w:cs="Times New Roman"/>
        </w:rPr>
        <w:t>mongod</w:t>
      </w:r>
      <w:proofErr w:type="spellEnd"/>
    </w:p>
    <w:p w14:paraId="5F925029" w14:textId="7695033A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</w:t>
      </w:r>
      <w:proofErr w:type="spellStart"/>
      <w:r w:rsidRPr="004031E4">
        <w:rPr>
          <w:rFonts w:ascii="Times New Roman" w:hAnsi="Times New Roman" w:cs="Times New Roman"/>
        </w:rPr>
        <w:t>systemctl</w:t>
      </w:r>
      <w:proofErr w:type="spellEnd"/>
      <w:r w:rsidRPr="004031E4">
        <w:rPr>
          <w:rFonts w:ascii="Times New Roman" w:hAnsi="Times New Roman" w:cs="Times New Roman"/>
        </w:rPr>
        <w:t xml:space="preserve"> enable </w:t>
      </w:r>
      <w:proofErr w:type="spellStart"/>
      <w:r w:rsidRPr="004031E4">
        <w:rPr>
          <w:rFonts w:ascii="Times New Roman" w:hAnsi="Times New Roman" w:cs="Times New Roman"/>
        </w:rPr>
        <w:t>mongod</w:t>
      </w:r>
      <w:proofErr w:type="spellEnd"/>
    </w:p>
    <w:p w14:paraId="0B1A2ECE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# User-plane Supporting Packages</w:t>
      </w:r>
    </w:p>
    <w:p w14:paraId="06825C9F" w14:textId="77777777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 -y update</w:t>
      </w:r>
    </w:p>
    <w:p w14:paraId="2C546015" w14:textId="5227F3B0" w:rsidR="00274314" w:rsidRPr="004031E4" w:rsidRDefault="00274314" w:rsidP="002743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 -y install git </w:t>
      </w:r>
      <w:proofErr w:type="spellStart"/>
      <w:r w:rsidRPr="004031E4">
        <w:rPr>
          <w:rFonts w:ascii="Times New Roman" w:hAnsi="Times New Roman" w:cs="Times New Roman"/>
        </w:rPr>
        <w:t>gcc</w:t>
      </w:r>
      <w:proofErr w:type="spellEnd"/>
      <w:r w:rsidRPr="004031E4">
        <w:rPr>
          <w:rFonts w:ascii="Times New Roman" w:hAnsi="Times New Roman" w:cs="Times New Roman"/>
        </w:rPr>
        <w:t xml:space="preserve"> g++ </w:t>
      </w:r>
      <w:proofErr w:type="spellStart"/>
      <w:r w:rsidRPr="004031E4">
        <w:rPr>
          <w:rFonts w:ascii="Times New Roman" w:hAnsi="Times New Roman" w:cs="Times New Roman"/>
        </w:rPr>
        <w:t>cmake</w:t>
      </w:r>
      <w:proofErr w:type="spellEnd"/>
      <w:r w:rsidRPr="004031E4">
        <w:rPr>
          <w:rFonts w:ascii="Times New Roman" w:hAnsi="Times New Roman" w:cs="Times New Roman"/>
        </w:rPr>
        <w:t xml:space="preserve"> </w:t>
      </w:r>
      <w:proofErr w:type="spellStart"/>
      <w:r w:rsidRPr="004031E4">
        <w:rPr>
          <w:rFonts w:ascii="Times New Roman" w:hAnsi="Times New Roman" w:cs="Times New Roman"/>
        </w:rPr>
        <w:t>autoconf</w:t>
      </w:r>
      <w:proofErr w:type="spellEnd"/>
      <w:r w:rsidRPr="004031E4">
        <w:rPr>
          <w:rFonts w:ascii="Times New Roman" w:hAnsi="Times New Roman" w:cs="Times New Roman"/>
        </w:rPr>
        <w:t xml:space="preserve"> </w:t>
      </w:r>
      <w:proofErr w:type="spellStart"/>
      <w:r w:rsidRPr="004031E4">
        <w:rPr>
          <w:rFonts w:ascii="Times New Roman" w:hAnsi="Times New Roman" w:cs="Times New Roman"/>
        </w:rPr>
        <w:t>libtool</w:t>
      </w:r>
      <w:proofErr w:type="spellEnd"/>
      <w:r w:rsidRPr="004031E4">
        <w:rPr>
          <w:rFonts w:ascii="Times New Roman" w:hAnsi="Times New Roman" w:cs="Times New Roman"/>
        </w:rPr>
        <w:t xml:space="preserve"> pkg-config </w:t>
      </w:r>
      <w:proofErr w:type="spellStart"/>
      <w:r w:rsidRPr="004031E4">
        <w:rPr>
          <w:rFonts w:ascii="Times New Roman" w:hAnsi="Times New Roman" w:cs="Times New Roman"/>
        </w:rPr>
        <w:t>libmnl</w:t>
      </w:r>
      <w:proofErr w:type="spellEnd"/>
      <w:r w:rsidRPr="004031E4">
        <w:rPr>
          <w:rFonts w:ascii="Times New Roman" w:hAnsi="Times New Roman" w:cs="Times New Roman"/>
        </w:rPr>
        <w:t xml:space="preserve">-dev </w:t>
      </w:r>
      <w:proofErr w:type="spellStart"/>
      <w:r w:rsidRPr="004031E4">
        <w:rPr>
          <w:rFonts w:ascii="Times New Roman" w:hAnsi="Times New Roman" w:cs="Times New Roman"/>
        </w:rPr>
        <w:t>libyaml</w:t>
      </w:r>
      <w:proofErr w:type="spellEnd"/>
      <w:r w:rsidRPr="004031E4">
        <w:rPr>
          <w:rFonts w:ascii="Times New Roman" w:hAnsi="Times New Roman" w:cs="Times New Roman"/>
        </w:rPr>
        <w:t>-dev</w:t>
      </w:r>
    </w:p>
    <w:p w14:paraId="62F38C8F" w14:textId="37E6EB23" w:rsidR="002F1631" w:rsidRPr="004031E4" w:rsidRDefault="002F1631" w:rsidP="002F16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4031E4">
        <w:rPr>
          <w:rFonts w:ascii="Times New Roman" w:hAnsi="Times New Roman" w:cs="Times New Roman"/>
          <w:shd w:val="clear" w:color="auto" w:fill="FFFFFF"/>
        </w:rPr>
        <w:t>Clone the free5GC repository.</w:t>
      </w:r>
    </w:p>
    <w:p w14:paraId="4FE16533" w14:textId="77777777" w:rsidR="00274314" w:rsidRPr="004031E4" w:rsidRDefault="00274314" w:rsidP="002743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# install control-plane</w:t>
      </w:r>
    </w:p>
    <w:p w14:paraId="14F4459F" w14:textId="77777777" w:rsidR="00274314" w:rsidRPr="004031E4" w:rsidRDefault="00274314" w:rsidP="002743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cd ~</w:t>
      </w:r>
    </w:p>
    <w:p w14:paraId="7A1FB468" w14:textId="77777777" w:rsidR="00274314" w:rsidRPr="004031E4" w:rsidRDefault="00274314" w:rsidP="002743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git clone --recursive -b v3.3.0 -j `</w:t>
      </w:r>
      <w:proofErr w:type="spellStart"/>
      <w:r w:rsidRPr="004031E4">
        <w:rPr>
          <w:rFonts w:ascii="Times New Roman" w:hAnsi="Times New Roman" w:cs="Times New Roman"/>
        </w:rPr>
        <w:t>nproc</w:t>
      </w:r>
      <w:proofErr w:type="spellEnd"/>
      <w:r w:rsidRPr="004031E4">
        <w:rPr>
          <w:rFonts w:ascii="Times New Roman" w:hAnsi="Times New Roman" w:cs="Times New Roman"/>
        </w:rPr>
        <w:t>` https://github.com/free5gc/free5gc.git</w:t>
      </w:r>
    </w:p>
    <w:p w14:paraId="2070636B" w14:textId="77777777" w:rsidR="002F1631" w:rsidRPr="004031E4" w:rsidRDefault="002F1631" w:rsidP="002F1631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rPr>
          <w:rStyle w:val="HTMLCode"/>
          <w:rFonts w:ascii="Times New Roman" w:hAnsi="Times New Roman" w:cs="Times New Roman"/>
          <w:sz w:val="22"/>
          <w:szCs w:val="22"/>
        </w:rPr>
      </w:pPr>
      <w:r w:rsidRPr="004031E4">
        <w:rPr>
          <w:sz w:val="22"/>
          <w:szCs w:val="22"/>
        </w:rPr>
        <w:t>Compile network function services in </w:t>
      </w:r>
      <w:r w:rsidRPr="004031E4">
        <w:rPr>
          <w:rStyle w:val="HTMLCode"/>
          <w:rFonts w:ascii="Times New Roman" w:hAnsi="Times New Roman" w:cs="Times New Roman"/>
          <w:sz w:val="22"/>
          <w:szCs w:val="22"/>
        </w:rPr>
        <w:t>free5gc</w:t>
      </w:r>
    </w:p>
    <w:p w14:paraId="380E5B61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cd free5gc</w:t>
      </w:r>
    </w:p>
    <w:p w14:paraId="19D458D4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make</w:t>
      </w:r>
    </w:p>
    <w:p w14:paraId="02608686" w14:textId="77777777" w:rsidR="00274314" w:rsidRPr="004031E4" w:rsidRDefault="00274314" w:rsidP="00274314">
      <w:pPr>
        <w:ind w:left="360"/>
        <w:rPr>
          <w:rFonts w:ascii="Times New Roman" w:hAnsi="Times New Roman" w:cs="Times New Roman"/>
        </w:rPr>
      </w:pPr>
    </w:p>
    <w:p w14:paraId="4C157D6C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# Install User Plane Function (UPF)</w:t>
      </w:r>
    </w:p>
    <w:p w14:paraId="6F7981A9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git clone -b v0.8.2 https://github.com/free5gc/gtp5g.git</w:t>
      </w:r>
    </w:p>
    <w:p w14:paraId="237010AE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cd gtp5g</w:t>
      </w:r>
    </w:p>
    <w:p w14:paraId="1D3CA66D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make</w:t>
      </w:r>
    </w:p>
    <w:p w14:paraId="3AC95474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make install</w:t>
      </w:r>
    </w:p>
    <w:p w14:paraId="58B9AA19" w14:textId="77777777" w:rsidR="00274314" w:rsidRPr="004031E4" w:rsidRDefault="00274314" w:rsidP="0027431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cd ~/free5gc</w:t>
      </w:r>
    </w:p>
    <w:p w14:paraId="5634863B" w14:textId="1C309E21" w:rsidR="00274314" w:rsidRPr="004031E4" w:rsidRDefault="00274314" w:rsidP="004031E4">
      <w:pPr>
        <w:pStyle w:val="ListParagraph"/>
        <w:numPr>
          <w:ilvl w:val="0"/>
          <w:numId w:val="10"/>
        </w:numPr>
        <w:rPr>
          <w:rStyle w:val="HTMLCode"/>
          <w:rFonts w:ascii="Times New Roman" w:eastAsiaTheme="minorHAnsi" w:hAnsi="Times New Roman" w:cs="Times New Roman"/>
          <w:sz w:val="22"/>
          <w:szCs w:val="22"/>
        </w:rPr>
      </w:pPr>
      <w:r w:rsidRPr="004031E4">
        <w:rPr>
          <w:rFonts w:ascii="Times New Roman" w:hAnsi="Times New Roman" w:cs="Times New Roman"/>
        </w:rPr>
        <w:t xml:space="preserve">make </w:t>
      </w:r>
      <w:proofErr w:type="spellStart"/>
      <w:r w:rsidRPr="004031E4">
        <w:rPr>
          <w:rFonts w:ascii="Times New Roman" w:hAnsi="Times New Roman" w:cs="Times New Roman"/>
        </w:rPr>
        <w:t>upf</w:t>
      </w:r>
      <w:proofErr w:type="spellEnd"/>
    </w:p>
    <w:p w14:paraId="2EF3CB66" w14:textId="2DF7440E" w:rsidR="00274314" w:rsidRDefault="00274314" w:rsidP="002F1631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rPr>
          <w:sz w:val="22"/>
          <w:szCs w:val="22"/>
        </w:rPr>
      </w:pPr>
      <w:r w:rsidRPr="004031E4">
        <w:rPr>
          <w:sz w:val="22"/>
          <w:szCs w:val="22"/>
        </w:rPr>
        <w:t xml:space="preserve">Install </w:t>
      </w:r>
      <w:proofErr w:type="spellStart"/>
      <w:r w:rsidRPr="004031E4">
        <w:rPr>
          <w:sz w:val="22"/>
          <w:szCs w:val="22"/>
        </w:rPr>
        <w:t>WebConsole</w:t>
      </w:r>
      <w:proofErr w:type="spellEnd"/>
    </w:p>
    <w:p w14:paraId="7AE8E2A1" w14:textId="77777777" w:rsidR="005C0884" w:rsidRPr="004031E4" w:rsidRDefault="005C0884" w:rsidP="005C088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 xml:space="preserve"># Note: 2GB or more of OS memory is recommended. </w:t>
      </w:r>
      <w:proofErr w:type="spellStart"/>
      <w:r w:rsidRPr="004031E4">
        <w:rPr>
          <w:rFonts w:ascii="Times New Roman" w:hAnsi="Times New Roman" w:cs="Times New Roman"/>
        </w:rPr>
        <w:t>WebConsole</w:t>
      </w:r>
      <w:proofErr w:type="spellEnd"/>
      <w:r w:rsidRPr="004031E4">
        <w:rPr>
          <w:rFonts w:ascii="Times New Roman" w:hAnsi="Times New Roman" w:cs="Times New Roman"/>
        </w:rPr>
        <w:t xml:space="preserve"> may be failed to build if memory is less </w:t>
      </w:r>
      <w:proofErr w:type="spellStart"/>
      <w:r w:rsidRPr="004031E4">
        <w:rPr>
          <w:rFonts w:ascii="Times New Roman" w:hAnsi="Times New Roman" w:cs="Times New Roman"/>
        </w:rPr>
        <w:t>then</w:t>
      </w:r>
      <w:proofErr w:type="spellEnd"/>
      <w:r w:rsidRPr="004031E4">
        <w:rPr>
          <w:rFonts w:ascii="Times New Roman" w:hAnsi="Times New Roman" w:cs="Times New Roman"/>
        </w:rPr>
        <w:t xml:space="preserve"> 1GB.</w:t>
      </w:r>
    </w:p>
    <w:p w14:paraId="534B4208" w14:textId="77777777" w:rsidR="005C0884" w:rsidRPr="004031E4" w:rsidRDefault="005C0884" w:rsidP="005C088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 remove </w:t>
      </w:r>
      <w:proofErr w:type="spellStart"/>
      <w:r w:rsidRPr="004031E4">
        <w:rPr>
          <w:rFonts w:ascii="Times New Roman" w:hAnsi="Times New Roman" w:cs="Times New Roman"/>
        </w:rPr>
        <w:t>cmdtest</w:t>
      </w:r>
      <w:proofErr w:type="spellEnd"/>
      <w:r w:rsidRPr="004031E4">
        <w:rPr>
          <w:rFonts w:ascii="Times New Roman" w:hAnsi="Times New Roman" w:cs="Times New Roman"/>
        </w:rPr>
        <w:t xml:space="preserve"> yarn</w:t>
      </w:r>
    </w:p>
    <w:p w14:paraId="09311D61" w14:textId="77777777" w:rsidR="005C0884" w:rsidRPr="004031E4" w:rsidRDefault="005C0884" w:rsidP="005C088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curl -</w:t>
      </w:r>
      <w:proofErr w:type="spellStart"/>
      <w:r w:rsidRPr="004031E4">
        <w:rPr>
          <w:rFonts w:ascii="Times New Roman" w:hAnsi="Times New Roman" w:cs="Times New Roman"/>
        </w:rPr>
        <w:t>sS</w:t>
      </w:r>
      <w:proofErr w:type="spellEnd"/>
      <w:r w:rsidRPr="004031E4">
        <w:rPr>
          <w:rFonts w:ascii="Times New Roman" w:hAnsi="Times New Roman" w:cs="Times New Roman"/>
        </w:rPr>
        <w:t xml:space="preserve"> https://dl.yarnpkg.com/debian/pubkey.gpg | </w:t>
      </w: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-key add -</w:t>
      </w:r>
    </w:p>
    <w:p w14:paraId="3C40B801" w14:textId="77777777" w:rsidR="005C0884" w:rsidRPr="004031E4" w:rsidRDefault="005C0884" w:rsidP="005C088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 xml:space="preserve">echo "deb https://dl.yarnpkg.com/debian/ stable main" | </w:t>
      </w: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tee /</w:t>
      </w:r>
      <w:proofErr w:type="spellStart"/>
      <w:r w:rsidRPr="004031E4">
        <w:rPr>
          <w:rFonts w:ascii="Times New Roman" w:hAnsi="Times New Roman" w:cs="Times New Roman"/>
        </w:rPr>
        <w:t>etc</w:t>
      </w:r>
      <w:proofErr w:type="spellEnd"/>
      <w:r w:rsidRPr="004031E4">
        <w:rPr>
          <w:rFonts w:ascii="Times New Roman" w:hAnsi="Times New Roman" w:cs="Times New Roman"/>
        </w:rPr>
        <w:t>/apt/</w:t>
      </w:r>
      <w:proofErr w:type="spellStart"/>
      <w:r w:rsidRPr="004031E4">
        <w:rPr>
          <w:rFonts w:ascii="Times New Roman" w:hAnsi="Times New Roman" w:cs="Times New Roman"/>
        </w:rPr>
        <w:t>sources.list.d</w:t>
      </w:r>
      <w:proofErr w:type="spellEnd"/>
      <w:r w:rsidRPr="004031E4">
        <w:rPr>
          <w:rFonts w:ascii="Times New Roman" w:hAnsi="Times New Roman" w:cs="Times New Roman"/>
        </w:rPr>
        <w:t>/</w:t>
      </w:r>
      <w:proofErr w:type="spellStart"/>
      <w:r w:rsidRPr="004031E4">
        <w:rPr>
          <w:rFonts w:ascii="Times New Roman" w:hAnsi="Times New Roman" w:cs="Times New Roman"/>
        </w:rPr>
        <w:t>yarn.list</w:t>
      </w:r>
      <w:proofErr w:type="spellEnd"/>
    </w:p>
    <w:p w14:paraId="19DFC6D2" w14:textId="77777777" w:rsidR="005C0884" w:rsidRPr="004031E4" w:rsidRDefault="005C0884" w:rsidP="005C088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 update</w:t>
      </w:r>
    </w:p>
    <w:p w14:paraId="38DB3291" w14:textId="77777777" w:rsidR="005C0884" w:rsidRPr="004031E4" w:rsidRDefault="005C0884" w:rsidP="005C0884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proofErr w:type="spellStart"/>
      <w:r w:rsidRPr="004031E4">
        <w:rPr>
          <w:rFonts w:ascii="Times New Roman" w:hAnsi="Times New Roman" w:cs="Times New Roman"/>
        </w:rPr>
        <w:t>sudo</w:t>
      </w:r>
      <w:proofErr w:type="spellEnd"/>
      <w:r w:rsidRPr="004031E4">
        <w:rPr>
          <w:rFonts w:ascii="Times New Roman" w:hAnsi="Times New Roman" w:cs="Times New Roman"/>
        </w:rPr>
        <w:t xml:space="preserve"> apt install -y </w:t>
      </w:r>
      <w:proofErr w:type="spellStart"/>
      <w:r w:rsidRPr="004031E4">
        <w:rPr>
          <w:rFonts w:ascii="Times New Roman" w:hAnsi="Times New Roman" w:cs="Times New Roman"/>
        </w:rPr>
        <w:t>nodejs</w:t>
      </w:r>
      <w:proofErr w:type="spellEnd"/>
      <w:r w:rsidRPr="004031E4">
        <w:rPr>
          <w:rFonts w:ascii="Times New Roman" w:hAnsi="Times New Roman" w:cs="Times New Roman"/>
        </w:rPr>
        <w:t xml:space="preserve"> yarn</w:t>
      </w:r>
    </w:p>
    <w:p w14:paraId="799B0EF3" w14:textId="77777777" w:rsidR="00C64DF8" w:rsidRDefault="005C0884" w:rsidP="00C64DF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4031E4">
        <w:rPr>
          <w:rFonts w:ascii="Times New Roman" w:hAnsi="Times New Roman" w:cs="Times New Roman"/>
        </w:rPr>
        <w:t>cd ~/free5gc</w:t>
      </w:r>
    </w:p>
    <w:p w14:paraId="2B807A84" w14:textId="130E2DBE" w:rsidR="005C0884" w:rsidRPr="00C64DF8" w:rsidRDefault="005C0884" w:rsidP="00C64DF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 w:rsidRPr="00C64DF8">
        <w:rPr>
          <w:rFonts w:ascii="Times New Roman" w:hAnsi="Times New Roman" w:cs="Times New Roman"/>
        </w:rPr>
        <w:t xml:space="preserve">make </w:t>
      </w:r>
      <w:proofErr w:type="spellStart"/>
      <w:r w:rsidRPr="00C64DF8">
        <w:rPr>
          <w:rFonts w:ascii="Times New Roman" w:hAnsi="Times New Roman" w:cs="Times New Roman"/>
        </w:rPr>
        <w:t>webconsole</w:t>
      </w:r>
      <w:proofErr w:type="spellEnd"/>
    </w:p>
    <w:p w14:paraId="08895C46" w14:textId="0EF914A7" w:rsidR="005C0884" w:rsidRPr="00C64DF8" w:rsidRDefault="005C0884" w:rsidP="002F1631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rPr>
          <w:color w:val="FF0000"/>
          <w:sz w:val="22"/>
          <w:szCs w:val="22"/>
        </w:rPr>
      </w:pPr>
      <w:r w:rsidRPr="00C64DF8">
        <w:rPr>
          <w:color w:val="FF0000"/>
          <w:sz w:val="22"/>
          <w:szCs w:val="22"/>
        </w:rPr>
        <w:t>Change 5GC config</w:t>
      </w:r>
    </w:p>
    <w:p w14:paraId="6613B149" w14:textId="77777777" w:rsidR="00C64DF8" w:rsidRDefault="00C64DF8" w:rsidP="00C64DF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4031E4">
        <w:rPr>
          <w:rFonts w:ascii="Times New Roman" w:hAnsi="Times New Roman" w:cs="Times New Roman"/>
        </w:rPr>
        <w:t>cd ~/free5gc</w:t>
      </w:r>
    </w:p>
    <w:p w14:paraId="7DC175BF" w14:textId="23225A7F" w:rsidR="001A29AF" w:rsidRDefault="001A29AF" w:rsidP="00C64DF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run.sh located in free5gc folder, command two</w:t>
      </w:r>
      <w:r w:rsidR="00373A69">
        <w:rPr>
          <w:rFonts w:ascii="Times New Roman" w:hAnsi="Times New Roman" w:cs="Times New Roman"/>
        </w:rPr>
        <w:t xml:space="preserve"> lines for disable UPF.</w:t>
      </w:r>
    </w:p>
    <w:p w14:paraId="1FCC8947" w14:textId="01F90A4C" w:rsidR="00373A69" w:rsidRDefault="00373A69" w:rsidP="00373A69">
      <w:pPr>
        <w:ind w:left="72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A0CB710" wp14:editId="376D491D">
            <wp:extent cx="4400550" cy="32204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7668" cy="32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2826D" w14:textId="0AEF2C47" w:rsidR="00E85A0C" w:rsidRDefault="00E85A0C" w:rsidP="00E85A0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3B6BB2">
        <w:rPr>
          <w:rFonts w:ascii="Times New Roman" w:hAnsi="Times New Roman" w:cs="Times New Roman"/>
        </w:rPr>
        <w:t>config/</w:t>
      </w:r>
      <w:proofErr w:type="spellStart"/>
      <w:r w:rsidR="003B6BB2">
        <w:rPr>
          <w:rFonts w:ascii="Times New Roman" w:hAnsi="Times New Roman" w:cs="Times New Roman"/>
        </w:rPr>
        <w:t>amfcfg.yaml</w:t>
      </w:r>
      <w:proofErr w:type="spellEnd"/>
      <w:r w:rsidR="003B6BB2">
        <w:rPr>
          <w:rFonts w:ascii="Times New Roman" w:hAnsi="Times New Roman" w:cs="Times New Roman"/>
        </w:rPr>
        <w:t xml:space="preserve">, change AMF IP address: </w:t>
      </w:r>
    </w:p>
    <w:p w14:paraId="6992CF46" w14:textId="739A807F" w:rsidR="003B6BB2" w:rsidRDefault="003B6BB2" w:rsidP="003B6BB2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9407C47" wp14:editId="0DA5A0FD">
            <wp:extent cx="3746500" cy="642450"/>
            <wp:effectExtent l="0" t="0" r="6350" b="571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0812" cy="64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4D9BA" w14:textId="7561D83D" w:rsidR="00EB7955" w:rsidRDefault="00EB7955" w:rsidP="00EB795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config/</w:t>
      </w:r>
      <w:proofErr w:type="spellStart"/>
      <w:r>
        <w:rPr>
          <w:rFonts w:ascii="Times New Roman" w:hAnsi="Times New Roman" w:cs="Times New Roman"/>
        </w:rPr>
        <w:t>smfcfg.yaml</w:t>
      </w:r>
      <w:proofErr w:type="spellEnd"/>
      <w:r>
        <w:rPr>
          <w:rFonts w:ascii="Times New Roman" w:hAnsi="Times New Roman" w:cs="Times New Roman"/>
        </w:rPr>
        <w:t xml:space="preserve">, change </w:t>
      </w:r>
      <w:r w:rsidR="008E14BF">
        <w:rPr>
          <w:rFonts w:ascii="Times New Roman" w:hAnsi="Times New Roman" w:cs="Times New Roman"/>
        </w:rPr>
        <w:t>SMF config like below</w:t>
      </w:r>
      <w:r>
        <w:rPr>
          <w:rFonts w:ascii="Times New Roman" w:hAnsi="Times New Roman" w:cs="Times New Roman"/>
        </w:rPr>
        <w:t xml:space="preserve">: </w:t>
      </w:r>
    </w:p>
    <w:p w14:paraId="1F0CB554" w14:textId="5C22C068" w:rsidR="004E3A7B" w:rsidRDefault="004E3A7B" w:rsidP="004E3A7B">
      <w:pPr>
        <w:pStyle w:val="ListParagraph"/>
        <w:ind w:left="1080"/>
        <w:rPr>
          <w:rFonts w:ascii="Times New Roman" w:hAnsi="Times New Roman" w:cs="Times New Roman"/>
        </w:rPr>
      </w:pPr>
    </w:p>
    <w:p w14:paraId="5A57A730" w14:textId="1F83044E" w:rsidR="00F906BC" w:rsidRDefault="005A1342" w:rsidP="004E3A7B">
      <w:pPr>
        <w:pStyle w:val="ListParagraph"/>
        <w:ind w:left="108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048E18E" wp14:editId="70E897DF">
            <wp:extent cx="4311650" cy="873790"/>
            <wp:effectExtent l="0" t="0" r="0" b="2540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0949" cy="87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04A7" w14:textId="32281B45" w:rsidR="00A05AAF" w:rsidRDefault="005A1342" w:rsidP="004E3A7B">
      <w:pPr>
        <w:pStyle w:val="ListParagraph"/>
        <w:ind w:left="108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7AB0740" wp14:editId="28695D14">
            <wp:extent cx="4006850" cy="699696"/>
            <wp:effectExtent l="0" t="0" r="0" b="5715"/>
            <wp:docPr id="15" name="Picture 15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close up of a computer screen&#10;&#10;Description automatically generated"/>
                    <pic:cNvPicPr/>
                  </pic:nvPicPr>
                  <pic:blipFill rotWithShape="1">
                    <a:blip r:embed="rId12"/>
                    <a:srcRect r="14530"/>
                    <a:stretch/>
                  </pic:blipFill>
                  <pic:spPr bwMode="auto">
                    <a:xfrm>
                      <a:off x="0" y="0"/>
                      <a:ext cx="4023000" cy="702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004A3" w14:textId="63BE517D" w:rsidR="00EF2BB9" w:rsidRDefault="00EF2BB9" w:rsidP="004E3A7B">
      <w:pPr>
        <w:pStyle w:val="ListParagraph"/>
        <w:ind w:left="108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74914C2" wp14:editId="4B28FE68">
            <wp:extent cx="3949700" cy="1096042"/>
            <wp:effectExtent l="0" t="0" r="0" b="8890"/>
            <wp:docPr id="16" name="Picture 16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 code&#10;&#10;Description automatically generated"/>
                    <pic:cNvPicPr/>
                  </pic:nvPicPr>
                  <pic:blipFill rotWithShape="1">
                    <a:blip r:embed="rId13"/>
                    <a:srcRect r="14530" b="3014"/>
                    <a:stretch/>
                  </pic:blipFill>
                  <pic:spPr bwMode="auto">
                    <a:xfrm>
                      <a:off x="0" y="0"/>
                      <a:ext cx="3962954" cy="1099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E52D4A" w14:textId="358EEDEE" w:rsidR="00EB7955" w:rsidRDefault="00EB7955" w:rsidP="004E3A7B">
      <w:pPr>
        <w:pStyle w:val="ListParagraph"/>
        <w:ind w:left="108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74A98BB" wp14:editId="3B02E4EA">
            <wp:extent cx="4044950" cy="801644"/>
            <wp:effectExtent l="0" t="0" r="0" b="0"/>
            <wp:docPr id="13" name="Picture 13" descr="A close-up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lose-up of a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6426" cy="80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8CA0D" w14:textId="77777777" w:rsidR="002F5139" w:rsidRPr="00E85A0C" w:rsidRDefault="002F5139" w:rsidP="004E3A7B">
      <w:pPr>
        <w:pStyle w:val="ListParagraph"/>
        <w:ind w:left="1080"/>
        <w:rPr>
          <w:rFonts w:ascii="Times New Roman" w:hAnsi="Times New Roman" w:cs="Times New Roman"/>
        </w:rPr>
      </w:pPr>
    </w:p>
    <w:p w14:paraId="38F19F3A" w14:textId="67494405" w:rsidR="002F5139" w:rsidRDefault="002F5139" w:rsidP="002F5139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rPr>
          <w:color w:val="FF0000"/>
          <w:sz w:val="22"/>
          <w:szCs w:val="22"/>
        </w:rPr>
      </w:pPr>
      <w:r w:rsidRPr="00C64DF8">
        <w:rPr>
          <w:color w:val="FF0000"/>
          <w:sz w:val="22"/>
          <w:szCs w:val="22"/>
        </w:rPr>
        <w:t xml:space="preserve">Change </w:t>
      </w:r>
      <w:r>
        <w:rPr>
          <w:color w:val="FF0000"/>
          <w:sz w:val="22"/>
          <w:szCs w:val="22"/>
        </w:rPr>
        <w:t>SMF</w:t>
      </w:r>
      <w:r w:rsidRPr="00C64DF8"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t xml:space="preserve">code for getting </w:t>
      </w:r>
      <w:r w:rsidR="00401701">
        <w:rPr>
          <w:color w:val="FF0000"/>
          <w:sz w:val="22"/>
          <w:szCs w:val="22"/>
        </w:rPr>
        <w:t>UP information</w:t>
      </w:r>
    </w:p>
    <w:p w14:paraId="60F12768" w14:textId="77777777" w:rsidR="00401701" w:rsidRPr="00C64DF8" w:rsidRDefault="00401701" w:rsidP="00401701">
      <w:pPr>
        <w:pStyle w:val="NormalWeb"/>
        <w:shd w:val="clear" w:color="auto" w:fill="FFFFFF"/>
        <w:spacing w:before="120" w:beforeAutospacing="0" w:after="120" w:afterAutospacing="0"/>
        <w:ind w:left="360"/>
        <w:rPr>
          <w:color w:val="FF0000"/>
          <w:sz w:val="22"/>
          <w:szCs w:val="22"/>
        </w:rPr>
      </w:pPr>
    </w:p>
    <w:p w14:paraId="5B3DFCDB" w14:textId="7F54F121" w:rsidR="005C0884" w:rsidRDefault="00E679CB" w:rsidP="00E7133F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C906F3" w:rsidRPr="00C906F3">
        <w:rPr>
          <w:rFonts w:ascii="Times New Roman" w:hAnsi="Times New Roman" w:cs="Times New Roman"/>
        </w:rPr>
        <w:t xml:space="preserve"> /free5gc/NFs/</w:t>
      </w:r>
      <w:proofErr w:type="spellStart"/>
      <w:r w:rsidR="00C906F3" w:rsidRPr="00C906F3">
        <w:rPr>
          <w:rFonts w:ascii="Times New Roman" w:hAnsi="Times New Roman" w:cs="Times New Roman"/>
        </w:rPr>
        <w:t>smf</w:t>
      </w:r>
      <w:proofErr w:type="spellEnd"/>
      <w:r w:rsidR="00C906F3" w:rsidRPr="00C906F3">
        <w:rPr>
          <w:rFonts w:ascii="Times New Roman" w:hAnsi="Times New Roman" w:cs="Times New Roman"/>
        </w:rPr>
        <w:t>/internal/context/</w:t>
      </w:r>
      <w:proofErr w:type="spellStart"/>
      <w:r w:rsidR="00C906F3" w:rsidRPr="00C906F3">
        <w:rPr>
          <w:rFonts w:ascii="Times New Roman" w:hAnsi="Times New Roman" w:cs="Times New Roman"/>
        </w:rPr>
        <w:t>datapath.go</w:t>
      </w:r>
      <w:proofErr w:type="spellEnd"/>
      <w:r w:rsidR="00DA7E56">
        <w:rPr>
          <w:rFonts w:ascii="Times New Roman" w:hAnsi="Times New Roman" w:cs="Times New Roman"/>
        </w:rPr>
        <w:t xml:space="preserve"> , add one more line (add</w:t>
      </w:r>
      <w:r w:rsidR="004E7815">
        <w:rPr>
          <w:rFonts w:ascii="Times New Roman" w:hAnsi="Times New Roman" w:cs="Times New Roman"/>
        </w:rPr>
        <w:t xml:space="preserve"> code)</w:t>
      </w:r>
      <w:r w:rsidR="00E225CF">
        <w:rPr>
          <w:rFonts w:ascii="Times New Roman" w:hAnsi="Times New Roman" w:cs="Times New Roman"/>
        </w:rPr>
        <w:t xml:space="preserve"> and one more function Print()</w:t>
      </w:r>
    </w:p>
    <w:p w14:paraId="4236DA1D" w14:textId="7B8A159A" w:rsidR="00C906F3" w:rsidRDefault="00DA7E56" w:rsidP="00DA7E56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B6BBA2A" wp14:editId="385C6605">
            <wp:extent cx="4641850" cy="2230667"/>
            <wp:effectExtent l="0" t="0" r="6350" b="0"/>
            <wp:docPr id="17" name="Picture 17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 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51037" cy="223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7A17C" w14:textId="292E18F0" w:rsidR="00E225CF" w:rsidRDefault="00E225CF" w:rsidP="00DA7E56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87F6C41" wp14:editId="6A0E74D7">
            <wp:extent cx="4603750" cy="784507"/>
            <wp:effectExtent l="0" t="0" r="6350" b="0"/>
            <wp:docPr id="18" name="Picture 18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black and whit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54107" cy="79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1BAD5" w14:textId="6D4B1415" w:rsidR="00FB7155" w:rsidRDefault="00FB7155" w:rsidP="00E7133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Pr="00FB7155">
        <w:rPr>
          <w:rFonts w:ascii="Times New Roman" w:hAnsi="Times New Roman" w:cs="Times New Roman"/>
        </w:rPr>
        <w:t>/free5gc/NFs/</w:t>
      </w:r>
      <w:proofErr w:type="spellStart"/>
      <w:r w:rsidRPr="00FB7155">
        <w:rPr>
          <w:rFonts w:ascii="Times New Roman" w:hAnsi="Times New Roman" w:cs="Times New Roman"/>
        </w:rPr>
        <w:t>smf</w:t>
      </w:r>
      <w:proofErr w:type="spellEnd"/>
      <w:r w:rsidRPr="00FB7155">
        <w:rPr>
          <w:rFonts w:ascii="Times New Roman" w:hAnsi="Times New Roman" w:cs="Times New Roman"/>
        </w:rPr>
        <w:t>/internal/</w:t>
      </w:r>
      <w:proofErr w:type="spellStart"/>
      <w:r w:rsidRPr="00FB7155">
        <w:rPr>
          <w:rFonts w:ascii="Times New Roman" w:hAnsi="Times New Roman" w:cs="Times New Roman"/>
        </w:rPr>
        <w:t>sbi</w:t>
      </w:r>
      <w:proofErr w:type="spellEnd"/>
      <w:r w:rsidRPr="00FB7155">
        <w:rPr>
          <w:rFonts w:ascii="Times New Roman" w:hAnsi="Times New Roman" w:cs="Times New Roman"/>
        </w:rPr>
        <w:t>/producer/</w:t>
      </w:r>
      <w:proofErr w:type="spellStart"/>
      <w:r w:rsidRPr="00FB7155">
        <w:rPr>
          <w:rFonts w:ascii="Times New Roman" w:hAnsi="Times New Roman" w:cs="Times New Roman"/>
        </w:rPr>
        <w:t>oam.go</w:t>
      </w:r>
      <w:proofErr w:type="spellEnd"/>
      <w:r>
        <w:rPr>
          <w:rFonts w:ascii="Times New Roman" w:hAnsi="Times New Roman" w:cs="Times New Roman"/>
        </w:rPr>
        <w:t xml:space="preserve"> , </w:t>
      </w:r>
      <w:r w:rsidR="006C7E7F">
        <w:rPr>
          <w:rFonts w:ascii="Times New Roman" w:hAnsi="Times New Roman" w:cs="Times New Roman"/>
        </w:rPr>
        <w:t xml:space="preserve">update </w:t>
      </w:r>
      <w:proofErr w:type="spellStart"/>
      <w:r w:rsidR="006C7E7F">
        <w:rPr>
          <w:rFonts w:ascii="Times New Roman" w:hAnsi="Times New Roman" w:cs="Times New Roman"/>
        </w:rPr>
        <w:t>PDU</w:t>
      </w:r>
      <w:r w:rsidR="006C7E7F" w:rsidRPr="00E7133F">
        <w:rPr>
          <w:rFonts w:ascii="Times New Roman" w:hAnsi="Times New Roman" w:cs="Times New Roman" w:hint="eastAsia"/>
        </w:rPr>
        <w:t>S</w:t>
      </w:r>
      <w:r w:rsidR="006C7E7F" w:rsidRPr="00E7133F">
        <w:rPr>
          <w:rFonts w:ascii="Times New Roman" w:hAnsi="Times New Roman" w:cs="Times New Roman"/>
        </w:rPr>
        <w:t>essionInfor</w:t>
      </w:r>
      <w:proofErr w:type="spellEnd"/>
      <w:r w:rsidR="006C7E7F" w:rsidRPr="00E7133F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</w:t>
      </w:r>
      <w:proofErr w:type="spellStart"/>
      <w:r w:rsidR="007F69E6">
        <w:rPr>
          <w:rFonts w:ascii="Times New Roman" w:hAnsi="Times New Roman" w:cs="Times New Roman"/>
        </w:rPr>
        <w:t>httpResponse</w:t>
      </w:r>
      <w:proofErr w:type="spellEnd"/>
      <w:r w:rsidR="007F69E6">
        <w:rPr>
          <w:rFonts w:ascii="Times New Roman" w:hAnsi="Times New Roman" w:cs="Times New Roman"/>
        </w:rPr>
        <w:t xml:space="preserve"> as follows:</w:t>
      </w:r>
    </w:p>
    <w:p w14:paraId="63BDFAEB" w14:textId="134DE414" w:rsidR="006C7E7F" w:rsidRDefault="006C7E7F" w:rsidP="006C7E7F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E339D25" wp14:editId="4989FDAA">
            <wp:extent cx="2297491" cy="1663700"/>
            <wp:effectExtent l="0" t="0" r="7620" b="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5336" cy="166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A1ED0" w14:textId="5270952D" w:rsidR="007F69E6" w:rsidRPr="005C0884" w:rsidRDefault="007F69E6" w:rsidP="007F69E6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417C5DA" wp14:editId="3C016EC6">
            <wp:extent cx="3790950" cy="3157074"/>
            <wp:effectExtent l="0" t="0" r="0" b="5715"/>
            <wp:docPr id="19" name="Picture 1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97294" cy="3162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53C9D" w14:textId="70B794C6" w:rsidR="004031E4" w:rsidRDefault="004031E4" w:rsidP="004031E4">
      <w:pPr>
        <w:pStyle w:val="Heading3"/>
        <w:ind w:firstLine="360"/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</w:pPr>
      <w:r w:rsidRPr="00B333A4"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  <w:t>I.1.</w:t>
      </w:r>
      <w:r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  <w:t>2</w:t>
      </w:r>
      <w:r w:rsidRPr="00B333A4"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  <w:t xml:space="preserve"> Install </w:t>
      </w:r>
      <w:r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  <w:t>LISP control plane</w:t>
      </w:r>
      <w:r w:rsidRPr="00B333A4">
        <w:rPr>
          <w:rFonts w:ascii="Times New Roman" w:eastAsiaTheme="minorHAnsi" w:hAnsi="Times New Roman" w:cs="Times New Roman"/>
          <w:color w:val="auto"/>
          <w:sz w:val="28"/>
          <w:szCs w:val="28"/>
          <w:shd w:val="clear" w:color="auto" w:fill="FFFFFF"/>
        </w:rPr>
        <w:t>.</w:t>
      </w:r>
    </w:p>
    <w:p w14:paraId="25D0C9B8" w14:textId="57C633AE" w:rsidR="004031E4" w:rsidRDefault="00BD37A9" w:rsidP="004031E4">
      <w:r>
        <w:tab/>
        <w:t xml:space="preserve">Follow the </w:t>
      </w:r>
      <w:hyperlink r:id="rId19" w:history="1">
        <w:r w:rsidRPr="000C16EF">
          <w:rPr>
            <w:rStyle w:val="Hyperlink"/>
          </w:rPr>
          <w:t>https://github.com/binhfdv/lispers-config</w:t>
        </w:r>
      </w:hyperlink>
      <w:r>
        <w:t xml:space="preserve"> to set up configu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C723D" w14:paraId="1D816687" w14:textId="77777777" w:rsidTr="003C723D">
        <w:tc>
          <w:tcPr>
            <w:tcW w:w="4675" w:type="dxa"/>
          </w:tcPr>
          <w:p w14:paraId="7EF2ADA3" w14:textId="77777777" w:rsidR="003C723D" w:rsidRDefault="003C723D" w:rsidP="00BD37A9">
            <w:pPr>
              <w:jc w:val="center"/>
            </w:pPr>
          </w:p>
          <w:p w14:paraId="70D85529" w14:textId="77777777" w:rsidR="003C723D" w:rsidRDefault="003C723D" w:rsidP="00BD37A9">
            <w:pPr>
              <w:jc w:val="center"/>
            </w:pPr>
          </w:p>
          <w:p w14:paraId="04DF563E" w14:textId="77777777" w:rsidR="003C723D" w:rsidRDefault="003C723D" w:rsidP="00BD37A9">
            <w:pPr>
              <w:jc w:val="center"/>
            </w:pPr>
          </w:p>
          <w:p w14:paraId="46E754A2" w14:textId="36480B1E" w:rsidR="003C723D" w:rsidRDefault="003C723D" w:rsidP="00BD37A9">
            <w:pPr>
              <w:jc w:val="center"/>
            </w:pPr>
            <w:r w:rsidRPr="003C723D">
              <w:rPr>
                <w:noProof/>
              </w:rPr>
              <w:drawing>
                <wp:inline distT="0" distB="0" distL="0" distR="0" wp14:anchorId="61EC23A0" wp14:editId="0C5943F9">
                  <wp:extent cx="2732227" cy="966787"/>
                  <wp:effectExtent l="0" t="0" r="0" b="5080"/>
                  <wp:docPr id="4290809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9080929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2994" cy="9882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3A6B52E" w14:textId="0A41111A" w:rsidR="003C723D" w:rsidRDefault="003C723D" w:rsidP="00BD37A9">
            <w:pPr>
              <w:jc w:val="center"/>
            </w:pPr>
            <w:r w:rsidRPr="003C723D">
              <w:rPr>
                <w:noProof/>
              </w:rPr>
              <w:drawing>
                <wp:inline distT="0" distB="0" distL="0" distR="0" wp14:anchorId="7D39C325" wp14:editId="784F7423">
                  <wp:extent cx="1166813" cy="2194246"/>
                  <wp:effectExtent l="0" t="0" r="0" b="0"/>
                  <wp:docPr id="20365238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652386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3638" cy="2225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3807F0" w14:textId="557946E8" w:rsidR="00BD37A9" w:rsidRDefault="00BD37A9" w:rsidP="00BD37A9">
      <w:pPr>
        <w:jc w:val="center"/>
      </w:pPr>
    </w:p>
    <w:p w14:paraId="09B47343" w14:textId="473E5044" w:rsidR="00BD37A9" w:rsidRDefault="00BD37A9" w:rsidP="004031E4">
      <w:r>
        <w:tab/>
        <w:t>In Manager node: install lisp-</w:t>
      </w:r>
      <w:proofErr w:type="spellStart"/>
      <w:r>
        <w:t>ms</w:t>
      </w:r>
      <w:proofErr w:type="spellEnd"/>
    </w:p>
    <w:p w14:paraId="7F2FC418" w14:textId="58A1CA4C" w:rsidR="00BD37A9" w:rsidRDefault="00BD37A9" w:rsidP="004031E4">
      <w:r>
        <w:tab/>
        <w:t>In Worker 1 and Worker 3: install lisp-</w:t>
      </w:r>
      <w:proofErr w:type="spellStart"/>
      <w:r>
        <w:t>etr</w:t>
      </w:r>
      <w:proofErr w:type="spellEnd"/>
      <w:r>
        <w:t xml:space="preserve"> for each one</w:t>
      </w:r>
    </w:p>
    <w:p w14:paraId="4CB35E79" w14:textId="09C45C93" w:rsidR="00BD37A9" w:rsidRDefault="00BD37A9" w:rsidP="004031E4">
      <w:r>
        <w:tab/>
        <w:t>Replace content in files</w:t>
      </w:r>
    </w:p>
    <w:p w14:paraId="2F914981" w14:textId="4DCADAEF" w:rsidR="00BD37A9" w:rsidRDefault="00BD37A9" w:rsidP="004031E4">
      <w:r>
        <w:tab/>
        <w:t xml:space="preserve">- </w:t>
      </w:r>
      <w:r w:rsidR="002A74C1">
        <w:t>src/</w:t>
      </w:r>
      <w:r>
        <w:t>lisp.py from the original codes with that of and lisp_v3.py</w:t>
      </w:r>
    </w:p>
    <w:p w14:paraId="63F0C962" w14:textId="2B4608E4" w:rsidR="00BD37A9" w:rsidRDefault="00BD37A9" w:rsidP="00BD37A9">
      <w:pPr>
        <w:ind w:left="360"/>
      </w:pPr>
      <w:r>
        <w:tab/>
        <w:t xml:space="preserve">- </w:t>
      </w:r>
      <w:r w:rsidR="002A74C1">
        <w:t>src/</w:t>
      </w:r>
      <w:r>
        <w:t xml:space="preserve">lisp-etr.py from the original codes with that of </w:t>
      </w:r>
      <w:r w:rsidRPr="00BD37A9">
        <w:t>lisp-etr-prometheus.py</w:t>
      </w:r>
      <w:r>
        <w:t xml:space="preserve"> (remember to replace the Prometheus query in the codes with your own one in order to get the service resources)</w:t>
      </w:r>
    </w:p>
    <w:p w14:paraId="1B0E3487" w14:textId="16FAF3B9" w:rsidR="002A74C1" w:rsidRDefault="002A74C1" w:rsidP="00BD37A9">
      <w:pPr>
        <w:ind w:left="360"/>
      </w:pPr>
      <w:r>
        <w:tab/>
        <w:t>- src/lisp-ms.py from the original codes with that of scr/lisp-ms.py</w:t>
      </w:r>
    </w:p>
    <w:p w14:paraId="677FD04A" w14:textId="160684CA" w:rsidR="00B34D93" w:rsidRDefault="00B34D93" w:rsidP="00BD37A9">
      <w:pPr>
        <w:ind w:left="360"/>
      </w:pPr>
      <w:r>
        <w:t xml:space="preserve">Notes: Ctrl + F to find term: “added code” to add </w:t>
      </w:r>
      <w:proofErr w:type="spellStart"/>
      <w:r>
        <w:t>api</w:t>
      </w:r>
      <w:proofErr w:type="spellEnd"/>
      <w:r>
        <w:t xml:space="preserve"> endpoints for dynamically changing lisp UI displaying values.</w:t>
      </w:r>
    </w:p>
    <w:p w14:paraId="23438AA5" w14:textId="77777777" w:rsidR="00BD37A9" w:rsidRPr="004031E4" w:rsidRDefault="00BD37A9" w:rsidP="004031E4"/>
    <w:p w14:paraId="7D293B0B" w14:textId="714FB0F2" w:rsidR="00FB57F0" w:rsidRPr="002758F1" w:rsidRDefault="004031E4" w:rsidP="002758F1">
      <w:pPr>
        <w:pStyle w:val="Heading2"/>
        <w:ind w:firstLine="360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I.2 </w:t>
      </w:r>
      <w:r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Setup </w:t>
      </w:r>
      <w:r w:rsidRPr="00FB57F0">
        <w:rPr>
          <w:rFonts w:ascii="Times New Roman" w:eastAsiaTheme="minorHAnsi" w:hAnsi="Times New Roman" w:cs="Times New Roman"/>
          <w:b/>
          <w:bCs/>
          <w:color w:val="FF0000"/>
          <w:sz w:val="32"/>
          <w:szCs w:val="32"/>
        </w:rPr>
        <w:t>Worker2</w:t>
      </w:r>
      <w:r w:rsidRPr="00FB57F0">
        <w:rPr>
          <w:rStyle w:val="Heading1Char"/>
          <w:rFonts w:ascii="Times New Roman" w:hAnsi="Times New Roman" w:cs="Times New Roman"/>
          <w:color w:val="FF0000"/>
          <w:sz w:val="40"/>
          <w:szCs w:val="40"/>
        </w:rPr>
        <w:t xml:space="preserve"> </w:t>
      </w:r>
      <w:r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>Node</w:t>
      </w:r>
      <w:r w:rsidRPr="002B1DED">
        <w:rPr>
          <w:rFonts w:ascii="Times New Roman" w:eastAsiaTheme="minorHAnsi" w:hAnsi="Times New Roman" w:cs="Times New Roman"/>
          <w:b/>
          <w:bCs/>
          <w:sz w:val="32"/>
          <w:szCs w:val="32"/>
        </w:rPr>
        <w:t>.</w:t>
      </w:r>
    </w:p>
    <w:p w14:paraId="67A2E620" w14:textId="44F8008B" w:rsidR="00016658" w:rsidRDefault="002758F1" w:rsidP="00FB57F0">
      <w:pPr>
        <w:ind w:left="360"/>
        <w:rPr>
          <w:rStyle w:val="Hyperlink"/>
          <w:rFonts w:ascii="Times New Roman" w:hAnsi="Times New Roman" w:cs="Times New Roman"/>
        </w:rPr>
      </w:pPr>
      <w:r w:rsidRPr="002758F1">
        <w:rPr>
          <w:rFonts w:ascii="Times New Roman" w:hAnsi="Times New Roman" w:cs="Times New Roman"/>
        </w:rPr>
        <w:t>Requirement</w:t>
      </w:r>
      <w:r>
        <w:rPr>
          <w:rFonts w:ascii="Times New Roman" w:hAnsi="Times New Roman" w:cs="Times New Roman"/>
        </w:rPr>
        <w:t xml:space="preserve">: </w:t>
      </w:r>
      <w:r w:rsidR="00E8797F">
        <w:rPr>
          <w:rFonts w:ascii="Times New Roman" w:hAnsi="Times New Roman" w:cs="Times New Roman"/>
        </w:rPr>
        <w:t xml:space="preserve">Install </w:t>
      </w:r>
      <w:r w:rsidR="00016658" w:rsidRPr="00FB57F0">
        <w:rPr>
          <w:rFonts w:ascii="Times New Roman" w:hAnsi="Times New Roman" w:cs="Times New Roman"/>
          <w:b/>
          <w:bCs/>
        </w:rPr>
        <w:t>GNB</w:t>
      </w:r>
      <w:r w:rsidR="00016658" w:rsidRPr="00FB57F0">
        <w:rPr>
          <w:rFonts w:ascii="Times New Roman" w:hAnsi="Times New Roman" w:cs="Times New Roman"/>
        </w:rPr>
        <w:t xml:space="preserve"> &amp; </w:t>
      </w:r>
      <w:r w:rsidR="00016658" w:rsidRPr="00FB57F0">
        <w:rPr>
          <w:rFonts w:ascii="Times New Roman" w:hAnsi="Times New Roman" w:cs="Times New Roman"/>
          <w:b/>
          <w:bCs/>
        </w:rPr>
        <w:t>UE</w:t>
      </w:r>
      <w:r w:rsidR="00FB57F0">
        <w:rPr>
          <w:rFonts w:ascii="Times New Roman" w:hAnsi="Times New Roman" w:cs="Times New Roman"/>
        </w:rPr>
        <w:t xml:space="preserve"> f</w:t>
      </w:r>
      <w:r w:rsidR="00016658" w:rsidRPr="00FB57F0">
        <w:rPr>
          <w:rFonts w:ascii="Times New Roman" w:hAnsi="Times New Roman" w:cs="Times New Roman"/>
        </w:rPr>
        <w:t xml:space="preserve">ollowing document on </w:t>
      </w:r>
      <w:hyperlink r:id="rId22" w:history="1">
        <w:r w:rsidR="00016658" w:rsidRPr="00FB57F0">
          <w:rPr>
            <w:rStyle w:val="Hyperlink"/>
            <w:rFonts w:ascii="Times New Roman" w:hAnsi="Times New Roman" w:cs="Times New Roman"/>
          </w:rPr>
          <w:t>https://github.com/aligungr/UERANSIM</w:t>
        </w:r>
      </w:hyperlink>
    </w:p>
    <w:p w14:paraId="2FDC866B" w14:textId="77777777" w:rsidR="006E6EE2" w:rsidRPr="007B6A69" w:rsidRDefault="006E6EE2" w:rsidP="006E6EE2">
      <w:pPr>
        <w:pStyle w:val="ListParagraph"/>
        <w:numPr>
          <w:ilvl w:val="0"/>
          <w:numId w:val="1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1F2328"/>
          <w:sz w:val="20"/>
          <w:szCs w:val="20"/>
          <w:bdr w:val="none" w:sz="0" w:space="0" w:color="auto" w:frame="1"/>
          <w:lang w:eastAsia="ko-KR"/>
        </w:rPr>
      </w:pPr>
      <w:r w:rsidRPr="007B6A69">
        <w:rPr>
          <w:rFonts w:ascii="Times New Roman" w:eastAsia="Times New Roman" w:hAnsi="Times New Roman" w:cs="Times New Roman"/>
          <w:color w:val="1F2328"/>
          <w:sz w:val="20"/>
          <w:szCs w:val="20"/>
          <w:bdr w:val="none" w:sz="0" w:space="0" w:color="auto" w:frame="1"/>
          <w:lang w:eastAsia="ko-KR"/>
        </w:rPr>
        <w:t>cd ~</w:t>
      </w:r>
    </w:p>
    <w:p w14:paraId="3A1D785C" w14:textId="77777777" w:rsidR="006E6EE2" w:rsidRPr="007B6A69" w:rsidRDefault="006E6EE2" w:rsidP="006E6EE2">
      <w:pPr>
        <w:pStyle w:val="ListParagraph"/>
        <w:numPr>
          <w:ilvl w:val="0"/>
          <w:numId w:val="1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1F2328"/>
          <w:sz w:val="20"/>
          <w:szCs w:val="20"/>
          <w:lang w:eastAsia="ko-KR"/>
        </w:rPr>
      </w:pPr>
      <w:r w:rsidRPr="007B6A69">
        <w:rPr>
          <w:rFonts w:ascii="Times New Roman" w:eastAsia="Times New Roman" w:hAnsi="Times New Roman" w:cs="Times New Roman"/>
          <w:color w:val="1F2328"/>
          <w:sz w:val="20"/>
          <w:szCs w:val="20"/>
          <w:bdr w:val="none" w:sz="0" w:space="0" w:color="auto" w:frame="1"/>
          <w:lang w:eastAsia="ko-KR"/>
        </w:rPr>
        <w:t>git clone https://github.com/aligungr/UERANSIM</w:t>
      </w:r>
    </w:p>
    <w:p w14:paraId="179F31D3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apt update</w:t>
      </w:r>
    </w:p>
    <w:p w14:paraId="51471B4E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apt upgrade</w:t>
      </w:r>
    </w:p>
    <w:p w14:paraId="2FEF6D42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apt install make</w:t>
      </w:r>
    </w:p>
    <w:p w14:paraId="0F3F425D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apt install </w:t>
      </w:r>
      <w:proofErr w:type="spellStart"/>
      <w:r w:rsidRPr="007B6A69">
        <w:rPr>
          <w:rFonts w:ascii="Times New Roman" w:hAnsi="Times New Roman" w:cs="Times New Roman"/>
        </w:rPr>
        <w:t>gcc</w:t>
      </w:r>
      <w:proofErr w:type="spellEnd"/>
    </w:p>
    <w:p w14:paraId="08E1A4E8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apt install g++</w:t>
      </w:r>
    </w:p>
    <w:p w14:paraId="538017D2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apt install </w:t>
      </w:r>
      <w:proofErr w:type="spellStart"/>
      <w:r w:rsidRPr="007B6A69">
        <w:rPr>
          <w:rFonts w:ascii="Times New Roman" w:hAnsi="Times New Roman" w:cs="Times New Roman"/>
        </w:rPr>
        <w:t>libsctp</w:t>
      </w:r>
      <w:proofErr w:type="spellEnd"/>
      <w:r w:rsidRPr="007B6A69">
        <w:rPr>
          <w:rFonts w:ascii="Times New Roman" w:hAnsi="Times New Roman" w:cs="Times New Roman"/>
        </w:rPr>
        <w:t xml:space="preserve">-dev </w:t>
      </w:r>
      <w:proofErr w:type="spellStart"/>
      <w:r w:rsidRPr="007B6A69">
        <w:rPr>
          <w:rFonts w:ascii="Times New Roman" w:hAnsi="Times New Roman" w:cs="Times New Roman"/>
        </w:rPr>
        <w:t>lksctp</w:t>
      </w:r>
      <w:proofErr w:type="spellEnd"/>
      <w:r w:rsidRPr="007B6A69">
        <w:rPr>
          <w:rFonts w:ascii="Times New Roman" w:hAnsi="Times New Roman" w:cs="Times New Roman"/>
        </w:rPr>
        <w:t>-tools</w:t>
      </w:r>
    </w:p>
    <w:p w14:paraId="741EAE53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apt install iproute2</w:t>
      </w:r>
    </w:p>
    <w:p w14:paraId="58129A97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7B6A69">
        <w:rPr>
          <w:rFonts w:ascii="Times New Roman" w:hAnsi="Times New Roman" w:cs="Times New Roman"/>
        </w:rPr>
        <w:t>sudo</w:t>
      </w:r>
      <w:proofErr w:type="spellEnd"/>
      <w:r w:rsidRPr="007B6A69">
        <w:rPr>
          <w:rFonts w:ascii="Times New Roman" w:hAnsi="Times New Roman" w:cs="Times New Roman"/>
        </w:rPr>
        <w:t xml:space="preserve"> snap install </w:t>
      </w:r>
      <w:proofErr w:type="spellStart"/>
      <w:r w:rsidRPr="007B6A69">
        <w:rPr>
          <w:rFonts w:ascii="Times New Roman" w:hAnsi="Times New Roman" w:cs="Times New Roman"/>
        </w:rPr>
        <w:t>cmake</w:t>
      </w:r>
      <w:proofErr w:type="spellEnd"/>
      <w:r w:rsidRPr="007B6A69">
        <w:rPr>
          <w:rFonts w:ascii="Times New Roman" w:hAnsi="Times New Roman" w:cs="Times New Roman"/>
        </w:rPr>
        <w:t xml:space="preserve"> –classic</w:t>
      </w:r>
    </w:p>
    <w:p w14:paraId="5CC1772F" w14:textId="77777777" w:rsidR="006E6EE2" w:rsidRPr="007B6A69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>cd ~/UERANSIM</w:t>
      </w:r>
    </w:p>
    <w:p w14:paraId="0506283C" w14:textId="77777777" w:rsidR="006E6EE2" w:rsidRDefault="006E6EE2" w:rsidP="006E6EE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>make</w:t>
      </w:r>
    </w:p>
    <w:p w14:paraId="58423753" w14:textId="77777777" w:rsidR="006E6EE2" w:rsidRPr="009A3314" w:rsidRDefault="006E6EE2" w:rsidP="006E6EE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F514776" w14:textId="04425579" w:rsidR="006E6EE2" w:rsidRPr="009A3314" w:rsidRDefault="009A3314" w:rsidP="009A3314">
      <w:pPr>
        <w:pStyle w:val="Heading3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9A3314">
        <w:rPr>
          <w:rFonts w:ascii="Times New Roman" w:eastAsiaTheme="minorHAnsi" w:hAnsi="Times New Roman" w:cs="Times New Roman"/>
          <w:color w:val="auto"/>
          <w:sz w:val="28"/>
          <w:szCs w:val="28"/>
        </w:rPr>
        <w:lastRenderedPageBreak/>
        <w:t xml:space="preserve">I.2.1 </w:t>
      </w:r>
      <w:r w:rsidR="006E6EE2" w:rsidRPr="009A3314">
        <w:rPr>
          <w:rFonts w:ascii="Times New Roman" w:eastAsiaTheme="minorHAnsi" w:hAnsi="Times New Roman" w:cs="Times New Roman"/>
          <w:color w:val="auto"/>
          <w:sz w:val="28"/>
          <w:szCs w:val="28"/>
        </w:rPr>
        <w:t>Run GNB with GNB config file:</w:t>
      </w:r>
    </w:p>
    <w:p w14:paraId="316CA401" w14:textId="3BB54C12" w:rsidR="006E6EE2" w:rsidRDefault="00D92790" w:rsidP="00D92790">
      <w:pPr>
        <w:ind w:left="360"/>
        <w:jc w:val="center"/>
        <w:rPr>
          <w:rStyle w:val="Hyperlink"/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534302C" wp14:editId="03230B8E">
            <wp:extent cx="5187950" cy="919531"/>
            <wp:effectExtent l="0" t="0" r="0" b="0"/>
            <wp:docPr id="7" name="Picture 7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computer scree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0363" cy="921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06B83" w14:textId="77777777" w:rsidR="008148D5" w:rsidRPr="00F0665F" w:rsidRDefault="008148D5" w:rsidP="008148D5">
      <w:pPr>
        <w:ind w:firstLine="360"/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 xml:space="preserve">Change </w:t>
      </w:r>
      <w:r w:rsidRPr="00F0665F">
        <w:rPr>
          <w:rFonts w:ascii="Times New Roman" w:hAnsi="Times New Roman" w:cs="Times New Roman"/>
        </w:rPr>
        <w:t>IP AMF</w:t>
      </w:r>
    </w:p>
    <w:p w14:paraId="645DC35F" w14:textId="2276873E" w:rsidR="00016658" w:rsidRPr="00F0665F" w:rsidRDefault="00016658" w:rsidP="008148D5">
      <w:pPr>
        <w:ind w:left="360"/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 xml:space="preserve">Chang </w:t>
      </w:r>
      <w:proofErr w:type="spellStart"/>
      <w:r w:rsidRPr="006B4CC3">
        <w:rPr>
          <w:rFonts w:ascii="Times New Roman" w:hAnsi="Times New Roman" w:cs="Times New Roman"/>
          <w:b/>
          <w:bCs/>
        </w:rPr>
        <w:t>ngapIP</w:t>
      </w:r>
      <w:proofErr w:type="spellEnd"/>
      <w:r w:rsidRPr="007B6A69">
        <w:rPr>
          <w:rFonts w:ascii="Times New Roman" w:hAnsi="Times New Roman" w:cs="Times New Roman"/>
        </w:rPr>
        <w:t xml:space="preserve"> in GNB config file to IP which connects to </w:t>
      </w:r>
      <w:r w:rsidRPr="00F0665F">
        <w:rPr>
          <w:rFonts w:ascii="Times New Roman" w:hAnsi="Times New Roman" w:cs="Times New Roman"/>
        </w:rPr>
        <w:t xml:space="preserve">AMF </w:t>
      </w:r>
    </w:p>
    <w:p w14:paraId="7C1CFDAF" w14:textId="77777777" w:rsidR="00016658" w:rsidRPr="00F0665F" w:rsidRDefault="00016658" w:rsidP="008148D5">
      <w:pPr>
        <w:ind w:left="360"/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 xml:space="preserve">Change </w:t>
      </w:r>
      <w:proofErr w:type="spellStart"/>
      <w:r w:rsidRPr="006B4CC3">
        <w:rPr>
          <w:rFonts w:ascii="Times New Roman" w:hAnsi="Times New Roman" w:cs="Times New Roman"/>
          <w:b/>
          <w:bCs/>
        </w:rPr>
        <w:t>gtpIP</w:t>
      </w:r>
      <w:proofErr w:type="spellEnd"/>
      <w:r w:rsidRPr="00F0665F">
        <w:rPr>
          <w:rFonts w:ascii="Times New Roman" w:hAnsi="Times New Roman" w:cs="Times New Roman"/>
        </w:rPr>
        <w:t xml:space="preserve"> (10.100.200.3)</w:t>
      </w:r>
      <w:r w:rsidRPr="007B6A69">
        <w:rPr>
          <w:rFonts w:ascii="Times New Roman" w:hAnsi="Times New Roman" w:cs="Times New Roman"/>
        </w:rPr>
        <w:t xml:space="preserve"> in GNB config file to IP which connects to </w:t>
      </w:r>
      <w:r w:rsidRPr="00F0665F">
        <w:rPr>
          <w:rFonts w:ascii="Times New Roman" w:hAnsi="Times New Roman" w:cs="Times New Roman"/>
        </w:rPr>
        <w:t xml:space="preserve">UPF </w:t>
      </w:r>
    </w:p>
    <w:p w14:paraId="7F3D0B2C" w14:textId="77777777" w:rsidR="00016658" w:rsidRPr="007B6A69" w:rsidRDefault="00016658" w:rsidP="008148D5">
      <w:pPr>
        <w:ind w:left="360"/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>Then run GNB:</w:t>
      </w:r>
    </w:p>
    <w:p w14:paraId="63E286B3" w14:textId="77777777" w:rsidR="00016658" w:rsidRDefault="00016658" w:rsidP="008148D5">
      <w:pPr>
        <w:pStyle w:val="ListParagraph"/>
        <w:numPr>
          <w:ilvl w:val="0"/>
          <w:numId w:val="12"/>
        </w:numPr>
        <w:ind w:left="1080"/>
        <w:rPr>
          <w:rFonts w:ascii="Times New Roman" w:hAnsi="Times New Roman" w:cs="Times New Roman"/>
        </w:rPr>
      </w:pPr>
      <w:r w:rsidRPr="00581607">
        <w:rPr>
          <w:rFonts w:ascii="Times New Roman" w:hAnsi="Times New Roman" w:cs="Times New Roman"/>
        </w:rPr>
        <w:t>./build/nr-</w:t>
      </w:r>
      <w:proofErr w:type="spellStart"/>
      <w:r w:rsidRPr="00581607">
        <w:rPr>
          <w:rFonts w:ascii="Times New Roman" w:hAnsi="Times New Roman" w:cs="Times New Roman"/>
        </w:rPr>
        <w:t>gnb</w:t>
      </w:r>
      <w:proofErr w:type="spellEnd"/>
      <w:r w:rsidRPr="00581607">
        <w:rPr>
          <w:rFonts w:ascii="Times New Roman" w:hAnsi="Times New Roman" w:cs="Times New Roman"/>
        </w:rPr>
        <w:t xml:space="preserve"> -c config/free5gc-gnb.yaml</w:t>
      </w:r>
    </w:p>
    <w:p w14:paraId="2AC933E9" w14:textId="77777777" w:rsidR="00510A81" w:rsidRPr="00510A81" w:rsidRDefault="00510A81" w:rsidP="00510A81">
      <w:pPr>
        <w:ind w:left="720"/>
        <w:rPr>
          <w:rFonts w:ascii="Times New Roman" w:hAnsi="Times New Roman" w:cs="Times New Roman"/>
        </w:rPr>
      </w:pPr>
    </w:p>
    <w:p w14:paraId="5841FD19" w14:textId="20DCF6B0" w:rsidR="009A3314" w:rsidRPr="009A3314" w:rsidRDefault="009A3314" w:rsidP="009A3314">
      <w:pPr>
        <w:pStyle w:val="Heading3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9A3314">
        <w:rPr>
          <w:rFonts w:ascii="Times New Roman" w:eastAsiaTheme="minorHAnsi" w:hAnsi="Times New Roman" w:cs="Times New Roman"/>
          <w:color w:val="auto"/>
          <w:sz w:val="28"/>
          <w:szCs w:val="28"/>
        </w:rPr>
        <w:t>I.2.</w:t>
      </w:r>
      <w:r>
        <w:rPr>
          <w:rFonts w:ascii="Times New Roman" w:eastAsiaTheme="minorHAnsi" w:hAnsi="Times New Roman" w:cs="Times New Roman"/>
          <w:color w:val="auto"/>
          <w:sz w:val="28"/>
          <w:szCs w:val="28"/>
        </w:rPr>
        <w:t>2</w:t>
      </w:r>
      <w:r w:rsidRPr="009A3314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Run </w:t>
      </w:r>
      <w:r w:rsidR="00A47934">
        <w:rPr>
          <w:rFonts w:ascii="Times New Roman" w:eastAsiaTheme="minorHAnsi" w:hAnsi="Times New Roman" w:cs="Times New Roman"/>
          <w:color w:val="auto"/>
          <w:sz w:val="28"/>
          <w:szCs w:val="28"/>
        </w:rPr>
        <w:t>UE</w:t>
      </w:r>
      <w:r w:rsidRPr="009A3314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with </w:t>
      </w:r>
      <w:r w:rsidR="00A47934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UE </w:t>
      </w:r>
      <w:r w:rsidRPr="009A3314">
        <w:rPr>
          <w:rFonts w:ascii="Times New Roman" w:eastAsiaTheme="minorHAnsi" w:hAnsi="Times New Roman" w:cs="Times New Roman"/>
          <w:color w:val="auto"/>
          <w:sz w:val="28"/>
          <w:szCs w:val="28"/>
        </w:rPr>
        <w:t>config file:</w:t>
      </w:r>
    </w:p>
    <w:p w14:paraId="5D9571CF" w14:textId="77777777" w:rsidR="00581607" w:rsidRDefault="00581607" w:rsidP="00581607">
      <w:pPr>
        <w:ind w:firstLine="360"/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 xml:space="preserve">Change </w:t>
      </w:r>
      <w:r w:rsidRPr="00F0665F">
        <w:rPr>
          <w:rFonts w:ascii="Times New Roman" w:hAnsi="Times New Roman" w:cs="Times New Roman"/>
        </w:rPr>
        <w:t>GNB IP</w:t>
      </w:r>
      <w:r w:rsidRPr="007B6A69">
        <w:rPr>
          <w:rFonts w:ascii="Times New Roman" w:hAnsi="Times New Roman" w:cs="Times New Roman"/>
        </w:rPr>
        <w:t xml:space="preserve"> in config/free5gc-ue.yaml</w:t>
      </w:r>
    </w:p>
    <w:p w14:paraId="4D2E756E" w14:textId="008392D4" w:rsidR="00510A81" w:rsidRPr="007B6A69" w:rsidRDefault="00FA27E3" w:rsidP="00510A81">
      <w:pPr>
        <w:ind w:firstLine="36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A46FFC" wp14:editId="35C437B9">
            <wp:extent cx="3155950" cy="455044"/>
            <wp:effectExtent l="0" t="0" r="6350" b="2540"/>
            <wp:docPr id="9" name="Picture 9" descr="A close-up of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-up of blue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70145" cy="457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DEF55" w14:textId="77777777" w:rsidR="004A0A89" w:rsidRDefault="00581607" w:rsidP="004A0A89">
      <w:pPr>
        <w:ind w:firstLine="360"/>
        <w:rPr>
          <w:rFonts w:ascii="Times New Roman" w:hAnsi="Times New Roman" w:cs="Times New Roman"/>
        </w:rPr>
      </w:pPr>
      <w:r w:rsidRPr="007B6A69">
        <w:rPr>
          <w:rFonts w:ascii="Times New Roman" w:hAnsi="Times New Roman" w:cs="Times New Roman"/>
        </w:rPr>
        <w:t>Then run UE:</w:t>
      </w:r>
    </w:p>
    <w:p w14:paraId="6C9580F1" w14:textId="1C1658BB" w:rsidR="0043355A" w:rsidRDefault="0043355A" w:rsidP="004A0A8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A0A89">
        <w:rPr>
          <w:rFonts w:ascii="Times New Roman" w:hAnsi="Times New Roman" w:cs="Times New Roman"/>
        </w:rPr>
        <w:t>./build/nr-</w:t>
      </w:r>
      <w:proofErr w:type="spellStart"/>
      <w:r w:rsidRPr="004A0A89">
        <w:rPr>
          <w:rFonts w:ascii="Times New Roman" w:hAnsi="Times New Roman" w:cs="Times New Roman"/>
        </w:rPr>
        <w:t>ue</w:t>
      </w:r>
      <w:proofErr w:type="spellEnd"/>
      <w:r w:rsidRPr="004A0A89">
        <w:rPr>
          <w:rFonts w:ascii="Times New Roman" w:hAnsi="Times New Roman" w:cs="Times New Roman"/>
        </w:rPr>
        <w:t xml:space="preserve"> -c config/free5gc-ue.yaml</w:t>
      </w:r>
    </w:p>
    <w:p w14:paraId="5F3093F6" w14:textId="53574135" w:rsidR="00A47934" w:rsidRPr="004031E4" w:rsidRDefault="00A47934" w:rsidP="00A47934">
      <w:pPr>
        <w:pStyle w:val="Heading2"/>
        <w:ind w:firstLine="360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I.3 </w:t>
      </w:r>
      <w:r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Setup </w:t>
      </w:r>
      <w:r w:rsidRPr="00A47934">
        <w:rPr>
          <w:rFonts w:ascii="Times New Roman" w:eastAsiaTheme="minorHAnsi" w:hAnsi="Times New Roman" w:cs="Times New Roman"/>
          <w:b/>
          <w:bCs/>
          <w:color w:val="FF0000"/>
          <w:sz w:val="32"/>
          <w:szCs w:val="32"/>
        </w:rPr>
        <w:t>Worker</w:t>
      </w:r>
      <w:r w:rsidR="00037EE4">
        <w:rPr>
          <w:rFonts w:ascii="Times New Roman" w:eastAsiaTheme="minorHAnsi" w:hAnsi="Times New Roman" w:cs="Times New Roman"/>
          <w:b/>
          <w:bCs/>
          <w:color w:val="FF0000"/>
          <w:sz w:val="32"/>
          <w:szCs w:val="32"/>
        </w:rPr>
        <w:t>3/Worker1</w:t>
      </w:r>
      <w:r w:rsidRPr="00A47934">
        <w:rPr>
          <w:rFonts w:ascii="Times New Roman" w:eastAsiaTheme="minorHAnsi" w:hAnsi="Times New Roman" w:cs="Times New Roman"/>
          <w:b/>
          <w:bCs/>
          <w:color w:val="FF0000"/>
          <w:sz w:val="32"/>
          <w:szCs w:val="32"/>
        </w:rPr>
        <w:t xml:space="preserve"> </w:t>
      </w:r>
      <w:r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>Node</w:t>
      </w:r>
      <w:r w:rsidRPr="002B1DED">
        <w:rPr>
          <w:rFonts w:ascii="Times New Roman" w:eastAsiaTheme="minorHAnsi" w:hAnsi="Times New Roman" w:cs="Times New Roman"/>
          <w:b/>
          <w:bCs/>
          <w:sz w:val="32"/>
          <w:szCs w:val="32"/>
        </w:rPr>
        <w:t>.</w:t>
      </w:r>
    </w:p>
    <w:p w14:paraId="6FD6909A" w14:textId="13ED06AE" w:rsidR="00A47934" w:rsidRDefault="00AC1415" w:rsidP="00AC1415">
      <w:pPr>
        <w:ind w:firstLine="360"/>
        <w:rPr>
          <w:rFonts w:ascii="Times New Roman" w:hAnsi="Times New Roman" w:cs="Times New Roman"/>
        </w:rPr>
      </w:pPr>
      <w:r w:rsidRPr="002758F1">
        <w:rPr>
          <w:rFonts w:ascii="Times New Roman" w:hAnsi="Times New Roman" w:cs="Times New Roman"/>
        </w:rPr>
        <w:t>Requirement</w:t>
      </w:r>
      <w:r>
        <w:rPr>
          <w:rFonts w:ascii="Times New Roman" w:hAnsi="Times New Roman" w:cs="Times New Roman"/>
        </w:rPr>
        <w:t xml:space="preserve">: </w:t>
      </w:r>
      <w:r w:rsidR="00E8797F">
        <w:rPr>
          <w:rFonts w:ascii="Times New Roman" w:hAnsi="Times New Roman" w:cs="Times New Roman"/>
        </w:rPr>
        <w:t>Install K8S cluster with service running as Anycast IP address.</w:t>
      </w:r>
    </w:p>
    <w:p w14:paraId="7FB2D268" w14:textId="7D39EC63" w:rsidR="00BB5498" w:rsidRPr="00BB5498" w:rsidRDefault="00BB5498" w:rsidP="00BB5498">
      <w:pPr>
        <w:pStyle w:val="Heading3"/>
        <w:ind w:firstLine="360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BB5498">
        <w:rPr>
          <w:rFonts w:ascii="Times New Roman" w:eastAsiaTheme="minorHAnsi" w:hAnsi="Times New Roman" w:cs="Times New Roman"/>
          <w:color w:val="auto"/>
          <w:sz w:val="28"/>
          <w:szCs w:val="28"/>
        </w:rPr>
        <w:t>I.3.1 Install K8S cluster version 1.22</w:t>
      </w:r>
      <w:r w:rsidR="003D4AD0">
        <w:rPr>
          <w:rFonts w:ascii="Times New Roman" w:eastAsiaTheme="minorHAnsi" w:hAnsi="Times New Roman" w:cs="Times New Roman"/>
          <w:color w:val="auto"/>
          <w:sz w:val="28"/>
          <w:szCs w:val="28"/>
        </w:rPr>
        <w:t>.</w:t>
      </w:r>
    </w:p>
    <w:p w14:paraId="0AD0FF84" w14:textId="5A10B0FB" w:rsidR="00893AB7" w:rsidRPr="00BB5498" w:rsidRDefault="00893AB7" w:rsidP="00BB5498">
      <w:pPr>
        <w:pStyle w:val="ListParagraph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BE4AD9">
        <w:rPr>
          <w:rFonts w:ascii="Times New Roman" w:hAnsi="Times New Roman" w:cs="Times New Roman"/>
        </w:rPr>
        <w:t>sudo</w:t>
      </w:r>
      <w:proofErr w:type="spellEnd"/>
      <w:r w:rsidRPr="00BE4AD9">
        <w:rPr>
          <w:rFonts w:ascii="Times New Roman" w:hAnsi="Times New Roman" w:cs="Times New Roman"/>
        </w:rPr>
        <w:t xml:space="preserve"> apt-get install </w:t>
      </w:r>
      <w:proofErr w:type="spellStart"/>
      <w:r w:rsidRPr="00BE4AD9">
        <w:rPr>
          <w:rFonts w:ascii="Times New Roman" w:hAnsi="Times New Roman" w:cs="Times New Roman"/>
        </w:rPr>
        <w:t>kubeadm</w:t>
      </w:r>
      <w:proofErr w:type="spellEnd"/>
      <w:r w:rsidRPr="00BE4AD9">
        <w:rPr>
          <w:rFonts w:ascii="Times New Roman" w:hAnsi="Times New Roman" w:cs="Times New Roman"/>
        </w:rPr>
        <w:t xml:space="preserve">=1.22.0-00 </w:t>
      </w:r>
      <w:proofErr w:type="spellStart"/>
      <w:r w:rsidRPr="00BE4AD9">
        <w:rPr>
          <w:rFonts w:ascii="Times New Roman" w:hAnsi="Times New Roman" w:cs="Times New Roman"/>
        </w:rPr>
        <w:t>kubelet</w:t>
      </w:r>
      <w:proofErr w:type="spellEnd"/>
      <w:r w:rsidRPr="00BE4AD9">
        <w:rPr>
          <w:rFonts w:ascii="Times New Roman" w:hAnsi="Times New Roman" w:cs="Times New Roman"/>
        </w:rPr>
        <w:t xml:space="preserve">=1.22.0-00 </w:t>
      </w:r>
      <w:proofErr w:type="spellStart"/>
      <w:r w:rsidRPr="00BE4AD9">
        <w:rPr>
          <w:rFonts w:ascii="Times New Roman" w:hAnsi="Times New Roman" w:cs="Times New Roman"/>
        </w:rPr>
        <w:t>kubectl</w:t>
      </w:r>
      <w:proofErr w:type="spellEnd"/>
      <w:r w:rsidRPr="00BE4AD9">
        <w:rPr>
          <w:rFonts w:ascii="Times New Roman" w:hAnsi="Times New Roman" w:cs="Times New Roman"/>
        </w:rPr>
        <w:t>=1.22.0-00 -y</w:t>
      </w:r>
    </w:p>
    <w:p w14:paraId="2A8C0ED9" w14:textId="27FD1AF5" w:rsidR="00893AB7" w:rsidRPr="00BE4AD9" w:rsidRDefault="00893AB7" w:rsidP="00BE4AD9">
      <w:pPr>
        <w:pStyle w:val="ListParagraph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BE4AD9">
        <w:rPr>
          <w:rFonts w:ascii="Times New Roman" w:hAnsi="Times New Roman" w:cs="Times New Roman"/>
        </w:rPr>
        <w:t>sudo</w:t>
      </w:r>
      <w:proofErr w:type="spellEnd"/>
      <w:r w:rsidRPr="00BE4AD9">
        <w:rPr>
          <w:rFonts w:ascii="Times New Roman" w:hAnsi="Times New Roman" w:cs="Times New Roman"/>
        </w:rPr>
        <w:t xml:space="preserve"> </w:t>
      </w:r>
      <w:proofErr w:type="spellStart"/>
      <w:r w:rsidRPr="00BE4AD9">
        <w:rPr>
          <w:rFonts w:ascii="Times New Roman" w:hAnsi="Times New Roman" w:cs="Times New Roman"/>
        </w:rPr>
        <w:t>kubeadm</w:t>
      </w:r>
      <w:proofErr w:type="spellEnd"/>
      <w:r w:rsidRPr="00BE4AD9">
        <w:rPr>
          <w:rFonts w:ascii="Times New Roman" w:hAnsi="Times New Roman" w:cs="Times New Roman"/>
        </w:rPr>
        <w:t xml:space="preserve"> </w:t>
      </w:r>
      <w:proofErr w:type="spellStart"/>
      <w:r w:rsidRPr="00BE4AD9">
        <w:rPr>
          <w:rFonts w:ascii="Times New Roman" w:hAnsi="Times New Roman" w:cs="Times New Roman"/>
        </w:rPr>
        <w:t>init</w:t>
      </w:r>
      <w:proofErr w:type="spellEnd"/>
      <w:r w:rsidRPr="00BE4AD9">
        <w:rPr>
          <w:rFonts w:ascii="Times New Roman" w:hAnsi="Times New Roman" w:cs="Times New Roman"/>
        </w:rPr>
        <w:t xml:space="preserve"> --pod-network-</w:t>
      </w:r>
      <w:proofErr w:type="spellStart"/>
      <w:r w:rsidRPr="00BE4AD9">
        <w:rPr>
          <w:rFonts w:ascii="Times New Roman" w:hAnsi="Times New Roman" w:cs="Times New Roman"/>
        </w:rPr>
        <w:t>cidr</w:t>
      </w:r>
      <w:proofErr w:type="spellEnd"/>
      <w:r w:rsidRPr="00BE4AD9">
        <w:rPr>
          <w:rFonts w:ascii="Times New Roman" w:hAnsi="Times New Roman" w:cs="Times New Roman"/>
        </w:rPr>
        <w:t>=10.244.0.0/16</w:t>
      </w:r>
    </w:p>
    <w:p w14:paraId="5A22531A" w14:textId="77777777" w:rsidR="00893AB7" w:rsidRPr="00BE4AD9" w:rsidRDefault="00893AB7" w:rsidP="00BE4AD9">
      <w:pPr>
        <w:pStyle w:val="ListParagraph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BE4AD9">
        <w:rPr>
          <w:rFonts w:ascii="Times New Roman" w:hAnsi="Times New Roman" w:cs="Times New Roman"/>
        </w:rPr>
        <w:t>mkdir</w:t>
      </w:r>
      <w:proofErr w:type="spellEnd"/>
      <w:r w:rsidRPr="00BE4AD9">
        <w:rPr>
          <w:rFonts w:ascii="Times New Roman" w:hAnsi="Times New Roman" w:cs="Times New Roman"/>
        </w:rPr>
        <w:t xml:space="preserve"> -p $HOME/.</w:t>
      </w:r>
      <w:proofErr w:type="spellStart"/>
      <w:r w:rsidRPr="00BE4AD9">
        <w:rPr>
          <w:rFonts w:ascii="Times New Roman" w:hAnsi="Times New Roman" w:cs="Times New Roman"/>
        </w:rPr>
        <w:t>kube</w:t>
      </w:r>
      <w:proofErr w:type="spellEnd"/>
    </w:p>
    <w:p w14:paraId="71DAF617" w14:textId="77777777" w:rsidR="00893AB7" w:rsidRPr="00BE4AD9" w:rsidRDefault="00893AB7" w:rsidP="00BE4AD9">
      <w:pPr>
        <w:pStyle w:val="ListParagraph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BE4AD9">
        <w:rPr>
          <w:rFonts w:ascii="Times New Roman" w:hAnsi="Times New Roman" w:cs="Times New Roman"/>
        </w:rPr>
        <w:t>sudo</w:t>
      </w:r>
      <w:proofErr w:type="spellEnd"/>
      <w:r w:rsidRPr="00BE4AD9">
        <w:rPr>
          <w:rFonts w:ascii="Times New Roman" w:hAnsi="Times New Roman" w:cs="Times New Roman"/>
        </w:rPr>
        <w:t xml:space="preserve"> cp -</w:t>
      </w:r>
      <w:proofErr w:type="spellStart"/>
      <w:r w:rsidRPr="00BE4AD9">
        <w:rPr>
          <w:rFonts w:ascii="Times New Roman" w:hAnsi="Times New Roman" w:cs="Times New Roman"/>
        </w:rPr>
        <w:t>i</w:t>
      </w:r>
      <w:proofErr w:type="spellEnd"/>
      <w:r w:rsidRPr="00BE4AD9">
        <w:rPr>
          <w:rFonts w:ascii="Times New Roman" w:hAnsi="Times New Roman" w:cs="Times New Roman"/>
        </w:rPr>
        <w:t xml:space="preserve"> /</w:t>
      </w:r>
      <w:proofErr w:type="spellStart"/>
      <w:r w:rsidRPr="00BE4AD9">
        <w:rPr>
          <w:rFonts w:ascii="Times New Roman" w:hAnsi="Times New Roman" w:cs="Times New Roman"/>
        </w:rPr>
        <w:t>etc</w:t>
      </w:r>
      <w:proofErr w:type="spellEnd"/>
      <w:r w:rsidRPr="00BE4AD9">
        <w:rPr>
          <w:rFonts w:ascii="Times New Roman" w:hAnsi="Times New Roman" w:cs="Times New Roman"/>
        </w:rPr>
        <w:t>/</w:t>
      </w:r>
      <w:proofErr w:type="spellStart"/>
      <w:r w:rsidRPr="00BE4AD9">
        <w:rPr>
          <w:rFonts w:ascii="Times New Roman" w:hAnsi="Times New Roman" w:cs="Times New Roman"/>
        </w:rPr>
        <w:t>kubernetes</w:t>
      </w:r>
      <w:proofErr w:type="spellEnd"/>
      <w:r w:rsidRPr="00BE4AD9">
        <w:rPr>
          <w:rFonts w:ascii="Times New Roman" w:hAnsi="Times New Roman" w:cs="Times New Roman"/>
        </w:rPr>
        <w:t>/</w:t>
      </w:r>
      <w:proofErr w:type="spellStart"/>
      <w:r w:rsidRPr="00BE4AD9">
        <w:rPr>
          <w:rFonts w:ascii="Times New Roman" w:hAnsi="Times New Roman" w:cs="Times New Roman"/>
        </w:rPr>
        <w:t>admin.conf</w:t>
      </w:r>
      <w:proofErr w:type="spellEnd"/>
      <w:r w:rsidRPr="00BE4AD9">
        <w:rPr>
          <w:rFonts w:ascii="Times New Roman" w:hAnsi="Times New Roman" w:cs="Times New Roman"/>
        </w:rPr>
        <w:t xml:space="preserve"> $HOME/.</w:t>
      </w:r>
      <w:proofErr w:type="spellStart"/>
      <w:r w:rsidRPr="00BE4AD9">
        <w:rPr>
          <w:rFonts w:ascii="Times New Roman" w:hAnsi="Times New Roman" w:cs="Times New Roman"/>
        </w:rPr>
        <w:t>kube</w:t>
      </w:r>
      <w:proofErr w:type="spellEnd"/>
      <w:r w:rsidRPr="00BE4AD9">
        <w:rPr>
          <w:rFonts w:ascii="Times New Roman" w:hAnsi="Times New Roman" w:cs="Times New Roman"/>
        </w:rPr>
        <w:t>/config</w:t>
      </w:r>
    </w:p>
    <w:p w14:paraId="78378831" w14:textId="7CC6DDD7" w:rsidR="00893AB7" w:rsidRDefault="00893AB7" w:rsidP="00B97BAE">
      <w:pPr>
        <w:pStyle w:val="ListParagraph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BE4AD9">
        <w:rPr>
          <w:rFonts w:ascii="Times New Roman" w:hAnsi="Times New Roman" w:cs="Times New Roman"/>
        </w:rPr>
        <w:t>sudo</w:t>
      </w:r>
      <w:proofErr w:type="spellEnd"/>
      <w:r w:rsidRPr="00BE4AD9">
        <w:rPr>
          <w:rFonts w:ascii="Times New Roman" w:hAnsi="Times New Roman" w:cs="Times New Roman"/>
        </w:rPr>
        <w:t xml:space="preserve"> </w:t>
      </w:r>
      <w:proofErr w:type="spellStart"/>
      <w:r w:rsidRPr="00BE4AD9">
        <w:rPr>
          <w:rFonts w:ascii="Times New Roman" w:hAnsi="Times New Roman" w:cs="Times New Roman"/>
        </w:rPr>
        <w:t>chown</w:t>
      </w:r>
      <w:proofErr w:type="spellEnd"/>
      <w:r w:rsidRPr="00BE4AD9">
        <w:rPr>
          <w:rFonts w:ascii="Times New Roman" w:hAnsi="Times New Roman" w:cs="Times New Roman"/>
        </w:rPr>
        <w:t xml:space="preserve"> $(id -u):$(id -g) $HOME/.</w:t>
      </w:r>
      <w:proofErr w:type="spellStart"/>
      <w:r w:rsidRPr="00BE4AD9">
        <w:rPr>
          <w:rFonts w:ascii="Times New Roman" w:hAnsi="Times New Roman" w:cs="Times New Roman"/>
        </w:rPr>
        <w:t>kube</w:t>
      </w:r>
      <w:proofErr w:type="spellEnd"/>
      <w:r w:rsidRPr="00BE4AD9">
        <w:rPr>
          <w:rFonts w:ascii="Times New Roman" w:hAnsi="Times New Roman" w:cs="Times New Roman"/>
        </w:rPr>
        <w:t>/config</w:t>
      </w:r>
    </w:p>
    <w:p w14:paraId="5F1C6EAF" w14:textId="77777777" w:rsidR="00B97BAE" w:rsidRPr="00B97BAE" w:rsidRDefault="00B97BAE" w:rsidP="00B97BAE">
      <w:pPr>
        <w:pStyle w:val="ListParagraph"/>
        <w:ind w:left="1080"/>
        <w:rPr>
          <w:rFonts w:ascii="Times New Roman" w:hAnsi="Times New Roman" w:cs="Times New Roman"/>
        </w:rPr>
      </w:pPr>
    </w:p>
    <w:p w14:paraId="0A04FF96" w14:textId="0570BDC2" w:rsidR="00893AB7" w:rsidRPr="00BE4AD9" w:rsidRDefault="00893AB7" w:rsidP="00BE4AD9">
      <w:pPr>
        <w:pStyle w:val="ListParagraph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BE4AD9">
        <w:rPr>
          <w:rFonts w:ascii="Times New Roman" w:hAnsi="Times New Roman" w:cs="Times New Roman"/>
        </w:rPr>
        <w:t>kubectl</w:t>
      </w:r>
      <w:proofErr w:type="spellEnd"/>
      <w:r w:rsidRPr="00BE4AD9">
        <w:rPr>
          <w:rFonts w:ascii="Times New Roman" w:hAnsi="Times New Roman" w:cs="Times New Roman"/>
        </w:rPr>
        <w:t xml:space="preserve"> apply -f https://raw.githubusercontent.com/coreos/flannel/master/Documentation/kube-flannel.yml</w:t>
      </w:r>
    </w:p>
    <w:p w14:paraId="12F253B9" w14:textId="23E32025" w:rsidR="000C06D4" w:rsidRDefault="000C06D4" w:rsidP="000C06D4">
      <w:pPr>
        <w:pStyle w:val="Heading3"/>
        <w:ind w:firstLine="360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BB5498">
        <w:rPr>
          <w:rFonts w:ascii="Times New Roman" w:eastAsiaTheme="minorHAnsi" w:hAnsi="Times New Roman" w:cs="Times New Roman"/>
          <w:color w:val="auto"/>
          <w:sz w:val="28"/>
          <w:szCs w:val="28"/>
        </w:rPr>
        <w:t>I.3.</w:t>
      </w:r>
      <w:r>
        <w:rPr>
          <w:rFonts w:ascii="Times New Roman" w:eastAsiaTheme="minorHAnsi" w:hAnsi="Times New Roman" w:cs="Times New Roman"/>
          <w:color w:val="auto"/>
          <w:sz w:val="28"/>
          <w:szCs w:val="28"/>
        </w:rPr>
        <w:t>2</w:t>
      </w:r>
      <w:r w:rsidRPr="00BB5498">
        <w:rPr>
          <w:rFonts w:ascii="Times New Roman" w:eastAsiaTheme="minorHAnsi" w:hAnsi="Times New Roman" w:cs="Times New Roman"/>
          <w:color w:val="auto"/>
          <w:sz w:val="28"/>
          <w:szCs w:val="28"/>
        </w:rPr>
        <w:t xml:space="preserve"> Install </w:t>
      </w:r>
      <w:r w:rsidR="00DD6904">
        <w:rPr>
          <w:rFonts w:ascii="Times New Roman" w:eastAsiaTheme="minorHAnsi" w:hAnsi="Times New Roman" w:cs="Times New Roman"/>
          <w:color w:val="auto"/>
          <w:sz w:val="28"/>
          <w:szCs w:val="28"/>
        </w:rPr>
        <w:t>service-a running in K8S cluster</w:t>
      </w:r>
      <w:r w:rsidR="00012A94">
        <w:rPr>
          <w:rFonts w:ascii="Times New Roman" w:eastAsiaTheme="minorHAnsi" w:hAnsi="Times New Roman" w:cs="Times New Roman"/>
          <w:color w:val="auto"/>
          <w:sz w:val="28"/>
          <w:szCs w:val="28"/>
        </w:rPr>
        <w:t>.</w:t>
      </w:r>
    </w:p>
    <w:p w14:paraId="7249221F" w14:textId="3D4F592E" w:rsidR="000E3DEA" w:rsidRPr="00816DD8" w:rsidRDefault="00413408" w:rsidP="000B1DEF">
      <w:pPr>
        <w:ind w:firstLine="360"/>
        <w:rPr>
          <w:rFonts w:ascii="Times New Roman" w:hAnsi="Times New Roman" w:cs="Times New Roman"/>
        </w:rPr>
      </w:pPr>
      <w:r w:rsidRPr="00816DD8">
        <w:rPr>
          <w:rFonts w:ascii="Times New Roman" w:hAnsi="Times New Roman" w:cs="Times New Roman"/>
        </w:rPr>
        <w:t xml:space="preserve">Deploy service </w:t>
      </w:r>
      <w:r w:rsidR="00CF7D95" w:rsidRPr="00816DD8">
        <w:rPr>
          <w:rFonts w:ascii="Times New Roman" w:hAnsi="Times New Roman" w:cs="Times New Roman"/>
        </w:rPr>
        <w:t xml:space="preserve">deployment </w:t>
      </w:r>
      <w:r w:rsidRPr="00816DD8">
        <w:rPr>
          <w:rFonts w:ascii="Times New Roman" w:hAnsi="Times New Roman" w:cs="Times New Roman"/>
        </w:rPr>
        <w:t xml:space="preserve">by </w:t>
      </w:r>
      <w:proofErr w:type="spellStart"/>
      <w:r w:rsidRPr="00816DD8">
        <w:rPr>
          <w:rFonts w:ascii="Times New Roman" w:hAnsi="Times New Roman" w:cs="Times New Roman"/>
        </w:rPr>
        <w:t>service.yaml</w:t>
      </w:r>
      <w:proofErr w:type="spellEnd"/>
      <w:r w:rsidRPr="00816DD8">
        <w:rPr>
          <w:rFonts w:ascii="Times New Roman" w:hAnsi="Times New Roman" w:cs="Times New Roman"/>
        </w:rPr>
        <w:t xml:space="preserve"> file</w:t>
      </w:r>
    </w:p>
    <w:p w14:paraId="375CF7B2" w14:textId="226B2FF0" w:rsidR="00DD6904" w:rsidRDefault="000E3DEA" w:rsidP="000E3DEA">
      <w:pPr>
        <w:jc w:val="center"/>
      </w:pPr>
      <w:r>
        <w:rPr>
          <w:noProof/>
        </w:rPr>
        <w:lastRenderedPageBreak/>
        <w:drawing>
          <wp:inline distT="0" distB="0" distL="0" distR="0" wp14:anchorId="5C0DC1EA" wp14:editId="5849CDDB">
            <wp:extent cx="1924050" cy="2468704"/>
            <wp:effectExtent l="0" t="0" r="0" b="8255"/>
            <wp:docPr id="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27319" cy="247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A3272" w14:textId="129071A2" w:rsidR="000B1DEF" w:rsidRPr="00816DD8" w:rsidRDefault="000B1DEF" w:rsidP="000B1DEF">
      <w:pPr>
        <w:ind w:firstLine="360"/>
        <w:rPr>
          <w:rFonts w:ascii="Times New Roman" w:hAnsi="Times New Roman" w:cs="Times New Roman"/>
        </w:rPr>
      </w:pPr>
      <w:r w:rsidRPr="00816DD8">
        <w:rPr>
          <w:rFonts w:ascii="Times New Roman" w:hAnsi="Times New Roman" w:cs="Times New Roman"/>
        </w:rPr>
        <w:t xml:space="preserve">Deploy service by </w:t>
      </w:r>
      <w:r w:rsidR="00CF7D95" w:rsidRPr="00816DD8">
        <w:rPr>
          <w:rFonts w:ascii="Times New Roman" w:hAnsi="Times New Roman" w:cs="Times New Roman"/>
        </w:rPr>
        <w:t>svc-</w:t>
      </w:r>
      <w:proofErr w:type="spellStart"/>
      <w:r w:rsidR="00CF7D95" w:rsidRPr="00816DD8">
        <w:rPr>
          <w:rFonts w:ascii="Times New Roman" w:hAnsi="Times New Roman" w:cs="Times New Roman"/>
        </w:rPr>
        <w:t>deployment.yaml</w:t>
      </w:r>
      <w:proofErr w:type="spellEnd"/>
      <w:r w:rsidR="00CF7D95" w:rsidRPr="00816DD8">
        <w:rPr>
          <w:rFonts w:ascii="Times New Roman" w:hAnsi="Times New Roman" w:cs="Times New Roman"/>
        </w:rPr>
        <w:t xml:space="preserve"> </w:t>
      </w:r>
      <w:r w:rsidRPr="00816DD8">
        <w:rPr>
          <w:rFonts w:ascii="Times New Roman" w:hAnsi="Times New Roman" w:cs="Times New Roman"/>
        </w:rPr>
        <w:t>file</w:t>
      </w:r>
      <w:r w:rsidR="00816DD8" w:rsidRPr="00816DD8">
        <w:rPr>
          <w:rFonts w:ascii="Times New Roman" w:hAnsi="Times New Roman" w:cs="Times New Roman"/>
        </w:rPr>
        <w:t xml:space="preserve">. Cluster IP was setup with </w:t>
      </w:r>
      <w:r w:rsidR="00816DD8" w:rsidRPr="00816DD8">
        <w:rPr>
          <w:rFonts w:ascii="Times New Roman" w:hAnsi="Times New Roman" w:cs="Times New Roman"/>
          <w:color w:val="FF0000"/>
        </w:rPr>
        <w:t>10.96.10.10</w:t>
      </w:r>
    </w:p>
    <w:p w14:paraId="5A0FA000" w14:textId="395E2531" w:rsidR="00CF7D95" w:rsidRPr="00413408" w:rsidRDefault="00012A94" w:rsidP="00012A94">
      <w:pPr>
        <w:ind w:firstLine="36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BC5AD0D" wp14:editId="15E2A58F">
            <wp:extent cx="1473610" cy="1466850"/>
            <wp:effectExtent l="0" t="0" r="0" b="0"/>
            <wp:docPr id="2" name="Picture 2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78035" cy="147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9302E" w14:textId="77777777" w:rsidR="000B1DEF" w:rsidRPr="00DD6904" w:rsidRDefault="000B1DEF" w:rsidP="000B1DEF"/>
    <w:p w14:paraId="60DD2F43" w14:textId="77777777" w:rsidR="00581607" w:rsidRPr="00581607" w:rsidRDefault="00581607" w:rsidP="00581607">
      <w:pPr>
        <w:ind w:left="360"/>
        <w:rPr>
          <w:rFonts w:ascii="Times New Roman" w:hAnsi="Times New Roman" w:cs="Times New Roman"/>
        </w:rPr>
      </w:pPr>
    </w:p>
    <w:p w14:paraId="6289A3F0" w14:textId="77777777" w:rsidR="00581607" w:rsidRPr="00D651C2" w:rsidRDefault="00581607" w:rsidP="00D651C2">
      <w:pPr>
        <w:rPr>
          <w:rFonts w:ascii="Times New Roman" w:hAnsi="Times New Roman" w:cs="Times New Roman"/>
          <w:b/>
          <w:bCs/>
        </w:rPr>
      </w:pPr>
    </w:p>
    <w:p w14:paraId="04AB917D" w14:textId="415B94A1" w:rsidR="00016658" w:rsidRPr="007B6A69" w:rsidRDefault="00016658" w:rsidP="00581607">
      <w:pPr>
        <w:jc w:val="center"/>
        <w:rPr>
          <w:rFonts w:ascii="Times New Roman" w:hAnsi="Times New Roman" w:cs="Times New Roman"/>
        </w:rPr>
      </w:pPr>
    </w:p>
    <w:p w14:paraId="4B0BBE0D" w14:textId="76BAA850" w:rsidR="00D83D83" w:rsidRPr="004031E4" w:rsidRDefault="00D83D83" w:rsidP="00D83D83">
      <w:pPr>
        <w:pStyle w:val="Heading2"/>
        <w:ind w:firstLine="360"/>
        <w:rPr>
          <w:rFonts w:ascii="Times New Roman" w:eastAsiaTheme="minorHAnsi" w:hAnsi="Times New Roman" w:cs="Times New Roman"/>
          <w:b/>
          <w:bCs/>
          <w:sz w:val="32"/>
          <w:szCs w:val="32"/>
        </w:rPr>
      </w:pPr>
      <w:r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I.4 </w:t>
      </w:r>
      <w:r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 xml:space="preserve">Setup </w:t>
      </w:r>
      <w:r w:rsidRPr="00D83D83">
        <w:rPr>
          <w:rFonts w:ascii="Times New Roman" w:eastAsiaTheme="minorHAnsi" w:hAnsi="Times New Roman" w:cs="Times New Roman"/>
          <w:b/>
          <w:bCs/>
          <w:color w:val="FF0000"/>
          <w:sz w:val="32"/>
          <w:szCs w:val="32"/>
        </w:rPr>
        <w:t xml:space="preserve">Mininet </w:t>
      </w:r>
      <w:r w:rsidRPr="002B1DED">
        <w:rPr>
          <w:rFonts w:ascii="Times New Roman" w:eastAsiaTheme="minorHAnsi" w:hAnsi="Times New Roman" w:cs="Times New Roman"/>
          <w:b/>
          <w:bCs/>
          <w:color w:val="auto"/>
          <w:sz w:val="32"/>
          <w:szCs w:val="32"/>
        </w:rPr>
        <w:t>Node</w:t>
      </w:r>
      <w:r w:rsidRPr="002B1DED">
        <w:rPr>
          <w:rFonts w:ascii="Times New Roman" w:eastAsiaTheme="minorHAnsi" w:hAnsi="Times New Roman" w:cs="Times New Roman"/>
          <w:b/>
          <w:bCs/>
          <w:sz w:val="32"/>
          <w:szCs w:val="32"/>
        </w:rPr>
        <w:t>.</w:t>
      </w:r>
    </w:p>
    <w:p w14:paraId="5DCCEA18" w14:textId="77777777" w:rsidR="00FD2ECF" w:rsidRPr="00FD2ECF" w:rsidRDefault="00FD2ECF" w:rsidP="00FD2ECF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FD2EC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Following instructions of Onos+P4 tutorial command: </w:t>
      </w:r>
      <w:hyperlink r:id="rId27" w:history="1">
        <w:r w:rsidRPr="00FD2ECF">
          <w:rPr>
            <w:rStyle w:val="Hyperlink"/>
            <w:rFonts w:ascii="Times New Roman" w:hAnsi="Times New Roman" w:cs="Times New Roman"/>
          </w:rPr>
          <w:t>https://github.com/opennetworkinglab/ngsdn-tutorial</w:t>
        </w:r>
      </w:hyperlink>
    </w:p>
    <w:p w14:paraId="5AF1F602" w14:textId="19E059D9" w:rsidR="00016658" w:rsidRDefault="00F05643" w:rsidP="00F05643">
      <w:pPr>
        <w:ind w:left="360"/>
        <w:jc w:val="center"/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40"/>
          <w:szCs w:val="40"/>
        </w:rPr>
      </w:pPr>
      <w:r w:rsidRPr="007B6A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E39314" wp14:editId="2A39FC56">
            <wp:extent cx="3454400" cy="3231857"/>
            <wp:effectExtent l="0" t="0" r="0" b="6985"/>
            <wp:docPr id="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460822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59711" cy="3236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5FBE" w14:textId="56D34ABB" w:rsidR="00F05643" w:rsidRPr="00CB7770" w:rsidRDefault="00F05643" w:rsidP="00F05643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CB7770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lone P4-MUP-SRv6 repository and install required depen</w:t>
      </w:r>
      <w:r w:rsidR="00CB7770" w:rsidRPr="00CB7770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d</w:t>
      </w:r>
      <w:r w:rsidRPr="00CB7770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encies:</w:t>
      </w:r>
    </w:p>
    <w:p w14:paraId="1BF3D591" w14:textId="77777777" w:rsidR="00F05643" w:rsidRPr="00F05643" w:rsidRDefault="00F05643" w:rsidP="00F05643">
      <w:pPr>
        <w:pStyle w:val="ListParagraph"/>
        <w:numPr>
          <w:ilvl w:val="0"/>
          <w:numId w:val="12"/>
        </w:numPr>
        <w:ind w:left="1080"/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F05643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d P4-MUP-SRv6</w:t>
      </w:r>
    </w:p>
    <w:p w14:paraId="4F127A74" w14:textId="77777777" w:rsidR="001C2117" w:rsidRDefault="00F05643" w:rsidP="001C2117">
      <w:pPr>
        <w:pStyle w:val="ListParagraph"/>
        <w:numPr>
          <w:ilvl w:val="0"/>
          <w:numId w:val="12"/>
        </w:numPr>
        <w:ind w:left="1080"/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F05643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make </w:t>
      </w: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deps</w:t>
      </w:r>
    </w:p>
    <w:p w14:paraId="3D9AB85D" w14:textId="13DA0324" w:rsidR="00F05643" w:rsidRPr="001C2117" w:rsidRDefault="001C2117" w:rsidP="001C2117">
      <w:p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b/>
          <w:bCs/>
          <w:color w:val="FF0000"/>
          <w:sz w:val="28"/>
          <w:szCs w:val="28"/>
        </w:rPr>
        <w:t>S</w:t>
      </w:r>
      <w:r w:rsidR="00CB7770" w:rsidRPr="001C2117">
        <w:rPr>
          <w:rStyle w:val="Heading1Char"/>
          <w:rFonts w:ascii="Times New Roman" w:eastAsiaTheme="minorHAnsi" w:hAnsi="Times New Roman" w:cs="Times New Roman"/>
          <w:b/>
          <w:bCs/>
          <w:color w:val="FF0000"/>
          <w:sz w:val="28"/>
          <w:szCs w:val="28"/>
        </w:rPr>
        <w:t xml:space="preserve">tart </w:t>
      </w:r>
      <w:r w:rsidRPr="001C2117">
        <w:rPr>
          <w:rStyle w:val="Heading1Char"/>
          <w:rFonts w:ascii="Times New Roman" w:eastAsiaTheme="minorHAnsi" w:hAnsi="Times New Roman" w:cs="Times New Roman"/>
          <w:b/>
          <w:bCs/>
          <w:color w:val="FF0000"/>
          <w:sz w:val="28"/>
          <w:szCs w:val="28"/>
        </w:rPr>
        <w:t xml:space="preserve">P4-MUP-SRv6 </w:t>
      </w:r>
      <w:r w:rsidR="0033704D" w:rsidRPr="001C2117">
        <w:rPr>
          <w:rStyle w:val="Heading1Char"/>
          <w:rFonts w:ascii="Times New Roman" w:eastAsiaTheme="minorHAnsi" w:hAnsi="Times New Roman" w:cs="Times New Roman"/>
          <w:b/>
          <w:bCs/>
          <w:color w:val="FF0000"/>
          <w:sz w:val="28"/>
          <w:szCs w:val="28"/>
        </w:rPr>
        <w:t>project</w:t>
      </w:r>
      <w:r w:rsidR="00CB7770" w:rsidRPr="001C2117">
        <w:rPr>
          <w:rStyle w:val="Heading1Char"/>
          <w:rFonts w:ascii="Times New Roman" w:eastAsiaTheme="minorHAnsi" w:hAnsi="Times New Roman" w:cs="Times New Roman"/>
          <w:b/>
          <w:bCs/>
          <w:color w:val="FF0000"/>
          <w:sz w:val="28"/>
          <w:szCs w:val="28"/>
        </w:rPr>
        <w:t>:</w:t>
      </w:r>
    </w:p>
    <w:p w14:paraId="26C57607" w14:textId="5B09413C" w:rsidR="00016658" w:rsidRPr="001C2117" w:rsidRDefault="00016658" w:rsidP="00016658">
      <w:pPr>
        <w:pStyle w:val="ListParagraph"/>
        <w:numPr>
          <w:ilvl w:val="0"/>
          <w:numId w:val="12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d P4-MUP-SRv6</w:t>
      </w:r>
    </w:p>
    <w:p w14:paraId="72CC84DA" w14:textId="53D1FF21" w:rsidR="00016658" w:rsidRPr="001C2117" w:rsidRDefault="007713A6" w:rsidP="00016658">
      <w:pPr>
        <w:pStyle w:val="ListParagraph"/>
        <w:numPr>
          <w:ilvl w:val="0"/>
          <w:numId w:val="12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make restart</w:t>
      </w:r>
    </w:p>
    <w:p w14:paraId="2EB5CF04" w14:textId="06E2BE9B" w:rsidR="007713A6" w:rsidRPr="001C2117" w:rsidRDefault="007713A6" w:rsidP="007713A6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ait about 1 minute for warming up.</w:t>
      </w:r>
    </w:p>
    <w:p w14:paraId="40FE45A3" w14:textId="3D4CA229" w:rsidR="007713A6" w:rsidRPr="001C2117" w:rsidRDefault="007713A6" w:rsidP="007713A6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Inject network config file to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os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:</w:t>
      </w:r>
    </w:p>
    <w:p w14:paraId="5F4E19B0" w14:textId="4CB5472F" w:rsidR="007713A6" w:rsidRPr="001C2117" w:rsidRDefault="007713A6" w:rsidP="007713A6">
      <w:pPr>
        <w:pStyle w:val="ListParagraph"/>
        <w:numPr>
          <w:ilvl w:val="0"/>
          <w:numId w:val="1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make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netcfg</w:t>
      </w:r>
      <w:proofErr w:type="spellEnd"/>
    </w:p>
    <w:p w14:paraId="0785E39C" w14:textId="3B0EAE97" w:rsidR="007713A6" w:rsidRPr="001C2117" w:rsidRDefault="007713A6" w:rsidP="007713A6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Activate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os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pplication:</w:t>
      </w:r>
    </w:p>
    <w:p w14:paraId="6C804702" w14:textId="77059360" w:rsidR="007713A6" w:rsidRPr="001C2117" w:rsidRDefault="007713A6" w:rsidP="007713A6">
      <w:pPr>
        <w:pStyle w:val="ListParagraph"/>
        <w:numPr>
          <w:ilvl w:val="0"/>
          <w:numId w:val="1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ake app-reload</w:t>
      </w:r>
    </w:p>
    <w:p w14:paraId="380AE0BB" w14:textId="17E78A27" w:rsidR="007713A6" w:rsidRPr="001C2117" w:rsidRDefault="007713A6" w:rsidP="007713A6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Wait about 1 minute for warming up. Then go to Browser to check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os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system on </w:t>
      </w:r>
      <w:hyperlink r:id="rId29" w:anchor="/topo2" w:history="1">
        <w:r w:rsidRPr="001C2117">
          <w:rPr>
            <w:rStyle w:val="Hyperlink"/>
            <w:rFonts w:ascii="Times New Roman" w:hAnsi="Times New Roman" w:cs="Times New Roman"/>
          </w:rPr>
          <w:t>http://192.168.20.11:8181/onos/ui/login.html#/topo2</w:t>
        </w:r>
      </w:hyperlink>
    </w:p>
    <w:p w14:paraId="26904E71" w14:textId="2B45F53A" w:rsidR="007713A6" w:rsidRPr="001C2117" w:rsidRDefault="007713A6" w:rsidP="007713A6">
      <w:pPr>
        <w:pStyle w:val="ListParagraph"/>
        <w:numPr>
          <w:ilvl w:val="0"/>
          <w:numId w:val="15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User: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os</w:t>
      </w:r>
      <w:proofErr w:type="spellEnd"/>
    </w:p>
    <w:p w14:paraId="0B3CAA23" w14:textId="4796E5BF" w:rsidR="007713A6" w:rsidRPr="001C2117" w:rsidRDefault="007713A6" w:rsidP="007713A6">
      <w:pPr>
        <w:pStyle w:val="ListParagraph"/>
        <w:numPr>
          <w:ilvl w:val="0"/>
          <w:numId w:val="15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assword: rocks</w:t>
      </w:r>
    </w:p>
    <w:p w14:paraId="17E3CD8A" w14:textId="49097A77" w:rsidR="007713A6" w:rsidRPr="001C2117" w:rsidRDefault="007713A6" w:rsidP="007713A6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an monitor the network topology in real-time.</w:t>
      </w:r>
    </w:p>
    <w:p w14:paraId="6CB272B9" w14:textId="72313BBE" w:rsidR="00841A15" w:rsidRPr="001C2117" w:rsidRDefault="00841A15" w:rsidP="00B7202C">
      <w:pPr>
        <w:jc w:val="center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5CDD21F" wp14:editId="50F3EA5D">
            <wp:extent cx="4483100" cy="2655854"/>
            <wp:effectExtent l="0" t="0" r="0" b="0"/>
            <wp:docPr id="2082718744" name="Picture 1" descr="A network of connected line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718744" name="Picture 1" descr="A network of connected lines and dots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89887" cy="2659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95109" w14:textId="5FDD1E31" w:rsidR="00841A15" w:rsidRPr="001C2117" w:rsidRDefault="00841A15" w:rsidP="007713A6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nstall “bridge-utils” packet for Mininet container:</w:t>
      </w:r>
    </w:p>
    <w:p w14:paraId="774F3B35" w14:textId="331E5807" w:rsidR="00841A15" w:rsidRPr="001C2117" w:rsidRDefault="00841A15" w:rsidP="00841A15">
      <w:pPr>
        <w:pStyle w:val="ListParagraph"/>
        <w:numPr>
          <w:ilvl w:val="0"/>
          <w:numId w:val="16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h</w:t>
      </w:r>
      <w:proofErr w:type="spellEnd"/>
    </w:p>
    <w:p w14:paraId="2EA8557B" w14:textId="3E15E6A2" w:rsidR="00841A15" w:rsidRPr="001C2117" w:rsidRDefault="00841A15" w:rsidP="00841A15">
      <w:pPr>
        <w:pStyle w:val="ListParagraph"/>
        <w:numPr>
          <w:ilvl w:val="0"/>
          <w:numId w:val="16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echo "deb http://archive.debian.org/debian stretch main" &gt; /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etc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/apt/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ources.lis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&amp;&amp;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hmod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1777 /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mp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&amp;&amp; rm -rf /var/lib/apt/lists/* &amp;&amp; apt-get update &amp;&amp; apt install bridge-utils</w:t>
      </w:r>
    </w:p>
    <w:p w14:paraId="6FCE451C" w14:textId="58F4D4CC" w:rsidR="00FA5787" w:rsidRPr="001C2117" w:rsidRDefault="00841A15" w:rsidP="00B7202C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Then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trl+D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to exit.</w:t>
      </w:r>
    </w:p>
    <w:p w14:paraId="4F726084" w14:textId="77777777" w:rsidR="00FA5787" w:rsidRPr="001C2117" w:rsidRDefault="00FA5787" w:rsidP="00841A15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6468577D" w14:textId="28B7DDB1" w:rsidR="008821D9" w:rsidRPr="001C2117" w:rsidRDefault="008821D9" w:rsidP="008821D9">
      <w:pPr>
        <w:pStyle w:val="ListParagraph"/>
        <w:numPr>
          <w:ilvl w:val="0"/>
          <w:numId w:val="21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Connect worker2 to virtual Switch running inside Mininet container</w:t>
      </w:r>
    </w:p>
    <w:p w14:paraId="37A8F678" w14:textId="738C3208" w:rsidR="00841A15" w:rsidRPr="001C2117" w:rsidRDefault="00841A15" w:rsidP="00841A15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hen</w:t>
      </w:r>
      <w:r w:rsidR="00FA5787"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create a bridge for linking </w:t>
      </w:r>
      <w:r w:rsidR="008821D9"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virtual </w:t>
      </w:r>
      <w:r w:rsidR="00FA5787"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ethernet of host(v_eth1) to </w:t>
      </w:r>
      <w:r w:rsidR="008821D9"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virtual </w:t>
      </w:r>
      <w:r w:rsidR="00FA5787"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ethernet of switch </w:t>
      </w:r>
      <w:r w:rsidR="00FA5787"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R1</w:t>
      </w:r>
      <w:r w:rsidR="008821D9"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(v_eth3)</w:t>
      </w:r>
      <w:r w:rsidR="00FA5787"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running inside Mininet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: </w:t>
      </w:r>
    </w:p>
    <w:p w14:paraId="68043BF9" w14:textId="77777777" w:rsidR="00841A15" w:rsidRPr="001C2117" w:rsidRDefault="00841A15" w:rsidP="00841A15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br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ybridge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</w:p>
    <w:p w14:paraId="41460990" w14:textId="44264FE9" w:rsidR="00841A15" w:rsidRPr="001C2117" w:rsidRDefault="00841A15" w:rsidP="00841A15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p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link add v_eth1 type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veth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peer name v_eth2 &amp;&amp;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_eth1 up</w:t>
      </w:r>
    </w:p>
    <w:p w14:paraId="36E9ABE2" w14:textId="77777777" w:rsidR="00841A15" w:rsidRPr="001C2117" w:rsidRDefault="00841A15" w:rsidP="00841A15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p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link set v_eth2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netns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 $(docker inspect --format='{{ .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tate.Pid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}}' $(docker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s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-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qf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"name=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"))</w:t>
      </w:r>
    </w:p>
    <w:p w14:paraId="3D73DD63" w14:textId="77777777" w:rsidR="00841A15" w:rsidRPr="001C2117" w:rsidRDefault="00841A15" w:rsidP="00841A15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_eth2 up</w:t>
      </w:r>
    </w:p>
    <w:p w14:paraId="2100E21A" w14:textId="77777777" w:rsidR="00841A15" w:rsidRPr="001C2117" w:rsidRDefault="00841A15" w:rsidP="00841A15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if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ybridge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_eth2 </w:t>
      </w:r>
    </w:p>
    <w:p w14:paraId="39EECFB2" w14:textId="77777777" w:rsidR="00841A15" w:rsidRPr="001C2117" w:rsidRDefault="00841A15" w:rsidP="00841A15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if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ybridge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_eth3</w:t>
      </w:r>
    </w:p>
    <w:p w14:paraId="100A1A30" w14:textId="4E992B12" w:rsidR="00841A15" w:rsidRPr="001C2117" w:rsidRDefault="00841A15" w:rsidP="00841A15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ybridge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10.100.200.19/24 up</w:t>
      </w:r>
    </w:p>
    <w:p w14:paraId="78DBB9B7" w14:textId="449501D9" w:rsidR="008821D9" w:rsidRPr="00F33C40" w:rsidRDefault="00841A15" w:rsidP="008821D9">
      <w:pPr>
        <w:pStyle w:val="ListParagraph"/>
        <w:numPr>
          <w:ilvl w:val="0"/>
          <w:numId w:val="17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ping 10.100.200.20 -I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ybridge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-c 2</w:t>
      </w:r>
    </w:p>
    <w:p w14:paraId="3DFE8DC2" w14:textId="0733FE96" w:rsidR="008821D9" w:rsidRPr="001C2117" w:rsidRDefault="008821D9" w:rsidP="008821D9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hen create a bridge for linking virtual ethernet of host(v_eth1) to physical ethernet of host(</w:t>
      </w:r>
      <w:r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enxf8e43b4d17e5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):</w:t>
      </w:r>
    </w:p>
    <w:p w14:paraId="3116D168" w14:textId="77777777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del-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0</w:t>
      </w:r>
    </w:p>
    <w:p w14:paraId="536C61DD" w14:textId="77777777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0</w:t>
      </w:r>
    </w:p>
    <w:p w14:paraId="7FF34861" w14:textId="77777777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0 up</w:t>
      </w:r>
    </w:p>
    <w:p w14:paraId="332C9D10" w14:textId="77777777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port br0 </w:t>
      </w:r>
      <w:r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enxf8e43b4d17e5</w:t>
      </w:r>
    </w:p>
    <w:p w14:paraId="519230F9" w14:textId="77777777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port br0 v_eth1</w:t>
      </w:r>
    </w:p>
    <w:p w14:paraId="706DA934" w14:textId="77777777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enxf8e43b4d17e5 0</w:t>
      </w:r>
    </w:p>
    <w:p w14:paraId="5A3D1EDC" w14:textId="7C49D713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lastRenderedPageBreak/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0 10.100.200.4/24 up</w:t>
      </w:r>
    </w:p>
    <w:p w14:paraId="3B590A44" w14:textId="75D5D74E" w:rsidR="008821D9" w:rsidRPr="001C2117" w:rsidRDefault="008821D9" w:rsidP="008821D9">
      <w:pPr>
        <w:pStyle w:val="ListParagraph"/>
        <w:numPr>
          <w:ilvl w:val="0"/>
          <w:numId w:val="18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ing 10.100.200.20 -I br0 -c 2</w:t>
      </w:r>
    </w:p>
    <w:p w14:paraId="15CBAAD0" w14:textId="77777777" w:rsidR="008821D9" w:rsidRPr="001C2117" w:rsidRDefault="008821D9" w:rsidP="008821D9">
      <w:pPr>
        <w:pStyle w:val="ListParagraph"/>
        <w:numPr>
          <w:ilvl w:val="0"/>
          <w:numId w:val="19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we can connect worker2(10.100.200.3) to virtual host running on Mininet (10.100.200.20). </w:t>
      </w:r>
    </w:p>
    <w:p w14:paraId="3F71F932" w14:textId="06869198" w:rsidR="008821D9" w:rsidRPr="001C2117" w:rsidRDefault="008821D9" w:rsidP="008821D9">
      <w:pPr>
        <w:pStyle w:val="ListParagraph"/>
        <w:numPr>
          <w:ilvl w:val="0"/>
          <w:numId w:val="19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est by “ping 10.100.200.20” from worker2</w:t>
      </w:r>
    </w:p>
    <w:p w14:paraId="1FBAE3A5" w14:textId="77777777" w:rsidR="00016658" w:rsidRPr="001C2117" w:rsidRDefault="00016658" w:rsidP="007713A6">
      <w:p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</w:p>
    <w:p w14:paraId="0021C220" w14:textId="1177CD6E" w:rsidR="00400943" w:rsidRPr="001C2117" w:rsidRDefault="00400943" w:rsidP="00400943">
      <w:pPr>
        <w:pStyle w:val="ListParagraph"/>
        <w:numPr>
          <w:ilvl w:val="0"/>
          <w:numId w:val="21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Connect worker3 to virtual Switch running inside Mininet container</w:t>
      </w:r>
    </w:p>
    <w:p w14:paraId="20E12EFA" w14:textId="07D0DCF2" w:rsidR="00400943" w:rsidRPr="001C2117" w:rsidRDefault="00400943" w:rsidP="00400943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Then create a bridge for linking virtual ethernet of host(v2_eth1) to virtual ethernet of switch </w:t>
      </w:r>
      <w:r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R8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(v2_eth3) running inside Mininet:</w:t>
      </w:r>
    </w:p>
    <w:p w14:paraId="79D3F1D3" w14:textId="77777777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p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link add v2_eth1 type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veth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peer name v2_eth2 &amp;&amp;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2_eth1 up</w:t>
      </w:r>
    </w:p>
    <w:p w14:paraId="0AD88EF7" w14:textId="736BCEB4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p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link set v2_eth2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netns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 $(docker inspect --format='{{ .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tate.Pid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}}' $(docker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s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-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qf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"name=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"))</w:t>
      </w:r>
    </w:p>
    <w:p w14:paraId="30F14C88" w14:textId="77777777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br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2 </w:t>
      </w:r>
    </w:p>
    <w:p w14:paraId="3411DD17" w14:textId="77777777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2_eth2 up</w:t>
      </w:r>
    </w:p>
    <w:p w14:paraId="2C5B9379" w14:textId="77777777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if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2 v2_eth2 </w:t>
      </w:r>
    </w:p>
    <w:p w14:paraId="503553CF" w14:textId="77777777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if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2 v2_eth3</w:t>
      </w:r>
    </w:p>
    <w:p w14:paraId="44E100EA" w14:textId="50550E9C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2 192.168.0.19/24 up</w:t>
      </w:r>
    </w:p>
    <w:p w14:paraId="0CFB9DBB" w14:textId="06ECE109" w:rsidR="00400943" w:rsidRPr="001C2117" w:rsidRDefault="00400943" w:rsidP="00400943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ping 192.168.0.20 -I mybridge2 -c 2</w:t>
      </w:r>
    </w:p>
    <w:p w14:paraId="2C6633C0" w14:textId="5D9EC973" w:rsidR="00400943" w:rsidRPr="001C2117" w:rsidRDefault="00400943" w:rsidP="00400943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hen create a bridge for linking virtual ethernet of host(v2_eth1) to physical ethernet of host(</w:t>
      </w:r>
      <w:r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enxf8e43b26ac73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):</w:t>
      </w:r>
    </w:p>
    <w:p w14:paraId="67DC11FC" w14:textId="77777777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del-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1</w:t>
      </w:r>
    </w:p>
    <w:p w14:paraId="00AACF99" w14:textId="77777777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</w:t>
      </w: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1</w:t>
      </w:r>
    </w:p>
    <w:p w14:paraId="33EAD0B0" w14:textId="77777777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1 up</w:t>
      </w:r>
    </w:p>
    <w:p w14:paraId="5254BAF1" w14:textId="77777777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port br1 </w:t>
      </w:r>
      <w:r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enxf8e43b26ac73</w:t>
      </w:r>
    </w:p>
    <w:p w14:paraId="17948E13" w14:textId="77777777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port br1 v2_eth1</w:t>
      </w:r>
    </w:p>
    <w:p w14:paraId="391B3AE1" w14:textId="77777777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enxf8e43b26ac73 0</w:t>
      </w:r>
    </w:p>
    <w:p w14:paraId="1BD46A49" w14:textId="5772AC8C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1 192.168.0.4/24 up</w:t>
      </w:r>
    </w:p>
    <w:p w14:paraId="29AA1041" w14:textId="63B257CF" w:rsidR="00400943" w:rsidRPr="001C2117" w:rsidRDefault="00400943" w:rsidP="0040094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ing 192.168.0.20 -I br1 -c 2</w:t>
      </w:r>
    </w:p>
    <w:p w14:paraId="12E08CCD" w14:textId="424B9CE1" w:rsidR="00400943" w:rsidRPr="001C2117" w:rsidRDefault="00400943" w:rsidP="00400943">
      <w:pPr>
        <w:pStyle w:val="ListParagraph"/>
        <w:numPr>
          <w:ilvl w:val="0"/>
          <w:numId w:val="24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we can connect worker3(192.168.0.3) to virtual host running on Mininet (192.168.0.20). </w:t>
      </w:r>
    </w:p>
    <w:p w14:paraId="4B8643C1" w14:textId="4B49C9C1" w:rsidR="00400943" w:rsidRDefault="00400943" w:rsidP="00400943">
      <w:pPr>
        <w:pStyle w:val="ListParagraph"/>
        <w:numPr>
          <w:ilvl w:val="0"/>
          <w:numId w:val="24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est by “ping 192.168.0.20” from worker3</w:t>
      </w:r>
    </w:p>
    <w:p w14:paraId="7A95009B" w14:textId="77777777" w:rsidR="00446BA5" w:rsidRPr="00446BA5" w:rsidRDefault="00446BA5" w:rsidP="00446BA5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1A7908C6" w14:textId="22BAE4EC" w:rsidR="00446BA5" w:rsidRPr="001C2117" w:rsidRDefault="00446BA5" w:rsidP="00446BA5">
      <w:pPr>
        <w:pStyle w:val="ListParagraph"/>
        <w:numPr>
          <w:ilvl w:val="0"/>
          <w:numId w:val="21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Connect worker</w:t>
      </w: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1</w:t>
      </w:r>
      <w:r w:rsidRPr="001C2117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to virtual Switch running inside Mininet container</w:t>
      </w:r>
    </w:p>
    <w:p w14:paraId="30525E1C" w14:textId="3EB6E834" w:rsidR="00446BA5" w:rsidRPr="001C2117" w:rsidRDefault="00446BA5" w:rsidP="00446BA5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hen create a bridge for linking virtual ethernet of host(v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3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_eth1) to virtual ethernet of switch </w:t>
      </w:r>
      <w:r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R9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(v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3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_eth3) running inside Mininet:</w:t>
      </w:r>
    </w:p>
    <w:p w14:paraId="770D24BC" w14:textId="77777777" w:rsidR="000C776A" w:rsidRP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p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link add v3_eth1 type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veth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peer name v3_eth2 &amp;&amp;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3_eth1 up</w:t>
      </w:r>
    </w:p>
    <w:p w14:paraId="1AD36AAB" w14:textId="0A159D0E" w:rsidR="000C776A" w:rsidRP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p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link set v3_eth2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netns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 $(docker inspect --format='{{ .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tate.Pid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}}' $(docker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s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-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qf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"name=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"))</w:t>
      </w:r>
    </w:p>
    <w:p w14:paraId="3BAFE51C" w14:textId="77777777" w:rsidR="000C776A" w:rsidRP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br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3 </w:t>
      </w:r>
    </w:p>
    <w:p w14:paraId="65F5257B" w14:textId="77777777" w:rsidR="000C776A" w:rsidRP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v3_eth2 up</w:t>
      </w:r>
    </w:p>
    <w:p w14:paraId="08ABD660" w14:textId="77777777" w:rsidR="000C776A" w:rsidRP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if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3 v3_eth2 </w:t>
      </w:r>
    </w:p>
    <w:p w14:paraId="434BC990" w14:textId="77777777" w:rsidR="000C776A" w:rsidRP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ctl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if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3 v3_eth3</w:t>
      </w:r>
    </w:p>
    <w:p w14:paraId="51AF2948" w14:textId="2D10E24A" w:rsidR="000C776A" w:rsidRP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mybridge3 192.168.1.19/24 up</w:t>
      </w:r>
    </w:p>
    <w:p w14:paraId="62EDBD5F" w14:textId="47CF9429" w:rsidR="000C776A" w:rsidRDefault="000C776A" w:rsidP="000C776A">
      <w:pPr>
        <w:pStyle w:val="ListParagraph"/>
        <w:numPr>
          <w:ilvl w:val="0"/>
          <w:numId w:val="22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lastRenderedPageBreak/>
        <w:t xml:space="preserve">docker exec -it  </w:t>
      </w:r>
      <w:proofErr w:type="spellStart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0C77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ping 192.168.1.20 -I mybridge3 -c 2</w:t>
      </w:r>
    </w:p>
    <w:p w14:paraId="594FF681" w14:textId="49789C12" w:rsidR="00446BA5" w:rsidRPr="001C2117" w:rsidRDefault="00446BA5" w:rsidP="00446BA5">
      <w:p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hen create a bridge for linking virtual ethernet of host(v</w:t>
      </w:r>
      <w:r w:rsid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3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_eth1) to physical ethernet of host(</w:t>
      </w:r>
      <w:r w:rsidR="008443E1"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enxaaaaaaaaab7f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):</w:t>
      </w:r>
    </w:p>
    <w:p w14:paraId="6B985180" w14:textId="77777777" w:rsidR="008443E1" w:rsidRP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del-</w:t>
      </w: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2</w:t>
      </w:r>
    </w:p>
    <w:p w14:paraId="4D7B9DCD" w14:textId="77777777" w:rsidR="008443E1" w:rsidRP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</w:t>
      </w: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r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2</w:t>
      </w:r>
    </w:p>
    <w:p w14:paraId="1A619685" w14:textId="77777777" w:rsidR="008443E1" w:rsidRP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2 up</w:t>
      </w:r>
    </w:p>
    <w:p w14:paraId="2CD82603" w14:textId="77777777" w:rsidR="008443E1" w:rsidRP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port br2 </w:t>
      </w:r>
      <w:r w:rsidRPr="008443E1">
        <w:rPr>
          <w:rStyle w:val="Heading1Char"/>
          <w:rFonts w:ascii="Times New Roman" w:eastAsiaTheme="minorHAnsi" w:hAnsi="Times New Roman" w:cs="Times New Roman"/>
          <w:color w:val="FF0000"/>
          <w:sz w:val="22"/>
          <w:szCs w:val="22"/>
        </w:rPr>
        <w:t>enxaaaaaaaaab7f</w:t>
      </w:r>
    </w:p>
    <w:p w14:paraId="7B3715AE" w14:textId="77777777" w:rsidR="008443E1" w:rsidRP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vs-vsctl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add-port br2 v3_eth1</w:t>
      </w:r>
    </w:p>
    <w:p w14:paraId="0B47B730" w14:textId="77777777" w:rsidR="008443E1" w:rsidRP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enxaaaaaaaaab7f 0</w:t>
      </w:r>
    </w:p>
    <w:p w14:paraId="594B7365" w14:textId="77777777" w:rsidR="008443E1" w:rsidRP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proofErr w:type="spellStart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fconfig</w:t>
      </w:r>
      <w:proofErr w:type="spellEnd"/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br2 192.168.1.4/24 up</w:t>
      </w:r>
    </w:p>
    <w:p w14:paraId="537EEF03" w14:textId="3E96C40E" w:rsidR="008443E1" w:rsidRDefault="008443E1" w:rsidP="008443E1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ing 192.168.1.20 -I br2 -c 2</w:t>
      </w:r>
    </w:p>
    <w:p w14:paraId="73CC07B5" w14:textId="1C3259D8" w:rsidR="00446BA5" w:rsidRPr="001C2117" w:rsidRDefault="00446BA5" w:rsidP="00446BA5">
      <w:pPr>
        <w:pStyle w:val="ListParagraph"/>
        <w:numPr>
          <w:ilvl w:val="0"/>
          <w:numId w:val="24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e can connect worker</w:t>
      </w:r>
      <w:r w:rsid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1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(192.168.</w:t>
      </w:r>
      <w:r w:rsid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1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3) to virtual host running on Mininet (192.168.</w:t>
      </w:r>
      <w:r w:rsid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1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.20). </w:t>
      </w:r>
    </w:p>
    <w:p w14:paraId="75508DCE" w14:textId="381A8FD3" w:rsidR="00446BA5" w:rsidRPr="001C2117" w:rsidRDefault="00446BA5" w:rsidP="00446BA5">
      <w:pPr>
        <w:pStyle w:val="ListParagraph"/>
        <w:numPr>
          <w:ilvl w:val="0"/>
          <w:numId w:val="24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est by “ping 192.168.</w:t>
      </w:r>
      <w:r w:rsidR="008443E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1</w:t>
      </w:r>
      <w:r w:rsidRPr="001C211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20” from worker</w:t>
      </w:r>
      <w:r w:rsidR="00147C6D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1</w:t>
      </w:r>
    </w:p>
    <w:p w14:paraId="5BFFADC3" w14:textId="77777777" w:rsidR="00400943" w:rsidRPr="007B6A69" w:rsidRDefault="00400943" w:rsidP="00400943">
      <w:pPr>
        <w:rPr>
          <w:rStyle w:val="Heading1Char"/>
          <w:rFonts w:ascii="Times New Roman" w:eastAsiaTheme="minorHAnsi" w:hAnsi="Times New Roman" w:cs="Times New Roman"/>
          <w:color w:val="auto"/>
          <w:sz w:val="28"/>
          <w:szCs w:val="28"/>
        </w:rPr>
      </w:pPr>
    </w:p>
    <w:p w14:paraId="32501AD7" w14:textId="550EA819" w:rsidR="00B625EF" w:rsidRDefault="006B439E" w:rsidP="00B625EF">
      <w:pPr>
        <w:pStyle w:val="Heading1"/>
        <w:numPr>
          <w:ilvl w:val="0"/>
          <w:numId w:val="27"/>
        </w:numPr>
        <w:rPr>
          <w:rFonts w:ascii="Times New Roman" w:eastAsiaTheme="minorHAnsi" w:hAnsi="Times New Roman" w:cs="Times New Roman"/>
          <w:b/>
          <w:bCs/>
          <w:color w:val="FF0000"/>
          <w:sz w:val="40"/>
          <w:szCs w:val="40"/>
        </w:rPr>
      </w:pPr>
      <w:r w:rsidRPr="00330428">
        <w:rPr>
          <w:rFonts w:ascii="Times New Roman" w:eastAsiaTheme="minorHAnsi" w:hAnsi="Times New Roman" w:cs="Times New Roman"/>
          <w:b/>
          <w:bCs/>
          <w:color w:val="FF0000"/>
          <w:sz w:val="40"/>
          <w:szCs w:val="40"/>
        </w:rPr>
        <w:t xml:space="preserve">Running system </w:t>
      </w:r>
    </w:p>
    <w:p w14:paraId="5BFD70A0" w14:textId="77777777" w:rsidR="00B625EF" w:rsidRDefault="00B625EF" w:rsidP="00B625EF"/>
    <w:p w14:paraId="7561DD30" w14:textId="1596E95F" w:rsidR="00B625EF" w:rsidRDefault="00AD12F1" w:rsidP="00B625EF">
      <w:pPr>
        <w:pStyle w:val="ListParagraph"/>
        <w:numPr>
          <w:ilvl w:val="0"/>
          <w:numId w:val="38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Step</w:t>
      </w:r>
      <w:r w:rsidR="00AD106A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</w:t>
      </w: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1: </w:t>
      </w:r>
      <w:r w:rsidR="002B4882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RUNNING 5G system</w:t>
      </w:r>
    </w:p>
    <w:p w14:paraId="60167E0A" w14:textId="686B6188" w:rsidR="00AD106A" w:rsidRDefault="00AD106A" w:rsidP="00AD106A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AD10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Worker3: </w:t>
      </w:r>
      <w:r w:rsidR="00927EE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tart UPF</w:t>
      </w:r>
    </w:p>
    <w:p w14:paraId="34F429E3" w14:textId="18C18E83" w:rsidR="003F442A" w:rsidRDefault="00927EE7" w:rsidP="003F442A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</w:t>
      </w:r>
      <w:r w:rsidR="003F442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d NEW_5GC/free5gc</w:t>
      </w:r>
    </w:p>
    <w:p w14:paraId="29F08E14" w14:textId="044F413E" w:rsidR="003F442A" w:rsidRDefault="00927EE7" w:rsidP="003F442A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/bin/</w:t>
      </w:r>
      <w:proofErr w:type="spellStart"/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upf</w:t>
      </w:r>
      <w:proofErr w:type="spellEnd"/>
    </w:p>
    <w:p w14:paraId="7EEF2D8E" w14:textId="41E45F3F" w:rsidR="00FA5453" w:rsidRDefault="00FA5453" w:rsidP="00FA5453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AD10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Worker: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start </w:t>
      </w:r>
      <w:proofErr w:type="spellStart"/>
      <w:r w:rsidR="008D31E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ebconsole</w:t>
      </w:r>
      <w:proofErr w:type="spellEnd"/>
    </w:p>
    <w:p w14:paraId="38B3ADD4" w14:textId="4FE6BE3F" w:rsidR="00FA5453" w:rsidRDefault="00FA5453" w:rsidP="00FA545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d free5gc</w:t>
      </w:r>
      <w:r w:rsidR="008D31E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/</w:t>
      </w:r>
      <w:proofErr w:type="spellStart"/>
      <w:r w:rsidR="008D31E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ebconsole</w:t>
      </w:r>
      <w:proofErr w:type="spellEnd"/>
    </w:p>
    <w:p w14:paraId="092BC96C" w14:textId="23350EED" w:rsidR="00FA5453" w:rsidRPr="008D31EA" w:rsidRDefault="00FA5453" w:rsidP="008D31EA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/bin/</w:t>
      </w:r>
      <w:proofErr w:type="spellStart"/>
      <w:r w:rsidR="008D31E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ebconsole</w:t>
      </w:r>
      <w:proofErr w:type="spellEnd"/>
    </w:p>
    <w:p w14:paraId="31090A6D" w14:textId="3267B710" w:rsidR="00927EE7" w:rsidRDefault="00927EE7" w:rsidP="00927EE7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927EE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orker</w:t>
      </w:r>
      <w:r w:rsidRPr="00927EE7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: start </w:t>
      </w:r>
      <w:r w:rsid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5GC core</w:t>
      </w:r>
    </w:p>
    <w:p w14:paraId="672585D3" w14:textId="296FE1E3" w:rsidR="002F758E" w:rsidRDefault="002F758E" w:rsidP="002F758E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d free5gc</w:t>
      </w:r>
    </w:p>
    <w:p w14:paraId="70331A93" w14:textId="23DA020D" w:rsidR="002F758E" w:rsidRDefault="002F758E" w:rsidP="002F758E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/run.sh</w:t>
      </w:r>
    </w:p>
    <w:p w14:paraId="364723C9" w14:textId="5264216D" w:rsidR="002F758E" w:rsidRDefault="002F758E" w:rsidP="002F758E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 Worker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2</w:t>
      </w:r>
      <w:r w:rsidRP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node: start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GNB</w:t>
      </w:r>
      <w:r w:rsidRP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</w:p>
    <w:p w14:paraId="091F1D0C" w14:textId="5C8BCFDB" w:rsidR="002F758E" w:rsidRDefault="00BD2A04" w:rsidP="002F758E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</w:t>
      </w:r>
      <w:r w:rsid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d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NEW_5GC/UERANSIM</w:t>
      </w:r>
    </w:p>
    <w:p w14:paraId="02CDCFF3" w14:textId="747D90BB" w:rsidR="00BD2A04" w:rsidRPr="002F758E" w:rsidRDefault="00BD2A04" w:rsidP="002F758E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/bui</w:t>
      </w:r>
      <w:r w:rsidR="00F9398B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l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d/nr-</w:t>
      </w:r>
      <w:proofErr w:type="spellStart"/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gnb</w:t>
      </w:r>
      <w:proofErr w:type="spellEnd"/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-c ./config/free5gc-gnb</w:t>
      </w:r>
      <w:r w:rsidR="00F9398B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yaml</w:t>
      </w:r>
    </w:p>
    <w:p w14:paraId="276F8EC9" w14:textId="0F851132" w:rsidR="00F9398B" w:rsidRDefault="00F9398B" w:rsidP="00F9398B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 Worker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2</w:t>
      </w:r>
      <w:r w:rsidRP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node: start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UE</w:t>
      </w:r>
      <w:r w:rsidRPr="002F758E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</w:p>
    <w:p w14:paraId="7DC5838A" w14:textId="77777777" w:rsidR="00F9398B" w:rsidRDefault="00F9398B" w:rsidP="00F9398B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d NEW_5GC/UERANSIM</w:t>
      </w:r>
    </w:p>
    <w:p w14:paraId="1D545320" w14:textId="10D93AEB" w:rsidR="00F9398B" w:rsidRPr="002F758E" w:rsidRDefault="00F9398B" w:rsidP="00F9398B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./build/nr-</w:t>
      </w:r>
      <w:proofErr w:type="spellStart"/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ue</w:t>
      </w:r>
      <w:proofErr w:type="spellEnd"/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-c ./config/free5gc-ue.yaml</w:t>
      </w:r>
    </w:p>
    <w:p w14:paraId="435BD72B" w14:textId="77777777" w:rsidR="002F758E" w:rsidRPr="002F758E" w:rsidRDefault="002F758E" w:rsidP="002F758E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399F1E74" w14:textId="77777777" w:rsidR="00927EE7" w:rsidRPr="00927EE7" w:rsidRDefault="00927EE7" w:rsidP="00927EE7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52CC48D1" w14:textId="046906C8" w:rsidR="00AD106A" w:rsidRDefault="00AD106A" w:rsidP="00B625EF">
      <w:pPr>
        <w:pStyle w:val="ListParagraph"/>
        <w:numPr>
          <w:ilvl w:val="0"/>
          <w:numId w:val="38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Step 2:</w:t>
      </w:r>
      <w:r w:rsidR="00CF3207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RUNNING MININET NETWORK</w:t>
      </w:r>
    </w:p>
    <w:p w14:paraId="353365AE" w14:textId="77777777" w:rsidR="003C7D59" w:rsidRPr="00A0648B" w:rsidRDefault="003C7D59" w:rsidP="003C7D59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0FD0A4DF" w14:textId="77777777" w:rsidR="003C7D59" w:rsidRDefault="003C7D59" w:rsidP="003C7D59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AD10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Worker3: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elete routing rules if have </w:t>
      </w:r>
    </w:p>
    <w:p w14:paraId="6357AA76" w14:textId="2B675EAB" w:rsidR="003C7D59" w:rsidRPr="003C7D59" w:rsidRDefault="003C7D59" w:rsidP="003C7D59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3C7D59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route del -net 10.60.0.0/24 </w:t>
      </w:r>
      <w:proofErr w:type="spellStart"/>
      <w:r w:rsidRPr="003C7D59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gw</w:t>
      </w:r>
      <w:proofErr w:type="spellEnd"/>
      <w:r w:rsidRPr="003C7D59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192.168.0.20</w:t>
      </w:r>
    </w:p>
    <w:p w14:paraId="00B4C83F" w14:textId="771E600C" w:rsidR="00CF3207" w:rsidRDefault="00CF3207" w:rsidP="00CF3207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AD10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r w:rsidRPr="00AD10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: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restart network</w:t>
      </w:r>
    </w:p>
    <w:p w14:paraId="3272D9C7" w14:textId="53A347D8" w:rsidR="00CF3207" w:rsidRDefault="00CF3207" w:rsidP="00CF3207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d P4-MUP-SRv6</w:t>
      </w:r>
    </w:p>
    <w:p w14:paraId="7B19664E" w14:textId="093961AB" w:rsidR="00CF3207" w:rsidRDefault="00CF3207" w:rsidP="00CF3207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ake restart</w:t>
      </w:r>
    </w:p>
    <w:p w14:paraId="660B8D3F" w14:textId="1AA4A587" w:rsidR="00745A21" w:rsidRDefault="00745A21" w:rsidP="00CF3207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745A2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docker exec -it  </w:t>
      </w:r>
      <w:proofErr w:type="spellStart"/>
      <w:r w:rsidRPr="00745A2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proofErr w:type="spellEnd"/>
      <w:r w:rsidRPr="00745A2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</w:t>
      </w:r>
      <w:proofErr w:type="spellStart"/>
      <w:r w:rsidRPr="00745A21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h</w:t>
      </w:r>
      <w:proofErr w:type="spellEnd"/>
    </w:p>
    <w:p w14:paraId="3458910D" w14:textId="7D4370E2" w:rsidR="00465F5F" w:rsidRDefault="00465F5F" w:rsidP="00CF3207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echo "deb http://archive.debian.org/debian stretch main" &gt; /</w:t>
      </w:r>
      <w:proofErr w:type="spellStart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etc</w:t>
      </w:r>
      <w:proofErr w:type="spellEnd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/apt/</w:t>
      </w:r>
      <w:proofErr w:type="spellStart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sources.list</w:t>
      </w:r>
      <w:proofErr w:type="spellEnd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&amp;&amp; </w:t>
      </w:r>
      <w:proofErr w:type="spellStart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hmod</w:t>
      </w:r>
      <w:proofErr w:type="spellEnd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1777 /</w:t>
      </w:r>
      <w:proofErr w:type="spellStart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mp</w:t>
      </w:r>
      <w:proofErr w:type="spellEnd"/>
      <w:r w:rsidRPr="00465F5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&amp;&amp; rm -rf /var/lib/apt/lists/* &amp;&amp; apt-get update &amp;&amp; apt install bridge-utils</w:t>
      </w:r>
    </w:p>
    <w:p w14:paraId="4C03754F" w14:textId="247FCE0B" w:rsidR="00A0648B" w:rsidRDefault="00A0648B" w:rsidP="00CF3207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make </w:t>
      </w:r>
      <w:proofErr w:type="spellStart"/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netcfg</w:t>
      </w:r>
      <w:proofErr w:type="spellEnd"/>
    </w:p>
    <w:p w14:paraId="4789ABA8" w14:textId="21CAF397" w:rsidR="00A0648B" w:rsidRDefault="00A0648B" w:rsidP="00CF3207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ake app-reload</w:t>
      </w:r>
    </w:p>
    <w:p w14:paraId="3A116454" w14:textId="258525FF" w:rsidR="00605F28" w:rsidRDefault="00605F28" w:rsidP="00CF3207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ash run.sh</w:t>
      </w:r>
    </w:p>
    <w:p w14:paraId="4BAA3D3E" w14:textId="5BD829A1" w:rsidR="00CF3207" w:rsidRPr="00501A85" w:rsidRDefault="00BA58E3" w:rsidP="00CF3207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501A85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Then on Worker2</w:t>
      </w:r>
    </w:p>
    <w:p w14:paraId="4033D915" w14:textId="6E9EF780" w:rsidR="00BA58E3" w:rsidRPr="00501A85" w:rsidRDefault="00501A85" w:rsidP="00BA58E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501A85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ing 10.100.200.20</w:t>
      </w:r>
    </w:p>
    <w:p w14:paraId="3AD2076B" w14:textId="24C44C36" w:rsidR="00501A85" w:rsidRPr="00501A85" w:rsidRDefault="00501A85" w:rsidP="00501A85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501A85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 Worker3:</w:t>
      </w:r>
    </w:p>
    <w:p w14:paraId="095A2E99" w14:textId="0E95001B" w:rsidR="00501A85" w:rsidRPr="00501A85" w:rsidRDefault="00501A85" w:rsidP="00501A85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501A85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ing 192.168.0.20</w:t>
      </w:r>
    </w:p>
    <w:p w14:paraId="5EC6993C" w14:textId="6585A016" w:rsidR="00501A85" w:rsidRPr="00501A85" w:rsidRDefault="00501A85" w:rsidP="00501A85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501A85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 Worker1:</w:t>
      </w:r>
    </w:p>
    <w:p w14:paraId="151990F5" w14:textId="598ECE7D" w:rsidR="00501A85" w:rsidRPr="00501A85" w:rsidRDefault="00501A85" w:rsidP="00501A85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501A85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ing 192.168.1.20</w:t>
      </w:r>
    </w:p>
    <w:p w14:paraId="194D4C1F" w14:textId="77777777" w:rsidR="00501A85" w:rsidRPr="00501A85" w:rsidRDefault="00501A85" w:rsidP="00501A85">
      <w:pPr>
        <w:ind w:left="360"/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</w:p>
    <w:p w14:paraId="55D88706" w14:textId="033176D0" w:rsidR="00AD106A" w:rsidRDefault="00AD106A" w:rsidP="00B625EF">
      <w:pPr>
        <w:pStyle w:val="ListParagraph"/>
        <w:numPr>
          <w:ilvl w:val="0"/>
          <w:numId w:val="38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S</w:t>
      </w:r>
      <w:r w:rsidR="009C1B70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tep3: Testing traffic from UE to UPF running in Worker3</w:t>
      </w:r>
      <w:r w:rsidR="0069425B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and then terminate UPF</w:t>
      </w:r>
      <w:r w:rsidR="009C1B70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.</w:t>
      </w:r>
    </w:p>
    <w:p w14:paraId="74B41DD2" w14:textId="77777777" w:rsidR="0022695E" w:rsidRPr="00E92456" w:rsidRDefault="0022695E" w:rsidP="0022695E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 Worker2:</w:t>
      </w:r>
    </w:p>
    <w:p w14:paraId="3CE8EC36" w14:textId="77777777" w:rsidR="0022695E" w:rsidRPr="00E92456" w:rsidRDefault="0022695E" w:rsidP="0022695E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ping 192.168.0.3 -I uesimtun0 -</w:t>
      </w:r>
      <w:proofErr w:type="spellStart"/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i</w:t>
      </w:r>
      <w:proofErr w:type="spellEnd"/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0.3</w:t>
      </w:r>
    </w:p>
    <w:p w14:paraId="4EBAB540" w14:textId="77777777" w:rsidR="0022695E" w:rsidRPr="00E92456" w:rsidRDefault="0022695E" w:rsidP="0022695E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 Worker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3</w:t>
      </w: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:</w:t>
      </w:r>
    </w:p>
    <w:p w14:paraId="6BC825B9" w14:textId="77777777" w:rsidR="0022695E" w:rsidRPr="00E92456" w:rsidRDefault="0022695E" w:rsidP="0022695E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stop UPF running by </w:t>
      </w:r>
      <w:proofErr w:type="spellStart"/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Ctrl+C</w:t>
      </w:r>
      <w:proofErr w:type="spellEnd"/>
    </w:p>
    <w:p w14:paraId="1D94E8CF" w14:textId="77777777" w:rsidR="0022695E" w:rsidRDefault="0022695E" w:rsidP="0022695E">
      <w:pPr>
        <w:pStyle w:val="ListParagraph"/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</w:p>
    <w:p w14:paraId="44718532" w14:textId="59232FA4" w:rsidR="0022695E" w:rsidRDefault="0022695E" w:rsidP="00B625EF">
      <w:pPr>
        <w:pStyle w:val="ListParagraph"/>
        <w:numPr>
          <w:ilvl w:val="0"/>
          <w:numId w:val="38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Step4:</w:t>
      </w:r>
      <w:r w:rsidR="00985775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Running SRv6 MUP configur</w:t>
      </w:r>
      <w:r w:rsidR="00540A37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ation</w:t>
      </w:r>
    </w:p>
    <w:p w14:paraId="006BB014" w14:textId="35C0B683" w:rsidR="00985775" w:rsidRDefault="00985775" w:rsidP="00985775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AD106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Worker3: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add routing rules </w:t>
      </w:r>
    </w:p>
    <w:p w14:paraId="3E4E9421" w14:textId="1D3DE786" w:rsidR="00985775" w:rsidRDefault="00985775" w:rsidP="00985775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3C7D59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route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add</w:t>
      </w:r>
      <w:r w:rsidRPr="003C7D59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-net 10.60.0.0/24 </w:t>
      </w:r>
      <w:proofErr w:type="spellStart"/>
      <w:r w:rsidRPr="003C7D59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gw</w:t>
      </w:r>
      <w:proofErr w:type="spellEnd"/>
      <w:r w:rsidRPr="003C7D59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192.168.0.20</w:t>
      </w:r>
    </w:p>
    <w:p w14:paraId="2F8FAC31" w14:textId="77777777" w:rsidR="00985775" w:rsidRPr="00E92456" w:rsidRDefault="00985775" w:rsidP="00985775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:</w:t>
      </w:r>
    </w:p>
    <w:p w14:paraId="2E26D4A8" w14:textId="422E3BBA" w:rsidR="00985775" w:rsidRPr="00985775" w:rsidRDefault="00985775" w:rsidP="00985775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ash srv6_mup.sh</w:t>
      </w:r>
    </w:p>
    <w:p w14:paraId="6C6E1674" w14:textId="77777777" w:rsidR="0022695E" w:rsidRDefault="0022695E" w:rsidP="0022695E">
      <w:pPr>
        <w:pStyle w:val="ListParagraph"/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</w:p>
    <w:p w14:paraId="09DF06B4" w14:textId="000FACEE" w:rsidR="0022695E" w:rsidRDefault="00985775" w:rsidP="00B625EF">
      <w:pPr>
        <w:pStyle w:val="ListParagraph"/>
        <w:numPr>
          <w:ilvl w:val="0"/>
          <w:numId w:val="38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Step5</w:t>
      </w:r>
      <w:r w:rsidR="006C29DD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: Access service 10.96.10.10 running</w:t>
      </w:r>
      <w:r w:rsidR="00144A0A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at worker3</w:t>
      </w:r>
      <w:r w:rsidR="006C29DD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 from UE</w:t>
      </w:r>
    </w:p>
    <w:p w14:paraId="749D776F" w14:textId="235D81B6" w:rsidR="00EF101F" w:rsidRPr="00E92456" w:rsidRDefault="00EF101F" w:rsidP="00EF101F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orker2</w:t>
      </w: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:</w:t>
      </w:r>
    </w:p>
    <w:p w14:paraId="3A5B266B" w14:textId="4221D73E" w:rsidR="00985775" w:rsidRPr="00144A0A" w:rsidRDefault="00144A0A" w:rsidP="00144A0A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 w:rsidRPr="00144A0A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while sleep 1; do curl 10.96.10.10:5000 --interface uesimtun0; done</w:t>
      </w:r>
    </w:p>
    <w:p w14:paraId="1E4517D5" w14:textId="762CCD4D" w:rsidR="00985775" w:rsidRDefault="00144A0A" w:rsidP="00B625EF">
      <w:pPr>
        <w:pStyle w:val="ListParagraph"/>
        <w:numPr>
          <w:ilvl w:val="0"/>
          <w:numId w:val="38"/>
        </w:numP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</w:pP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lastRenderedPageBreak/>
        <w:t xml:space="preserve">Step6: Steer </w:t>
      </w:r>
      <w:r w:rsidR="00E11E69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UE </w:t>
      </w:r>
      <w:r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 xml:space="preserve">traffic </w:t>
      </w:r>
      <w:r w:rsidR="00E11E69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from worker3 to worker1</w:t>
      </w:r>
    </w:p>
    <w:p w14:paraId="216A72C4" w14:textId="173CE24B" w:rsidR="00230B6F" w:rsidRPr="00E92456" w:rsidRDefault="00230B6F" w:rsidP="00230B6F">
      <w:pPr>
        <w:ind w:left="360"/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On </w:t>
      </w:r>
      <w: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Mininet</w:t>
      </w:r>
      <w:r w:rsidRPr="00E92456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:</w:t>
      </w:r>
    </w:p>
    <w:p w14:paraId="449A27A0" w14:textId="5F575186" w:rsidR="00093E73" w:rsidRDefault="00230B6F" w:rsidP="00C53BE3">
      <w:pPr>
        <w:pStyle w:val="ListParagraph"/>
        <w:numPr>
          <w:ilvl w:val="0"/>
          <w:numId w:val="23"/>
        </w:numPr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</w:pPr>
      <w:r w:rsidRPr="00230B6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bash util/</w:t>
      </w:r>
      <w:proofErr w:type="spellStart"/>
      <w:r w:rsidRPr="00230B6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>onos-cmd</w:t>
      </w:r>
      <w:proofErr w:type="spellEnd"/>
      <w:r w:rsidRPr="00230B6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route-gtp4d-insert device:r1 </w:t>
      </w:r>
      <w:r w:rsidRPr="00230B6F">
        <w:rPr>
          <w:rStyle w:val="Heading1Char"/>
          <w:rFonts w:ascii="Times New Roman" w:eastAsiaTheme="minorHAnsi" w:hAnsi="Times New Roman" w:cs="Times New Roman"/>
          <w:b/>
          <w:bCs/>
          <w:color w:val="auto"/>
          <w:sz w:val="22"/>
          <w:szCs w:val="22"/>
        </w:rPr>
        <w:t>10.96.10.10</w:t>
      </w:r>
      <w:r w:rsidRPr="00230B6F">
        <w:rPr>
          <w:rStyle w:val="Heading1Char"/>
          <w:rFonts w:ascii="Times New Roman" w:eastAsiaTheme="minorHAnsi" w:hAnsi="Times New Roman" w:cs="Times New Roman"/>
          <w:color w:val="auto"/>
          <w:sz w:val="22"/>
          <w:szCs w:val="22"/>
        </w:rPr>
        <w:t xml:space="preserve"> 24 fcbb:bb00:01:: fcbb:bb00:6:7:9:fd44::</w:t>
      </w:r>
    </w:p>
    <w:p w14:paraId="417D773C" w14:textId="77777777" w:rsidR="00FD40C2" w:rsidRDefault="00FD40C2" w:rsidP="00FD40C2">
      <w:pPr>
        <w:rPr>
          <w:rFonts w:ascii="Times New Roman" w:eastAsiaTheme="minorHAnsi" w:hAnsi="Times New Roman" w:cs="Times New Roman"/>
        </w:rPr>
      </w:pPr>
    </w:p>
    <w:p w14:paraId="2A8728C1" w14:textId="234021DC" w:rsidR="00FD40C2" w:rsidRDefault="00FD40C2" w:rsidP="00FD40C2">
      <w:pPr>
        <w:rPr>
          <w:rFonts w:ascii="Times New Roman" w:eastAsiaTheme="minorHAnsi" w:hAnsi="Times New Roman" w:cs="Times New Roman"/>
        </w:rPr>
      </w:pPr>
      <w:r>
        <w:rPr>
          <w:rFonts w:ascii="Times New Roman" w:eastAsiaTheme="minorHAnsi" w:hAnsi="Times New Roman" w:cs="Times New Roman"/>
        </w:rPr>
        <w:t>Notes:</w:t>
      </w:r>
    </w:p>
    <w:p w14:paraId="6B722D2F" w14:textId="3C0F7681" w:rsidR="00FD40C2" w:rsidRDefault="00FD40C2" w:rsidP="00FD40C2">
      <w:pPr>
        <w:pStyle w:val="ListParagraph"/>
        <w:numPr>
          <w:ilvl w:val="0"/>
          <w:numId w:val="23"/>
        </w:numPr>
        <w:rPr>
          <w:rFonts w:ascii="Times New Roman" w:eastAsiaTheme="minorHAnsi" w:hAnsi="Times New Roman" w:cs="Times New Roman"/>
        </w:rPr>
      </w:pPr>
      <w:proofErr w:type="spellStart"/>
      <w:r>
        <w:rPr>
          <w:rFonts w:ascii="Times New Roman" w:eastAsiaTheme="minorHAnsi" w:hAnsi="Times New Roman" w:cs="Times New Roman"/>
        </w:rPr>
        <w:t>netplan</w:t>
      </w:r>
      <w:proofErr w:type="spellEnd"/>
      <w:r>
        <w:rPr>
          <w:rFonts w:ascii="Times New Roman" w:eastAsiaTheme="minorHAnsi" w:hAnsi="Times New Roman" w:cs="Times New Roman"/>
        </w:rPr>
        <w:t xml:space="preserve"> config for internet connectivity:</w:t>
      </w:r>
    </w:p>
    <w:p w14:paraId="55FD08F2" w14:textId="31856E29" w:rsidR="00FD40C2" w:rsidRPr="00FD40C2" w:rsidRDefault="00FD40C2" w:rsidP="00FD40C2">
      <w:pPr>
        <w:pStyle w:val="ListParagraph"/>
        <w:numPr>
          <w:ilvl w:val="0"/>
          <w:numId w:val="23"/>
        </w:numPr>
        <w:rPr>
          <w:rFonts w:ascii="Times New Roman" w:eastAsiaTheme="minorHAnsi" w:hAnsi="Times New Roman" w:cs="Times New Roman"/>
        </w:rPr>
      </w:pPr>
      <w:r w:rsidRPr="00FD40C2">
        <w:rPr>
          <w:rFonts w:ascii="Times New Roman" w:eastAsiaTheme="minorHAnsi" w:hAnsi="Times New Roman" w:cs="Times New Roman"/>
        </w:rPr>
        <w:t>https://www.serverlab.ca/tutorials/linux/administration-linux/how-to-configure-networking-in-ubuntu-20-04-with-netplan/</w:t>
      </w:r>
    </w:p>
    <w:sectPr w:rsidR="00FD40C2" w:rsidRPr="00FD40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E55AA"/>
    <w:multiLevelType w:val="hybridMultilevel"/>
    <w:tmpl w:val="4B00CD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9706A"/>
    <w:multiLevelType w:val="hybridMultilevel"/>
    <w:tmpl w:val="41C816BC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70121"/>
    <w:multiLevelType w:val="hybridMultilevel"/>
    <w:tmpl w:val="1CE26828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AF4506"/>
    <w:multiLevelType w:val="hybridMultilevel"/>
    <w:tmpl w:val="531CE8B6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24CF6"/>
    <w:multiLevelType w:val="hybridMultilevel"/>
    <w:tmpl w:val="8B50E596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D17ADE"/>
    <w:multiLevelType w:val="hybridMultilevel"/>
    <w:tmpl w:val="DF6A8A8E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349EE"/>
    <w:multiLevelType w:val="hybridMultilevel"/>
    <w:tmpl w:val="DA7C7A3A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AA51A3"/>
    <w:multiLevelType w:val="hybridMultilevel"/>
    <w:tmpl w:val="234A1D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E5008"/>
    <w:multiLevelType w:val="hybridMultilevel"/>
    <w:tmpl w:val="7C5654D0"/>
    <w:lvl w:ilvl="0" w:tplc="6CB24D7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F2BE2"/>
    <w:multiLevelType w:val="hybridMultilevel"/>
    <w:tmpl w:val="B9EADF46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E407D0"/>
    <w:multiLevelType w:val="hybridMultilevel"/>
    <w:tmpl w:val="CE947B28"/>
    <w:lvl w:ilvl="0" w:tplc="216216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754FF7"/>
    <w:multiLevelType w:val="hybridMultilevel"/>
    <w:tmpl w:val="0336729A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86B77"/>
    <w:multiLevelType w:val="hybridMultilevel"/>
    <w:tmpl w:val="650876BC"/>
    <w:lvl w:ilvl="0" w:tplc="9192F3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E24FF6"/>
    <w:multiLevelType w:val="hybridMultilevel"/>
    <w:tmpl w:val="BD1210D8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4C2025"/>
    <w:multiLevelType w:val="hybridMultilevel"/>
    <w:tmpl w:val="FFDE7106"/>
    <w:lvl w:ilvl="0" w:tplc="42AC1E4E">
      <w:start w:val="2"/>
      <w:numFmt w:val="bullet"/>
      <w:lvlText w:val=""/>
      <w:lvlJc w:val="left"/>
      <w:pPr>
        <w:ind w:left="516" w:hanging="4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5" w15:restartNumberingAfterBreak="0">
    <w:nsid w:val="2A897FAD"/>
    <w:multiLevelType w:val="hybridMultilevel"/>
    <w:tmpl w:val="D60C0DF2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A2A6A"/>
    <w:multiLevelType w:val="hybridMultilevel"/>
    <w:tmpl w:val="BFE8B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89560F"/>
    <w:multiLevelType w:val="hybridMultilevel"/>
    <w:tmpl w:val="2BE8D4C8"/>
    <w:lvl w:ilvl="0" w:tplc="6CB24D7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A54BB2"/>
    <w:multiLevelType w:val="hybridMultilevel"/>
    <w:tmpl w:val="13D08A76"/>
    <w:lvl w:ilvl="0" w:tplc="9C561334">
      <w:start w:val="1"/>
      <w:numFmt w:val="upperRoman"/>
      <w:lvlText w:val="%1."/>
      <w:lvlJc w:val="left"/>
      <w:pPr>
        <w:ind w:left="144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5D0A29"/>
    <w:multiLevelType w:val="hybridMultilevel"/>
    <w:tmpl w:val="0F0EEF0A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624152"/>
    <w:multiLevelType w:val="hybridMultilevel"/>
    <w:tmpl w:val="474ED9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F95712"/>
    <w:multiLevelType w:val="hybridMultilevel"/>
    <w:tmpl w:val="35B24F46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A8A0F93"/>
    <w:multiLevelType w:val="hybridMultilevel"/>
    <w:tmpl w:val="68CA6D6A"/>
    <w:lvl w:ilvl="0" w:tplc="42AC1E4E">
      <w:start w:val="2"/>
      <w:numFmt w:val="bullet"/>
      <w:lvlText w:val=""/>
      <w:lvlJc w:val="left"/>
      <w:pPr>
        <w:ind w:left="516" w:hanging="4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C456F8"/>
    <w:multiLevelType w:val="hybridMultilevel"/>
    <w:tmpl w:val="50D096D2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075ABF"/>
    <w:multiLevelType w:val="hybridMultilevel"/>
    <w:tmpl w:val="2D683C64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3B70372"/>
    <w:multiLevelType w:val="hybridMultilevel"/>
    <w:tmpl w:val="B1A20714"/>
    <w:lvl w:ilvl="0" w:tplc="D05CDA5C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73164C2"/>
    <w:multiLevelType w:val="hybridMultilevel"/>
    <w:tmpl w:val="564C3D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123EC"/>
    <w:multiLevelType w:val="hybridMultilevel"/>
    <w:tmpl w:val="41C816BC"/>
    <w:lvl w:ilvl="0" w:tplc="6CB24D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FD239D"/>
    <w:multiLevelType w:val="hybridMultilevel"/>
    <w:tmpl w:val="C6124D88"/>
    <w:lvl w:ilvl="0" w:tplc="6CB24D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413C5C"/>
    <w:multiLevelType w:val="hybridMultilevel"/>
    <w:tmpl w:val="5330B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1B7D97"/>
    <w:multiLevelType w:val="hybridMultilevel"/>
    <w:tmpl w:val="964C4ECC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C50EF"/>
    <w:multiLevelType w:val="hybridMultilevel"/>
    <w:tmpl w:val="345CF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BC7A57"/>
    <w:multiLevelType w:val="hybridMultilevel"/>
    <w:tmpl w:val="326602E8"/>
    <w:lvl w:ilvl="0" w:tplc="EDE876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B0E1F"/>
    <w:multiLevelType w:val="hybridMultilevel"/>
    <w:tmpl w:val="74A41498"/>
    <w:lvl w:ilvl="0" w:tplc="B518CAD8">
      <w:start w:val="1"/>
      <w:numFmt w:val="upperRoman"/>
      <w:lvlText w:val="%1."/>
      <w:lvlJc w:val="left"/>
      <w:pPr>
        <w:ind w:left="180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4331781"/>
    <w:multiLevelType w:val="hybridMultilevel"/>
    <w:tmpl w:val="D4C04FC8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386068"/>
    <w:multiLevelType w:val="hybridMultilevel"/>
    <w:tmpl w:val="723E51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262D02"/>
    <w:multiLevelType w:val="hybridMultilevel"/>
    <w:tmpl w:val="913640AE"/>
    <w:lvl w:ilvl="0" w:tplc="42AC1E4E">
      <w:start w:val="2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E13C59"/>
    <w:multiLevelType w:val="hybridMultilevel"/>
    <w:tmpl w:val="D8EEC914"/>
    <w:lvl w:ilvl="0" w:tplc="EDE8767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50136636">
    <w:abstractNumId w:val="12"/>
  </w:num>
  <w:num w:numId="2" w16cid:durableId="815343187">
    <w:abstractNumId w:val="9"/>
  </w:num>
  <w:num w:numId="3" w16cid:durableId="533687992">
    <w:abstractNumId w:val="31"/>
  </w:num>
  <w:num w:numId="4" w16cid:durableId="1723485336">
    <w:abstractNumId w:val="10"/>
  </w:num>
  <w:num w:numId="5" w16cid:durableId="1142767234">
    <w:abstractNumId w:val="2"/>
  </w:num>
  <w:num w:numId="6" w16cid:durableId="821653777">
    <w:abstractNumId w:val="32"/>
  </w:num>
  <w:num w:numId="7" w16cid:durableId="2033918281">
    <w:abstractNumId w:val="34"/>
  </w:num>
  <w:num w:numId="8" w16cid:durableId="527454591">
    <w:abstractNumId w:val="24"/>
  </w:num>
  <w:num w:numId="9" w16cid:durableId="681054750">
    <w:abstractNumId w:val="21"/>
  </w:num>
  <w:num w:numId="10" w16cid:durableId="765659197">
    <w:abstractNumId w:val="19"/>
  </w:num>
  <w:num w:numId="11" w16cid:durableId="1809738580">
    <w:abstractNumId w:val="37"/>
  </w:num>
  <w:num w:numId="12" w16cid:durableId="2126728939">
    <w:abstractNumId w:val="5"/>
  </w:num>
  <w:num w:numId="13" w16cid:durableId="1588153186">
    <w:abstractNumId w:val="0"/>
  </w:num>
  <w:num w:numId="14" w16cid:durableId="1612785256">
    <w:abstractNumId w:val="7"/>
  </w:num>
  <w:num w:numId="15" w16cid:durableId="892231626">
    <w:abstractNumId w:val="13"/>
  </w:num>
  <w:num w:numId="16" w16cid:durableId="470174119">
    <w:abstractNumId w:val="11"/>
  </w:num>
  <w:num w:numId="17" w16cid:durableId="993947638">
    <w:abstractNumId w:val="3"/>
  </w:num>
  <w:num w:numId="18" w16cid:durableId="1788891763">
    <w:abstractNumId w:val="15"/>
  </w:num>
  <w:num w:numId="19" w16cid:durableId="1252664992">
    <w:abstractNumId w:val="14"/>
  </w:num>
  <w:num w:numId="20" w16cid:durableId="1264454655">
    <w:abstractNumId w:val="22"/>
  </w:num>
  <w:num w:numId="21" w16cid:durableId="1729765613">
    <w:abstractNumId w:val="16"/>
  </w:num>
  <w:num w:numId="22" w16cid:durableId="1623806631">
    <w:abstractNumId w:val="30"/>
  </w:num>
  <w:num w:numId="23" w16cid:durableId="812141373">
    <w:abstractNumId w:val="23"/>
  </w:num>
  <w:num w:numId="24" w16cid:durableId="1370834403">
    <w:abstractNumId w:val="36"/>
  </w:num>
  <w:num w:numId="25" w16cid:durableId="569850707">
    <w:abstractNumId w:val="27"/>
  </w:num>
  <w:num w:numId="26" w16cid:durableId="1857038121">
    <w:abstractNumId w:val="1"/>
  </w:num>
  <w:num w:numId="27" w16cid:durableId="1216620353">
    <w:abstractNumId w:val="28"/>
  </w:num>
  <w:num w:numId="28" w16cid:durableId="370500589">
    <w:abstractNumId w:val="8"/>
  </w:num>
  <w:num w:numId="29" w16cid:durableId="848566189">
    <w:abstractNumId w:val="33"/>
  </w:num>
  <w:num w:numId="30" w16cid:durableId="1294871029">
    <w:abstractNumId w:val="17"/>
  </w:num>
  <w:num w:numId="31" w16cid:durableId="1723208220">
    <w:abstractNumId w:val="25"/>
  </w:num>
  <w:num w:numId="32" w16cid:durableId="541794667">
    <w:abstractNumId w:val="29"/>
  </w:num>
  <w:num w:numId="33" w16cid:durableId="180239988">
    <w:abstractNumId w:val="18"/>
  </w:num>
  <w:num w:numId="34" w16cid:durableId="961348977">
    <w:abstractNumId w:val="26"/>
  </w:num>
  <w:num w:numId="35" w16cid:durableId="1788501262">
    <w:abstractNumId w:val="35"/>
  </w:num>
  <w:num w:numId="36" w16cid:durableId="614825121">
    <w:abstractNumId w:val="6"/>
  </w:num>
  <w:num w:numId="37" w16cid:durableId="56636660">
    <w:abstractNumId w:val="4"/>
  </w:num>
  <w:num w:numId="38" w16cid:durableId="211046350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MjC1MDIxMjazMDJX0lEKTi0uzszPAykwqgUA1eNetywAAAA="/>
  </w:docVars>
  <w:rsids>
    <w:rsidRoot w:val="00093E73"/>
    <w:rsid w:val="00012A94"/>
    <w:rsid w:val="00016658"/>
    <w:rsid w:val="00037EE4"/>
    <w:rsid w:val="00041F8E"/>
    <w:rsid w:val="000517AB"/>
    <w:rsid w:val="00093E73"/>
    <w:rsid w:val="000B1DEF"/>
    <w:rsid w:val="000C06D4"/>
    <w:rsid w:val="000C776A"/>
    <w:rsid w:val="000E3DEA"/>
    <w:rsid w:val="00144A0A"/>
    <w:rsid w:val="00147C6D"/>
    <w:rsid w:val="0019239A"/>
    <w:rsid w:val="00196998"/>
    <w:rsid w:val="001A29AF"/>
    <w:rsid w:val="001C2117"/>
    <w:rsid w:val="001C359D"/>
    <w:rsid w:val="0022695E"/>
    <w:rsid w:val="00230B6F"/>
    <w:rsid w:val="00274314"/>
    <w:rsid w:val="002758F1"/>
    <w:rsid w:val="002A74C1"/>
    <w:rsid w:val="002B0F8B"/>
    <w:rsid w:val="002B1DED"/>
    <w:rsid w:val="002B4882"/>
    <w:rsid w:val="002F0556"/>
    <w:rsid w:val="002F1631"/>
    <w:rsid w:val="002F5139"/>
    <w:rsid w:val="002F758E"/>
    <w:rsid w:val="00330428"/>
    <w:rsid w:val="0033704D"/>
    <w:rsid w:val="00373A69"/>
    <w:rsid w:val="003B6BB2"/>
    <w:rsid w:val="003B7BE3"/>
    <w:rsid w:val="003C723D"/>
    <w:rsid w:val="003C7D59"/>
    <w:rsid w:val="003D4AD0"/>
    <w:rsid w:val="003F442A"/>
    <w:rsid w:val="003F6972"/>
    <w:rsid w:val="00400943"/>
    <w:rsid w:val="00401701"/>
    <w:rsid w:val="004031E4"/>
    <w:rsid w:val="00413408"/>
    <w:rsid w:val="00425A52"/>
    <w:rsid w:val="0043355A"/>
    <w:rsid w:val="00446BA5"/>
    <w:rsid w:val="00465F5F"/>
    <w:rsid w:val="004A0A89"/>
    <w:rsid w:val="004E3A7B"/>
    <w:rsid w:val="004E7815"/>
    <w:rsid w:val="004F1676"/>
    <w:rsid w:val="004F2E85"/>
    <w:rsid w:val="00500618"/>
    <w:rsid w:val="00501A85"/>
    <w:rsid w:val="00510A81"/>
    <w:rsid w:val="00527496"/>
    <w:rsid w:val="00537021"/>
    <w:rsid w:val="00540A37"/>
    <w:rsid w:val="00581607"/>
    <w:rsid w:val="005A1342"/>
    <w:rsid w:val="005A4900"/>
    <w:rsid w:val="005C0884"/>
    <w:rsid w:val="00605F28"/>
    <w:rsid w:val="0062000B"/>
    <w:rsid w:val="00685C9B"/>
    <w:rsid w:val="00690092"/>
    <w:rsid w:val="0069425B"/>
    <w:rsid w:val="006B439E"/>
    <w:rsid w:val="006B4CC3"/>
    <w:rsid w:val="006C29DD"/>
    <w:rsid w:val="006C7E7F"/>
    <w:rsid w:val="006D0CF3"/>
    <w:rsid w:val="006E4449"/>
    <w:rsid w:val="006E6EE2"/>
    <w:rsid w:val="00714C79"/>
    <w:rsid w:val="00725398"/>
    <w:rsid w:val="00745A21"/>
    <w:rsid w:val="007713A6"/>
    <w:rsid w:val="00785972"/>
    <w:rsid w:val="007B6A69"/>
    <w:rsid w:val="007C1162"/>
    <w:rsid w:val="007F69E6"/>
    <w:rsid w:val="008148D5"/>
    <w:rsid w:val="00816DD8"/>
    <w:rsid w:val="008225A6"/>
    <w:rsid w:val="00825CCA"/>
    <w:rsid w:val="00841A15"/>
    <w:rsid w:val="008443E1"/>
    <w:rsid w:val="00870EA0"/>
    <w:rsid w:val="008821D9"/>
    <w:rsid w:val="00884595"/>
    <w:rsid w:val="008931F6"/>
    <w:rsid w:val="00893AB7"/>
    <w:rsid w:val="008B0FEE"/>
    <w:rsid w:val="008D31EA"/>
    <w:rsid w:val="008E14BF"/>
    <w:rsid w:val="009218AF"/>
    <w:rsid w:val="00927EE7"/>
    <w:rsid w:val="00955A1B"/>
    <w:rsid w:val="00985775"/>
    <w:rsid w:val="009A3314"/>
    <w:rsid w:val="009C1B70"/>
    <w:rsid w:val="00A05AAF"/>
    <w:rsid w:val="00A0648B"/>
    <w:rsid w:val="00A47934"/>
    <w:rsid w:val="00A77AF9"/>
    <w:rsid w:val="00A82C0D"/>
    <w:rsid w:val="00AC1415"/>
    <w:rsid w:val="00AD106A"/>
    <w:rsid w:val="00AD12F1"/>
    <w:rsid w:val="00B13C92"/>
    <w:rsid w:val="00B15ED0"/>
    <w:rsid w:val="00B333A4"/>
    <w:rsid w:val="00B34C4B"/>
    <w:rsid w:val="00B34D93"/>
    <w:rsid w:val="00B51EC8"/>
    <w:rsid w:val="00B625EF"/>
    <w:rsid w:val="00B7202C"/>
    <w:rsid w:val="00B9259A"/>
    <w:rsid w:val="00B97BAE"/>
    <w:rsid w:val="00BA58E3"/>
    <w:rsid w:val="00BB5498"/>
    <w:rsid w:val="00BD2A04"/>
    <w:rsid w:val="00BD37A9"/>
    <w:rsid w:val="00BE4AD9"/>
    <w:rsid w:val="00BF7DBF"/>
    <w:rsid w:val="00C16097"/>
    <w:rsid w:val="00C53BE3"/>
    <w:rsid w:val="00C64DF8"/>
    <w:rsid w:val="00C77183"/>
    <w:rsid w:val="00C906F3"/>
    <w:rsid w:val="00CB7770"/>
    <w:rsid w:val="00CC5FC6"/>
    <w:rsid w:val="00CF3207"/>
    <w:rsid w:val="00CF7D95"/>
    <w:rsid w:val="00D651C2"/>
    <w:rsid w:val="00D67AEB"/>
    <w:rsid w:val="00D73568"/>
    <w:rsid w:val="00D83D83"/>
    <w:rsid w:val="00D92790"/>
    <w:rsid w:val="00DA7E56"/>
    <w:rsid w:val="00DD6904"/>
    <w:rsid w:val="00E11E69"/>
    <w:rsid w:val="00E225CF"/>
    <w:rsid w:val="00E679CB"/>
    <w:rsid w:val="00E7133F"/>
    <w:rsid w:val="00E85A0C"/>
    <w:rsid w:val="00E8797F"/>
    <w:rsid w:val="00E92456"/>
    <w:rsid w:val="00EB7955"/>
    <w:rsid w:val="00EF101F"/>
    <w:rsid w:val="00EF2BB9"/>
    <w:rsid w:val="00F05643"/>
    <w:rsid w:val="00F0665F"/>
    <w:rsid w:val="00F32744"/>
    <w:rsid w:val="00F33C40"/>
    <w:rsid w:val="00F50DCD"/>
    <w:rsid w:val="00F66F2F"/>
    <w:rsid w:val="00F906BC"/>
    <w:rsid w:val="00F9398B"/>
    <w:rsid w:val="00FA27E3"/>
    <w:rsid w:val="00FA35F8"/>
    <w:rsid w:val="00FA5453"/>
    <w:rsid w:val="00FA5787"/>
    <w:rsid w:val="00FB57F0"/>
    <w:rsid w:val="00FB7155"/>
    <w:rsid w:val="00FD2ECF"/>
    <w:rsid w:val="00FD4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5E289"/>
  <w15:chartTrackingRefBased/>
  <w15:docId w15:val="{7393238D-5049-4FC4-B72F-6E7F95F65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B6F"/>
  </w:style>
  <w:style w:type="paragraph" w:styleId="Heading1">
    <w:name w:val="heading 1"/>
    <w:basedOn w:val="Normal"/>
    <w:next w:val="Normal"/>
    <w:link w:val="Heading1Char"/>
    <w:uiPriority w:val="9"/>
    <w:qFormat/>
    <w:rsid w:val="003F69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69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33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E7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1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116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C116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F1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3F69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697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900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009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333A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3C7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4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hyperlink" Target="http://192.168.20.11:8181/onos/ui/login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10" Type="http://schemas.openxmlformats.org/officeDocument/2006/relationships/image" Target="media/image3.png"/><Relationship Id="rId19" Type="http://schemas.openxmlformats.org/officeDocument/2006/relationships/hyperlink" Target="https://github.com/binhfdv/lispers-config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github.com/aligungr/UERANSIM" TargetMode="External"/><Relationship Id="rId27" Type="http://schemas.openxmlformats.org/officeDocument/2006/relationships/hyperlink" Target="https://github.com/opennetworkinglab/ngsdn-tutorial" TargetMode="External"/><Relationship Id="rId30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078926d-f3db-4b74-bbd0-f33b483d4b1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7483CF1B63FA4AA03D15E9EA85AD57" ma:contentTypeVersion="6" ma:contentTypeDescription="Create a new document." ma:contentTypeScope="" ma:versionID="40697db5173a8c22b831b3014b9335fa">
  <xsd:schema xmlns:xsd="http://www.w3.org/2001/XMLSchema" xmlns:xs="http://www.w3.org/2001/XMLSchema" xmlns:p="http://schemas.microsoft.com/office/2006/metadata/properties" xmlns:ns3="c078926d-f3db-4b74-bbd0-f33b483d4b1e" targetNamespace="http://schemas.microsoft.com/office/2006/metadata/properties" ma:root="true" ma:fieldsID="10c3db0c7331f0642a803e55b4fed2c2" ns3:_="">
    <xsd:import namespace="c078926d-f3db-4b74-bbd0-f33b483d4b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8926d-f3db-4b74-bbd0-f33b483d4b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DAFC59-C636-456D-BEB6-2116A69FB835}">
  <ds:schemaRefs>
    <ds:schemaRef ds:uri="http://schemas.microsoft.com/office/2006/metadata/properties"/>
    <ds:schemaRef ds:uri="http://schemas.microsoft.com/office/infopath/2007/PartnerControls"/>
    <ds:schemaRef ds:uri="c078926d-f3db-4b74-bbd0-f33b483d4b1e"/>
  </ds:schemaRefs>
</ds:datastoreItem>
</file>

<file path=customXml/itemProps2.xml><?xml version="1.0" encoding="utf-8"?>
<ds:datastoreItem xmlns:ds="http://schemas.openxmlformats.org/officeDocument/2006/customXml" ds:itemID="{71F55072-4C72-42E8-81C3-81BFF3038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78926d-f3db-4b74-bbd0-f33b483d4b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604DEA-4EB8-466C-B7AE-3AE76DD588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1</TotalTime>
  <Pages>13</Pages>
  <Words>1647</Words>
  <Characters>939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ng Ha Duong 20173061</dc:creator>
  <cp:keywords/>
  <dc:description/>
  <cp:lastModifiedBy>반빈두엉</cp:lastModifiedBy>
  <cp:revision>10</cp:revision>
  <dcterms:created xsi:type="dcterms:W3CDTF">2023-12-28T02:36:00Z</dcterms:created>
  <dcterms:modified xsi:type="dcterms:W3CDTF">2024-05-0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7483CF1B63FA4AA03D15E9EA85AD57</vt:lpwstr>
  </property>
</Properties>
</file>